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0CB51E" w14:textId="45E5149C" w:rsidR="00C77271" w:rsidRPr="004A5451" w:rsidRDefault="00C77271" w:rsidP="00C77271">
      <w:pPr>
        <w:pStyle w:val="1"/>
        <w:rPr>
          <w:rFonts w:asciiTheme="majorBidi" w:hAnsiTheme="majorBidi"/>
          <w:sz w:val="36"/>
          <w:szCs w:val="36"/>
          <w:rtl/>
        </w:rPr>
      </w:pPr>
      <w:bookmarkStart w:id="0" w:name="_GoBack"/>
      <w:bookmarkEnd w:id="0"/>
      <w:r w:rsidRPr="004A5451">
        <w:rPr>
          <w:rFonts w:asciiTheme="majorBidi" w:hAnsiTheme="majorBidi"/>
          <w:sz w:val="36"/>
          <w:szCs w:val="36"/>
          <w:rtl/>
        </w:rPr>
        <w:t xml:space="preserve">חלק </w:t>
      </w:r>
      <w:r w:rsidR="00A2047E">
        <w:rPr>
          <w:rFonts w:asciiTheme="majorBidi" w:hAnsiTheme="majorBidi" w:hint="cs"/>
          <w:sz w:val="36"/>
          <w:szCs w:val="36"/>
          <w:rtl/>
        </w:rPr>
        <w:t>ו</w:t>
      </w:r>
      <w:r w:rsidRPr="004A5451">
        <w:rPr>
          <w:rFonts w:asciiTheme="majorBidi" w:hAnsiTheme="majorBidi"/>
          <w:sz w:val="36"/>
          <w:szCs w:val="36"/>
          <w:rtl/>
        </w:rPr>
        <w:t>'</w:t>
      </w:r>
      <w:r>
        <w:rPr>
          <w:rFonts w:asciiTheme="majorBidi" w:hAnsiTheme="majorBidi" w:hint="cs"/>
          <w:sz w:val="36"/>
          <w:szCs w:val="36"/>
          <w:rtl/>
        </w:rPr>
        <w:t xml:space="preserve"> </w:t>
      </w:r>
    </w:p>
    <w:p w14:paraId="648D1876" w14:textId="31E29210" w:rsidR="00C77271" w:rsidRDefault="00C77271" w:rsidP="005B6A27">
      <w:pPr>
        <w:pStyle w:val="2"/>
        <w:rPr>
          <w:rFonts w:asciiTheme="majorBidi" w:hAnsiTheme="majorBidi"/>
          <w:rtl/>
        </w:rPr>
      </w:pPr>
      <w:r>
        <w:rPr>
          <w:rFonts w:hint="cs"/>
          <w:rtl/>
        </w:rPr>
        <w:t xml:space="preserve">ניהול מספרים </w:t>
      </w:r>
      <w:r w:rsidR="001E02B4">
        <w:rPr>
          <w:rFonts w:hint="cs"/>
          <w:rtl/>
        </w:rPr>
        <w:t>שלמים</w:t>
      </w:r>
      <w:r>
        <w:rPr>
          <w:rFonts w:hint="cs"/>
          <w:rtl/>
        </w:rPr>
        <w:t xml:space="preserve"> </w:t>
      </w:r>
      <w:r w:rsidR="00336F00">
        <w:rPr>
          <w:rFonts w:hint="cs"/>
          <w:rtl/>
        </w:rPr>
        <w:t xml:space="preserve">- </w:t>
      </w:r>
      <w:r w:rsidR="005B6A27">
        <w:rPr>
          <w:rFonts w:hint="cs"/>
          <w:rtl/>
        </w:rPr>
        <w:t>שימוש במבני נתונים קיימים</w:t>
      </w:r>
    </w:p>
    <w:p w14:paraId="5C0A4ED2" w14:textId="77777777" w:rsidR="003A6DF8" w:rsidRPr="003A6DF8" w:rsidRDefault="003A6DF8" w:rsidP="003A6DF8">
      <w:pPr>
        <w:rPr>
          <w:rtl/>
        </w:rPr>
      </w:pPr>
    </w:p>
    <w:p w14:paraId="25174E30" w14:textId="0EDE0CCE" w:rsidR="00A87C47" w:rsidRDefault="00A87C47" w:rsidP="003B2C0C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חברת המעבדים </w:t>
      </w:r>
      <w:r>
        <w:rPr>
          <w:rFonts w:asciiTheme="majorBidi" w:hAnsiTheme="majorBidi" w:cstheme="majorBidi"/>
        </w:rPr>
        <w:t>"CPU for you"</w:t>
      </w:r>
      <w:r>
        <w:rPr>
          <w:rFonts w:asciiTheme="majorBidi" w:hAnsiTheme="majorBidi" w:cstheme="majorBidi" w:hint="cs"/>
          <w:rtl/>
        </w:rPr>
        <w:t xml:space="preserve"> </w:t>
      </w:r>
      <w:r w:rsidR="00966102">
        <w:rPr>
          <w:rFonts w:asciiTheme="majorBidi" w:hAnsiTheme="majorBidi" w:cstheme="majorBidi" w:hint="cs"/>
          <w:rtl/>
        </w:rPr>
        <w:t xml:space="preserve">מעוניינת </w:t>
      </w:r>
      <w:r>
        <w:rPr>
          <w:rFonts w:asciiTheme="majorBidi" w:hAnsiTheme="majorBidi" w:cstheme="majorBidi" w:hint="cs"/>
          <w:rtl/>
        </w:rPr>
        <w:t xml:space="preserve">לנתח את תמונת הזיכרון של המחשב בכדי </w:t>
      </w:r>
      <w:r w:rsidR="00966102">
        <w:rPr>
          <w:rFonts w:asciiTheme="majorBidi" w:hAnsiTheme="majorBidi" w:cstheme="majorBidi" w:hint="cs"/>
          <w:rtl/>
        </w:rPr>
        <w:t xml:space="preserve">לתכנן </w:t>
      </w:r>
      <w:r>
        <w:rPr>
          <w:rFonts w:asciiTheme="majorBidi" w:hAnsiTheme="majorBidi" w:cstheme="majorBidi" w:hint="cs"/>
          <w:rtl/>
        </w:rPr>
        <w:t xml:space="preserve">מעבדים </w:t>
      </w:r>
      <w:r w:rsidR="00966102">
        <w:rPr>
          <w:rFonts w:asciiTheme="majorBidi" w:hAnsiTheme="majorBidi" w:cstheme="majorBidi" w:hint="cs"/>
          <w:rtl/>
        </w:rPr>
        <w:t xml:space="preserve">יעילים </w:t>
      </w:r>
      <w:r>
        <w:rPr>
          <w:rFonts w:asciiTheme="majorBidi" w:hAnsiTheme="majorBidi" w:cstheme="majorBidi" w:hint="cs"/>
          <w:rtl/>
        </w:rPr>
        <w:t xml:space="preserve">יותר. ראש צוות הפיתוח ביקש משלושה מהנדסים לכתוב מחלקה עם </w:t>
      </w:r>
      <w:r w:rsidR="00ED51B4">
        <w:rPr>
          <w:rFonts w:asciiTheme="majorBidi" w:hAnsiTheme="majorBidi" w:cstheme="majorBidi" w:hint="cs"/>
          <w:rtl/>
        </w:rPr>
        <w:t>ה</w:t>
      </w:r>
      <w:r>
        <w:rPr>
          <w:rFonts w:asciiTheme="majorBidi" w:hAnsiTheme="majorBidi" w:cstheme="majorBidi" w:hint="cs"/>
          <w:rtl/>
        </w:rPr>
        <w:t>פונקציונאליות שתפורט בהמשך.</w:t>
      </w:r>
    </w:p>
    <w:p w14:paraId="63C6F29C" w14:textId="734E5A0E" w:rsidR="002C0DCB" w:rsidRPr="00B65637" w:rsidRDefault="005B6A27" w:rsidP="00EA491F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צוות המהנדסים </w:t>
      </w:r>
      <w:r w:rsidR="008E79DF">
        <w:rPr>
          <w:rFonts w:asciiTheme="majorBidi" w:hAnsiTheme="majorBidi" w:cstheme="majorBidi" w:hint="cs"/>
          <w:rtl/>
        </w:rPr>
        <w:t>התבקש</w:t>
      </w:r>
      <w:r>
        <w:rPr>
          <w:rFonts w:asciiTheme="majorBidi" w:hAnsiTheme="majorBidi" w:cstheme="majorBidi" w:hint="cs"/>
          <w:rtl/>
        </w:rPr>
        <w:t xml:space="preserve"> לבחון מספר </w:t>
      </w:r>
      <w:r w:rsidR="002C0DCB">
        <w:rPr>
          <w:rFonts w:asciiTheme="majorBidi" w:hAnsiTheme="majorBidi" w:cstheme="majorBidi" w:hint="cs"/>
          <w:rtl/>
        </w:rPr>
        <w:t>פרמטרים</w:t>
      </w:r>
      <w:r w:rsidR="00D85960">
        <w:rPr>
          <w:rFonts w:asciiTheme="majorBidi" w:hAnsiTheme="majorBidi" w:cstheme="majorBidi" w:hint="cs"/>
          <w:rtl/>
        </w:rPr>
        <w:t xml:space="preserve"> שי</w:t>
      </w:r>
      <w:r w:rsidR="00EA491F">
        <w:rPr>
          <w:rFonts w:asciiTheme="majorBidi" w:hAnsiTheme="majorBidi" w:cstheme="majorBidi" w:hint="cs"/>
          <w:rtl/>
        </w:rPr>
        <w:t>וגדר במחלקה.</w:t>
      </w:r>
      <w:r w:rsidR="00D85960">
        <w:rPr>
          <w:rFonts w:asciiTheme="majorBidi" w:hAnsiTheme="majorBidi" w:cstheme="majorBidi" w:hint="cs"/>
          <w:rtl/>
        </w:rPr>
        <w:t xml:space="preserve"> </w:t>
      </w:r>
    </w:p>
    <w:p w14:paraId="761C0FC5" w14:textId="5223CBA2" w:rsidR="006A3EC5" w:rsidRDefault="002C0DCB" w:rsidP="00BD7FD7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עליכם </w:t>
      </w:r>
      <w:r w:rsidR="005A0986">
        <w:rPr>
          <w:rFonts w:asciiTheme="majorBidi" w:hAnsiTheme="majorBidi" w:cstheme="majorBidi" w:hint="cs"/>
          <w:rtl/>
        </w:rPr>
        <w:t xml:space="preserve">להשלים את </w:t>
      </w:r>
      <w:r w:rsidR="00A76A62">
        <w:rPr>
          <w:rFonts w:asciiTheme="majorBidi" w:hAnsiTheme="majorBidi" w:cstheme="majorBidi" w:hint="cs"/>
          <w:rtl/>
        </w:rPr>
        <w:t xml:space="preserve">שלד המחלקה </w:t>
      </w:r>
      <w:r w:rsidR="005A0986">
        <w:rPr>
          <w:rFonts w:asciiTheme="majorBidi" w:hAnsiTheme="majorBidi" w:cstheme="majorBidi" w:hint="cs"/>
          <w:rtl/>
        </w:rPr>
        <w:t>שלרשותכם באמצעות שימוש ב</w:t>
      </w:r>
      <w:r w:rsidR="00A76A62">
        <w:rPr>
          <w:rFonts w:asciiTheme="majorBidi" w:hAnsiTheme="majorBidi" w:cstheme="majorBidi" w:hint="cs"/>
          <w:rtl/>
        </w:rPr>
        <w:t xml:space="preserve">מבני הנתונים </w:t>
      </w:r>
      <w:r w:rsidR="005A0986">
        <w:rPr>
          <w:rFonts w:asciiTheme="majorBidi" w:hAnsiTheme="majorBidi" w:cstheme="majorBidi" w:hint="cs"/>
          <w:rtl/>
        </w:rPr>
        <w:t>ש</w:t>
      </w:r>
      <w:r w:rsidR="00B65637">
        <w:rPr>
          <w:rFonts w:asciiTheme="majorBidi" w:hAnsiTheme="majorBidi" w:cstheme="majorBidi" w:hint="cs"/>
          <w:rtl/>
        </w:rPr>
        <w:t>י</w:t>
      </w:r>
      <w:r w:rsidR="005A0986">
        <w:rPr>
          <w:rFonts w:asciiTheme="majorBidi" w:hAnsiTheme="majorBidi" w:cstheme="majorBidi" w:hint="cs"/>
          <w:rtl/>
        </w:rPr>
        <w:t xml:space="preserve">וגדרו לכל משימה. </w:t>
      </w:r>
    </w:p>
    <w:p w14:paraId="0E8D612A" w14:textId="208D5D06" w:rsidR="00BE7E4E" w:rsidRDefault="00B36E95" w:rsidP="00B36E95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ניתן להשתמש במבני הנתונים שיצרתם בחלקים א'-ה', </w:t>
      </w:r>
      <w:r w:rsidR="006A3EC5">
        <w:rPr>
          <w:rFonts w:asciiTheme="majorBidi" w:hAnsiTheme="majorBidi" w:cstheme="majorBidi" w:hint="cs"/>
          <w:rtl/>
        </w:rPr>
        <w:t xml:space="preserve">בכל מקום בו אין שימוש </w:t>
      </w:r>
      <w:r w:rsidR="00EA491F">
        <w:rPr>
          <w:rFonts w:asciiTheme="majorBidi" w:hAnsiTheme="majorBidi" w:cstheme="majorBidi" w:hint="cs"/>
          <w:rtl/>
        </w:rPr>
        <w:t>ב</w:t>
      </w:r>
      <w:r w:rsidR="006A3EC5">
        <w:rPr>
          <w:rFonts w:asciiTheme="majorBidi" w:hAnsiTheme="majorBidi" w:cstheme="majorBidi" w:hint="cs"/>
          <w:rtl/>
        </w:rPr>
        <w:t xml:space="preserve">מבני נתונים מסעיפים קודמים בעבודה יהיה </w:t>
      </w:r>
      <w:r w:rsidR="005A0986">
        <w:rPr>
          <w:rFonts w:asciiTheme="majorBidi" w:hAnsiTheme="majorBidi" w:cstheme="majorBidi" w:hint="cs"/>
          <w:rtl/>
        </w:rPr>
        <w:t>לרשותכם מימוש למבני הנתונים הנדרשים</w:t>
      </w:r>
      <w:r w:rsidR="006A3EC5">
        <w:rPr>
          <w:rFonts w:asciiTheme="majorBidi" w:hAnsiTheme="majorBidi" w:cstheme="majorBidi" w:hint="cs"/>
          <w:rtl/>
        </w:rPr>
        <w:t xml:space="preserve"> (מצורף בקובץ נפרד)</w:t>
      </w:r>
      <w:r>
        <w:rPr>
          <w:rFonts w:asciiTheme="majorBidi" w:hAnsiTheme="majorBidi" w:cstheme="majorBidi" w:hint="cs"/>
          <w:rtl/>
        </w:rPr>
        <w:t xml:space="preserve">, </w:t>
      </w:r>
      <w:r w:rsidR="00BE7E4E">
        <w:rPr>
          <w:rFonts w:asciiTheme="majorBidi" w:hAnsiTheme="majorBidi" w:cstheme="majorBidi" w:hint="cs"/>
          <w:rtl/>
        </w:rPr>
        <w:t xml:space="preserve">זכרו כי בכל שימוש במבנה נתונים אין להתייחס לצורת המימוש של מבנה הנתונים אלא ל </w:t>
      </w:r>
      <w:r w:rsidR="00BE7E4E">
        <w:rPr>
          <w:rFonts w:asciiTheme="majorBidi" w:hAnsiTheme="majorBidi" w:cstheme="majorBidi" w:hint="cs"/>
        </w:rPr>
        <w:t>API</w:t>
      </w:r>
      <w:r w:rsidR="00BE7E4E">
        <w:rPr>
          <w:rFonts w:asciiTheme="majorBidi" w:hAnsiTheme="majorBidi" w:cstheme="majorBidi" w:hint="cs"/>
          <w:rtl/>
        </w:rPr>
        <w:t xml:space="preserve"> שלו בלבד </w:t>
      </w:r>
      <w:r w:rsidR="00BE7E4E">
        <w:rPr>
          <w:rFonts w:asciiTheme="majorBidi" w:hAnsiTheme="majorBidi" w:cstheme="majorBidi"/>
          <w:rtl/>
        </w:rPr>
        <w:t>–</w:t>
      </w:r>
      <w:r w:rsidR="00BE7E4E">
        <w:rPr>
          <w:rFonts w:asciiTheme="majorBidi" w:hAnsiTheme="majorBidi" w:cstheme="majorBidi" w:hint="cs"/>
          <w:rtl/>
        </w:rPr>
        <w:t xml:space="preserve"> </w:t>
      </w:r>
      <w:r w:rsidR="00BE7E4E">
        <w:rPr>
          <w:rFonts w:asciiTheme="majorBidi" w:hAnsiTheme="majorBidi" w:cstheme="majorBidi" w:hint="cs"/>
        </w:rPr>
        <w:t>ADT</w:t>
      </w:r>
      <w:r w:rsidR="00BE7E4E">
        <w:rPr>
          <w:rFonts w:asciiTheme="majorBidi" w:hAnsiTheme="majorBidi" w:cstheme="majorBidi" w:hint="cs"/>
          <w:rtl/>
        </w:rPr>
        <w:t>.</w:t>
      </w:r>
    </w:p>
    <w:p w14:paraId="76D8D511" w14:textId="77777777" w:rsidR="005B6A27" w:rsidRDefault="005B6A27" w:rsidP="00A850D8">
      <w:pPr>
        <w:rPr>
          <w:rFonts w:asciiTheme="majorBidi" w:hAnsiTheme="majorBidi" w:cstheme="majorBidi"/>
          <w:rtl/>
        </w:rPr>
      </w:pPr>
    </w:p>
    <w:p w14:paraId="3884C6E3" w14:textId="75D10490" w:rsidR="00B8089C" w:rsidRDefault="00B8089C" w:rsidP="00B8089C">
      <w:pPr>
        <w:pStyle w:val="2"/>
        <w:rPr>
          <w:rtl/>
        </w:rPr>
      </w:pPr>
      <w:r w:rsidRPr="00B8089C">
        <w:rPr>
          <w:rFonts w:hint="cs"/>
          <w:rtl/>
        </w:rPr>
        <w:t xml:space="preserve">מחלקת </w:t>
      </w:r>
      <w:proofErr w:type="spellStart"/>
      <w:r w:rsidRPr="00B8089C">
        <w:t>NumsManagment</w:t>
      </w:r>
      <w:proofErr w:type="spellEnd"/>
      <w:r>
        <w:rPr>
          <w:rFonts w:hint="cs"/>
          <w:rtl/>
        </w:rPr>
        <w:t>:</w:t>
      </w:r>
    </w:p>
    <w:p w14:paraId="6EA9061D" w14:textId="655C85D6" w:rsidR="00E86E6B" w:rsidRDefault="00E86E6B" w:rsidP="00E86E6B">
      <w:pPr>
        <w:rPr>
          <w:rtl/>
        </w:rPr>
      </w:pPr>
    </w:p>
    <w:p w14:paraId="47ACC973" w14:textId="552D0D1E" w:rsidR="00E86E6B" w:rsidRPr="004A5451" w:rsidRDefault="00E86E6B" w:rsidP="00E86E6B">
      <w:pPr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 xml:space="preserve">המחלקה ניהול מספרים </w:t>
      </w:r>
      <w:r w:rsidRPr="004A5451">
        <w:rPr>
          <w:rFonts w:asciiTheme="majorBidi" w:hAnsiTheme="majorBidi" w:cstheme="majorBidi"/>
          <w:rtl/>
        </w:rPr>
        <w:t>(</w:t>
      </w:r>
      <w:proofErr w:type="spellStart"/>
      <w:r>
        <w:rPr>
          <w:rFonts w:asciiTheme="majorBidi" w:hAnsiTheme="majorBidi" w:cstheme="majorBidi"/>
        </w:rPr>
        <w:t>NumManagment</w:t>
      </w:r>
      <w:proofErr w:type="spellEnd"/>
      <w:r w:rsidRPr="004A5451">
        <w:rPr>
          <w:rFonts w:asciiTheme="majorBidi" w:hAnsiTheme="majorBidi" w:cstheme="majorBidi"/>
          <w:rtl/>
        </w:rPr>
        <w:t>) מוגדרת על ידי השד</w:t>
      </w:r>
      <w:r>
        <w:rPr>
          <w:rFonts w:asciiTheme="majorBidi" w:hAnsiTheme="majorBidi" w:cstheme="majorBidi" w:hint="cs"/>
          <w:rtl/>
        </w:rPr>
        <w:t>ה</w:t>
      </w:r>
      <w:r w:rsidRPr="004A5451">
        <w:rPr>
          <w:rFonts w:asciiTheme="majorBidi" w:hAnsiTheme="majorBidi" w:cstheme="majorBidi"/>
          <w:rtl/>
        </w:rPr>
        <w:t xml:space="preserve"> הבא</w:t>
      </w:r>
      <w:r>
        <w:rPr>
          <w:rFonts w:asciiTheme="majorBidi" w:hAnsiTheme="majorBidi" w:cstheme="majorBidi" w:hint="cs"/>
          <w:rtl/>
        </w:rPr>
        <w:t xml:space="preserve"> </w:t>
      </w:r>
      <w:r w:rsidRPr="00395A55">
        <w:rPr>
          <w:rFonts w:asciiTheme="majorBidi" w:hAnsiTheme="majorBidi" w:cstheme="majorBidi" w:hint="cs"/>
          <w:b/>
          <w:bCs/>
          <w:rtl/>
        </w:rPr>
        <w:t>בלבד</w:t>
      </w:r>
      <w:r w:rsidRPr="004A5451">
        <w:rPr>
          <w:rFonts w:asciiTheme="majorBidi" w:hAnsiTheme="majorBidi" w:cstheme="majorBidi"/>
          <w:rtl/>
        </w:rPr>
        <w:t>:</w:t>
      </w:r>
    </w:p>
    <w:p w14:paraId="3CF691C6" w14:textId="4DED922F" w:rsidR="00E86E6B" w:rsidRDefault="00E86E6B" w:rsidP="00BD7FD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504"/>
        <w:rPr>
          <w:rFonts w:asciiTheme="majorBidi" w:hAnsiTheme="majorBidi" w:cstheme="majorBidi"/>
          <w:b/>
          <w:bCs/>
        </w:rPr>
      </w:pPr>
      <w:proofErr w:type="spellStart"/>
      <w:r w:rsidRPr="00E86E6B">
        <w:rPr>
          <w:rFonts w:asciiTheme="majorBidi" w:hAnsiTheme="majorBidi" w:cstheme="majorBidi"/>
          <w:b/>
          <w:bCs/>
          <w:color w:val="000000"/>
        </w:rPr>
        <w:t>file_name</w:t>
      </w:r>
      <w:proofErr w:type="spellEnd"/>
      <w:r w:rsidRPr="00E86E6B">
        <w:rPr>
          <w:rFonts w:asciiTheme="majorBidi" w:hAnsiTheme="majorBidi" w:cstheme="majorBidi"/>
          <w:b/>
          <w:bCs/>
          <w:color w:val="000000"/>
          <w:rtl/>
        </w:rPr>
        <w:t xml:space="preserve"> </w:t>
      </w:r>
      <w:r w:rsidRPr="00E86E6B">
        <w:rPr>
          <w:rFonts w:asciiTheme="majorBidi" w:hAnsiTheme="majorBidi" w:cstheme="majorBidi"/>
          <w:color w:val="000000"/>
          <w:rtl/>
        </w:rPr>
        <w:t>–</w:t>
      </w:r>
      <w:r w:rsidRPr="00E86E6B">
        <w:rPr>
          <w:rFonts w:asciiTheme="majorBidi" w:hAnsiTheme="majorBidi" w:cstheme="majorBidi" w:hint="cs"/>
          <w:color w:val="000000"/>
          <w:rtl/>
        </w:rPr>
        <w:t>מחרוזת לשם קובץ.</w:t>
      </w:r>
    </w:p>
    <w:p w14:paraId="3D31DA1C" w14:textId="7D0418F9" w:rsidR="008504EA" w:rsidRDefault="008504EA" w:rsidP="008504EA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Theme="majorBidi" w:hAnsiTheme="majorBidi" w:cstheme="majorBidi"/>
          <w:b/>
          <w:bCs/>
        </w:rPr>
      </w:pPr>
    </w:p>
    <w:p w14:paraId="577BC058" w14:textId="255268EE" w:rsidR="00C73D23" w:rsidRDefault="005A0986" w:rsidP="00BD7FD7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proofErr w:type="spellStart"/>
      <w:r>
        <w:rPr>
          <w:rFonts w:asciiTheme="majorBidi" w:hAnsiTheme="majorBidi" w:cstheme="majorBidi"/>
        </w:rPr>
        <w:t>file_name</w:t>
      </w:r>
      <w:proofErr w:type="spellEnd"/>
      <w:r w:rsidRPr="006D6ADE">
        <w:rPr>
          <w:rFonts w:asciiTheme="majorBidi" w:hAnsiTheme="majorBidi" w:cstheme="majorBidi" w:hint="cs"/>
          <w:rtl/>
        </w:rPr>
        <w:t xml:space="preserve"> </w:t>
      </w:r>
      <w:r w:rsidR="006D6ADE" w:rsidRPr="006D6ADE">
        <w:rPr>
          <w:rFonts w:asciiTheme="majorBidi" w:hAnsiTheme="majorBidi" w:cstheme="majorBidi" w:hint="cs"/>
          <w:rtl/>
        </w:rPr>
        <w:t>יהיה קובץ טקסט</w:t>
      </w:r>
      <w:r w:rsidR="006A3EC5">
        <w:rPr>
          <w:rFonts w:asciiTheme="majorBidi" w:hAnsiTheme="majorBidi" w:cstheme="majorBidi" w:hint="cs"/>
          <w:rtl/>
        </w:rPr>
        <w:t>.</w:t>
      </w:r>
      <w:r w:rsidR="006D6ADE" w:rsidRPr="006D6ADE">
        <w:rPr>
          <w:rFonts w:asciiTheme="majorBidi" w:hAnsiTheme="majorBidi" w:cstheme="majorBidi" w:hint="cs"/>
          <w:rtl/>
        </w:rPr>
        <w:t xml:space="preserve"> </w:t>
      </w:r>
      <w:r w:rsidR="006A3EC5">
        <w:rPr>
          <w:rFonts w:asciiTheme="majorBidi" w:hAnsiTheme="majorBidi" w:cstheme="majorBidi" w:hint="cs"/>
          <w:rtl/>
        </w:rPr>
        <w:t xml:space="preserve">שורה בקובץ הטקסט שרלבנטית למחלקה זו </w:t>
      </w:r>
      <w:r w:rsidR="00D85960">
        <w:rPr>
          <w:rFonts w:asciiTheme="majorBidi" w:hAnsiTheme="majorBidi" w:cstheme="majorBidi" w:hint="cs"/>
          <w:rtl/>
        </w:rPr>
        <w:t>תהיה רק שורה המכילה מספר שלם וחיובי (בלבד). שורה לא רלבנטית בקובץ הטקסט לא תטופל</w:t>
      </w:r>
      <w:r w:rsidR="000C4A93">
        <w:rPr>
          <w:rFonts w:asciiTheme="majorBidi" w:hAnsiTheme="majorBidi" w:cstheme="majorBidi" w:hint="cs"/>
          <w:rtl/>
        </w:rPr>
        <w:t>.</w:t>
      </w:r>
      <w:r w:rsidR="00A76A62">
        <w:rPr>
          <w:rFonts w:asciiTheme="majorBidi" w:hAnsiTheme="majorBidi" w:cstheme="majorBidi" w:hint="cs"/>
          <w:rtl/>
        </w:rPr>
        <w:t xml:space="preserve"> </w:t>
      </w:r>
    </w:p>
    <w:p w14:paraId="7E8FCF7E" w14:textId="77777777" w:rsidR="00C73D23" w:rsidRPr="00C73D23" w:rsidRDefault="00C73D23" w:rsidP="007E47C2">
      <w:pPr>
        <w:pStyle w:val="a4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73D23">
        <w:rPr>
          <w:rFonts w:asciiTheme="majorBidi" w:hAnsiTheme="majorBidi" w:cstheme="majorBidi" w:hint="cs"/>
          <w:rtl/>
        </w:rPr>
        <w:t>ניתן להניח כי השורה האחרונה בקובץ ריקה.</w:t>
      </w:r>
    </w:p>
    <w:p w14:paraId="02F81C9F" w14:textId="05685698" w:rsidR="00C73D23" w:rsidRDefault="00A76A62" w:rsidP="007E47C2">
      <w:pPr>
        <w:pStyle w:val="a4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  <w:r w:rsidRPr="00C73D23">
        <w:rPr>
          <w:rFonts w:asciiTheme="majorBidi" w:hAnsiTheme="majorBidi" w:cstheme="majorBidi" w:hint="cs"/>
          <w:rtl/>
        </w:rPr>
        <w:t xml:space="preserve">ניתן להניח כי </w:t>
      </w:r>
      <w:r w:rsidR="00C73D23" w:rsidRPr="00C73D23">
        <w:rPr>
          <w:rFonts w:asciiTheme="majorBidi" w:hAnsiTheme="majorBidi" w:cstheme="majorBidi" w:hint="cs"/>
          <w:rtl/>
        </w:rPr>
        <w:t xml:space="preserve">למעט השורה האחרונה </w:t>
      </w:r>
      <w:r w:rsidRPr="00C73D23">
        <w:rPr>
          <w:rFonts w:asciiTheme="majorBidi" w:hAnsiTheme="majorBidi" w:cstheme="majorBidi" w:hint="cs"/>
          <w:rtl/>
        </w:rPr>
        <w:t>לא יהיו שורות ריקות בקובץ</w:t>
      </w:r>
      <w:r w:rsidR="00C73D23" w:rsidRPr="00C73D23">
        <w:rPr>
          <w:rFonts w:asciiTheme="majorBidi" w:hAnsiTheme="majorBidi" w:cstheme="majorBidi" w:hint="cs"/>
          <w:rtl/>
        </w:rPr>
        <w:t>.</w:t>
      </w:r>
    </w:p>
    <w:p w14:paraId="0ECEAD02" w14:textId="5EB0D78C" w:rsidR="003A6DF8" w:rsidRDefault="003A6DF8" w:rsidP="007E47C2">
      <w:pPr>
        <w:pStyle w:val="a4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>ניתן להניח כי אין רווחים בסוף שורה בקובץ</w:t>
      </w:r>
      <w:r w:rsidR="00B65637">
        <w:rPr>
          <w:rFonts w:asciiTheme="majorBidi" w:hAnsiTheme="majorBidi" w:cstheme="majorBidi" w:hint="cs"/>
          <w:rtl/>
        </w:rPr>
        <w:t xml:space="preserve"> וכי יש </w:t>
      </w:r>
      <w:r w:rsidR="00B65637">
        <w:rPr>
          <w:rFonts w:asciiTheme="majorBidi" w:hAnsiTheme="majorBidi" w:cstheme="majorBidi"/>
        </w:rPr>
        <w:t>\n</w:t>
      </w:r>
      <w:r w:rsidR="00B65637">
        <w:rPr>
          <w:rFonts w:asciiTheme="majorBidi" w:hAnsiTheme="majorBidi" w:cstheme="majorBidi" w:hint="cs"/>
          <w:rtl/>
        </w:rPr>
        <w:t xml:space="preserve"> בסוף כל שורה בקובץ</w:t>
      </w:r>
      <w:r>
        <w:rPr>
          <w:rFonts w:asciiTheme="majorBidi" w:hAnsiTheme="majorBidi" w:cstheme="majorBidi" w:hint="cs"/>
          <w:rtl/>
        </w:rPr>
        <w:t>.</w:t>
      </w:r>
    </w:p>
    <w:p w14:paraId="43C889C7" w14:textId="104DBCF5" w:rsidR="00D85960" w:rsidRDefault="00D85960" w:rsidP="00D85960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>דוגמה לקובץ טקסט (מסופקת לכם):</w:t>
      </w:r>
    </w:p>
    <w:p w14:paraId="1156AC11" w14:textId="595E1FDE" w:rsidR="00D85960" w:rsidRPr="000C4A93" w:rsidRDefault="00D85960" w:rsidP="000C4A93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Theme="majorBidi" w:hAnsiTheme="majorBidi" w:cstheme="majorBidi"/>
        </w:rPr>
      </w:pPr>
      <w:r>
        <w:rPr>
          <w:noProof/>
          <w:lang w:eastAsia="en-US"/>
        </w:rPr>
        <w:drawing>
          <wp:inline distT="0" distB="0" distL="0" distR="0" wp14:anchorId="0AF96BC2" wp14:editId="4E8F0D54">
            <wp:extent cx="2833496" cy="2336800"/>
            <wp:effectExtent l="0" t="0" r="5080" b="6350"/>
            <wp:docPr id="1" name="תמונה 1" descr="תמונה שמכילה טקסט&#10;&#10;התיאור נוצר באופן אוטומט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תמונה 4" descr="תמונה שמכילה טקסט&#10;&#10;התיאור נוצר באופן אוטומטי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83925" cy="2378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6B3CE" w14:textId="58E74AA9" w:rsidR="00E064F6" w:rsidRDefault="00BD7FD7" w:rsidP="006D6ADE">
      <w:pPr>
        <w:rPr>
          <w:rFonts w:asciiTheme="majorBidi" w:hAnsiTheme="majorBidi" w:cstheme="majorBidi"/>
          <w:u w:val="single"/>
          <w:rtl/>
        </w:rPr>
      </w:pPr>
      <w:r>
        <w:rPr>
          <w:rFonts w:asciiTheme="majorBidi" w:hAnsiTheme="majorBidi" w:cstheme="majorBidi" w:hint="cs"/>
          <w:u w:val="single"/>
          <w:rtl/>
        </w:rPr>
        <w:lastRenderedPageBreak/>
        <w:t>לרשותכם הבנאי</w:t>
      </w:r>
      <w:r w:rsidR="00E064F6">
        <w:rPr>
          <w:rFonts w:asciiTheme="majorBidi" w:hAnsiTheme="majorBidi" w:cstheme="majorBidi" w:hint="cs"/>
          <w:u w:val="single"/>
          <w:rtl/>
        </w:rPr>
        <w:t>:</w:t>
      </w:r>
    </w:p>
    <w:p w14:paraId="4DC433B8" w14:textId="77777777" w:rsidR="00E064F6" w:rsidRPr="00907DCA" w:rsidRDefault="00E064F6" w:rsidP="00E064F6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>def __</w:t>
      </w:r>
      <w:proofErr w:type="spellStart"/>
      <w:r w:rsidRPr="00907DCA">
        <w:rPr>
          <w:rFonts w:ascii="Courier New" w:hAnsi="Courier New" w:cs="Courier New"/>
          <w:b/>
          <w:iCs/>
          <w:color w:val="4472C4" w:themeColor="accent1"/>
        </w:rPr>
        <w:t>init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__(self</w:t>
      </w:r>
      <w:r>
        <w:rPr>
          <w:rFonts w:ascii="Courier New" w:hAnsi="Courier New" w:cs="Courier New"/>
          <w:b/>
          <w:iCs/>
          <w:color w:val="4472C4" w:themeColor="accent1"/>
        </w:rPr>
        <w:t xml:space="preserve">, </w:t>
      </w:r>
      <w:proofErr w:type="spellStart"/>
      <w:r>
        <w:rPr>
          <w:rFonts w:ascii="Courier New" w:hAnsi="Courier New" w:cs="Courier New"/>
          <w:b/>
          <w:iCs/>
          <w:color w:val="4472C4" w:themeColor="accent1"/>
        </w:rPr>
        <w:t>file_name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7B00EFC9" w14:textId="77777777" w:rsidR="00E064F6" w:rsidRDefault="00E064F6" w:rsidP="00E064F6">
      <w:pPr>
        <w:rPr>
          <w:rFonts w:asciiTheme="majorBidi" w:hAnsiTheme="majorBidi" w:cstheme="majorBidi"/>
          <w:rtl/>
        </w:rPr>
      </w:pPr>
    </w:p>
    <w:p w14:paraId="6DFBD8F8" w14:textId="77777777" w:rsidR="00E064F6" w:rsidRDefault="00E064F6" w:rsidP="00E064F6">
      <w:pPr>
        <w:rPr>
          <w:rFonts w:asciiTheme="majorBidi" w:hAnsiTheme="majorBidi" w:cstheme="majorBidi"/>
          <w:rtl/>
        </w:rPr>
      </w:pPr>
      <w:r w:rsidRPr="004A5451">
        <w:rPr>
          <w:rFonts w:asciiTheme="majorBidi" w:hAnsiTheme="majorBidi" w:cstheme="majorBidi"/>
          <w:rtl/>
        </w:rPr>
        <w:t xml:space="preserve">בנאי </w:t>
      </w:r>
      <w:r>
        <w:rPr>
          <w:rFonts w:asciiTheme="majorBidi" w:hAnsiTheme="majorBidi" w:cstheme="majorBidi" w:hint="cs"/>
          <w:rtl/>
        </w:rPr>
        <w:t>(ממומש)</w:t>
      </w:r>
      <w:r w:rsidRPr="004A5451">
        <w:rPr>
          <w:rFonts w:asciiTheme="majorBidi" w:hAnsiTheme="majorBidi" w:cstheme="majorBidi"/>
          <w:rtl/>
        </w:rPr>
        <w:t xml:space="preserve"> </w:t>
      </w:r>
      <w:r>
        <w:rPr>
          <w:rFonts w:asciiTheme="majorBidi" w:hAnsiTheme="majorBidi" w:cstheme="majorBidi" w:hint="cs"/>
          <w:rtl/>
        </w:rPr>
        <w:t>מקבל את שם הקובץ כמחרוזת ושומר אותה בשדה המחלקה .</w:t>
      </w:r>
    </w:p>
    <w:p w14:paraId="6F9180AC" w14:textId="77777777" w:rsidR="00D85960" w:rsidRDefault="00D85960" w:rsidP="00BD7FD7">
      <w:pPr>
        <w:rPr>
          <w:rFonts w:asciiTheme="majorBidi" w:hAnsiTheme="majorBidi" w:cstheme="majorBidi"/>
          <w:u w:val="single"/>
          <w:rtl/>
        </w:rPr>
      </w:pPr>
    </w:p>
    <w:p w14:paraId="5D456D26" w14:textId="6107493D" w:rsidR="006D6ADE" w:rsidRPr="00907DCA" w:rsidRDefault="00BD7FD7" w:rsidP="00BD7FD7">
      <w:pPr>
        <w:rPr>
          <w:rFonts w:asciiTheme="majorBidi" w:hAnsiTheme="majorBidi" w:cstheme="majorBidi"/>
          <w:u w:val="single"/>
          <w:rtl/>
        </w:rPr>
      </w:pPr>
      <w:r>
        <w:rPr>
          <w:rFonts w:asciiTheme="majorBidi" w:hAnsiTheme="majorBidi" w:cstheme="majorBidi" w:hint="cs"/>
          <w:u w:val="single"/>
          <w:rtl/>
        </w:rPr>
        <w:t xml:space="preserve">השלימו את </w:t>
      </w:r>
      <w:r w:rsidR="006D6ADE" w:rsidRPr="00907DCA">
        <w:rPr>
          <w:rFonts w:asciiTheme="majorBidi" w:hAnsiTheme="majorBidi" w:cstheme="majorBidi" w:hint="cs"/>
          <w:u w:val="single"/>
          <w:rtl/>
        </w:rPr>
        <w:t>מ</w:t>
      </w:r>
      <w:r>
        <w:rPr>
          <w:rFonts w:asciiTheme="majorBidi" w:hAnsiTheme="majorBidi" w:cstheme="majorBidi" w:hint="cs"/>
          <w:u w:val="single"/>
          <w:rtl/>
        </w:rPr>
        <w:t>י</w:t>
      </w:r>
      <w:r w:rsidR="006D6ADE" w:rsidRPr="00907DCA">
        <w:rPr>
          <w:rFonts w:asciiTheme="majorBidi" w:hAnsiTheme="majorBidi" w:cstheme="majorBidi" w:hint="cs"/>
          <w:u w:val="single"/>
          <w:rtl/>
        </w:rPr>
        <w:t>מ</w:t>
      </w:r>
      <w:r>
        <w:rPr>
          <w:rFonts w:asciiTheme="majorBidi" w:hAnsiTheme="majorBidi" w:cstheme="majorBidi" w:hint="cs"/>
          <w:u w:val="single"/>
          <w:rtl/>
        </w:rPr>
        <w:t>ו</w:t>
      </w:r>
      <w:r w:rsidR="006D6ADE" w:rsidRPr="00907DCA">
        <w:rPr>
          <w:rFonts w:asciiTheme="majorBidi" w:hAnsiTheme="majorBidi" w:cstheme="majorBidi" w:hint="cs"/>
          <w:u w:val="single"/>
          <w:rtl/>
        </w:rPr>
        <w:t>ש המחלקה</w:t>
      </w:r>
      <w:r w:rsidR="006D6ADE" w:rsidRPr="00907DCA">
        <w:rPr>
          <w:rFonts w:asciiTheme="majorBidi" w:hAnsiTheme="majorBidi" w:cstheme="majorBidi"/>
          <w:u w:val="single"/>
          <w:rtl/>
        </w:rPr>
        <w:t xml:space="preserve"> </w:t>
      </w:r>
      <w:proofErr w:type="spellStart"/>
      <w:r w:rsidR="006D6ADE">
        <w:rPr>
          <w:rFonts w:asciiTheme="majorBidi" w:hAnsiTheme="majorBidi" w:cstheme="majorBidi" w:hint="cs"/>
          <w:u w:val="single"/>
        </w:rPr>
        <w:t>N</w:t>
      </w:r>
      <w:r w:rsidR="006D6ADE">
        <w:rPr>
          <w:rFonts w:asciiTheme="majorBidi" w:hAnsiTheme="majorBidi" w:cstheme="majorBidi"/>
          <w:u w:val="single"/>
        </w:rPr>
        <w:t>umManagment</w:t>
      </w:r>
      <w:proofErr w:type="spellEnd"/>
      <w:r w:rsidR="006D6ADE" w:rsidRPr="00907DCA">
        <w:rPr>
          <w:rFonts w:asciiTheme="majorBidi" w:hAnsiTheme="majorBidi" w:cstheme="majorBidi"/>
          <w:u w:val="single"/>
          <w:rtl/>
        </w:rPr>
        <w:t>:</w:t>
      </w:r>
    </w:p>
    <w:p w14:paraId="0DC402C3" w14:textId="77777777" w:rsidR="003A6DF8" w:rsidRDefault="003A6DF8" w:rsidP="00A76A62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2BC3160D" w14:textId="0823ABAA" w:rsidR="006D6ADE" w:rsidRPr="00907DCA" w:rsidRDefault="006D6ADE" w:rsidP="003A6DF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>
        <w:rPr>
          <w:rFonts w:ascii="Courier New" w:hAnsi="Courier New" w:cs="Courier New"/>
          <w:b/>
          <w:iCs/>
          <w:color w:val="4472C4" w:themeColor="accent1"/>
        </w:rPr>
        <w:t>is_line_pos_int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(self</w:t>
      </w:r>
      <w:r>
        <w:rPr>
          <w:rFonts w:ascii="Courier New" w:hAnsi="Courier New" w:cs="Courier New"/>
          <w:b/>
          <w:iCs/>
          <w:color w:val="4472C4" w:themeColor="accent1"/>
        </w:rPr>
        <w:t xml:space="preserve">, </w:t>
      </w:r>
      <w:proofErr w:type="spellStart"/>
      <w:r w:rsidR="00D85960">
        <w:rPr>
          <w:rFonts w:ascii="Courier New" w:hAnsi="Courier New" w:cs="Courier New"/>
          <w:b/>
          <w:iCs/>
          <w:color w:val="4472C4" w:themeColor="accent1"/>
        </w:rPr>
        <w:t>st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7631BA4D" w14:textId="52E603B3" w:rsidR="006D6ADE" w:rsidRDefault="006D6ADE" w:rsidP="009B143D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שיטה </w:t>
      </w:r>
      <w:r w:rsidR="00D85960">
        <w:rPr>
          <w:rFonts w:asciiTheme="majorBidi" w:hAnsiTheme="majorBidi" w:cstheme="majorBidi" w:hint="cs"/>
          <w:rtl/>
        </w:rPr>
        <w:t>ש</w:t>
      </w:r>
      <w:r w:rsidR="009B143D">
        <w:rPr>
          <w:rFonts w:asciiTheme="majorBidi" w:hAnsiTheme="majorBidi" w:cstheme="majorBidi" w:hint="cs"/>
          <w:rtl/>
        </w:rPr>
        <w:t>מטרתה לבדוק האם שורה בקובץ מייצגת מספר שלם וחיובי</w:t>
      </w:r>
      <w:r w:rsidR="009A16C1">
        <w:rPr>
          <w:rFonts w:asciiTheme="majorBidi" w:hAnsiTheme="majorBidi" w:cstheme="majorBidi" w:hint="cs"/>
          <w:rtl/>
        </w:rPr>
        <w:t xml:space="preserve"> (למעט ה</w:t>
      </w:r>
      <w:r w:rsidR="00BE2B16">
        <w:rPr>
          <w:rFonts w:asciiTheme="majorBidi" w:hAnsiTheme="majorBidi" w:cstheme="majorBidi" w:hint="cs"/>
          <w:rtl/>
        </w:rPr>
        <w:t>תו</w:t>
      </w:r>
      <w:r w:rsidR="009A16C1">
        <w:rPr>
          <w:rFonts w:asciiTheme="majorBidi" w:hAnsiTheme="majorBidi" w:cstheme="majorBidi" w:hint="cs"/>
          <w:rtl/>
        </w:rPr>
        <w:t xml:space="preserve"> </w:t>
      </w:r>
      <w:r w:rsidR="00BE2B16">
        <w:rPr>
          <w:rFonts w:asciiTheme="majorBidi" w:hAnsiTheme="majorBidi" w:cstheme="majorBidi" w:hint="cs"/>
          <w:rtl/>
        </w:rPr>
        <w:t>'</w:t>
      </w:r>
      <w:r w:rsidR="009A16C1">
        <w:rPr>
          <w:rFonts w:asciiTheme="majorBidi" w:hAnsiTheme="majorBidi" w:cstheme="majorBidi"/>
        </w:rPr>
        <w:t>\n</w:t>
      </w:r>
      <w:r w:rsidR="00BE2B16">
        <w:rPr>
          <w:rFonts w:asciiTheme="majorBidi" w:hAnsiTheme="majorBidi" w:cstheme="majorBidi" w:hint="cs"/>
          <w:rtl/>
        </w:rPr>
        <w:t xml:space="preserve">' </w:t>
      </w:r>
      <w:r w:rsidR="009A16C1">
        <w:rPr>
          <w:rFonts w:asciiTheme="majorBidi" w:hAnsiTheme="majorBidi" w:cstheme="majorBidi" w:hint="cs"/>
          <w:rtl/>
        </w:rPr>
        <w:t>בסוף השורה)</w:t>
      </w:r>
      <w:r w:rsidR="009B143D">
        <w:rPr>
          <w:rFonts w:asciiTheme="majorBidi" w:hAnsiTheme="majorBidi" w:cstheme="majorBidi" w:hint="cs"/>
          <w:rtl/>
        </w:rPr>
        <w:t>.</w:t>
      </w:r>
    </w:p>
    <w:p w14:paraId="6CC5040C" w14:textId="77777777" w:rsidR="006D6ADE" w:rsidRPr="004A5451" w:rsidRDefault="006D6ADE" w:rsidP="006D6ADE">
      <w:pPr>
        <w:rPr>
          <w:rFonts w:asciiTheme="majorBidi" w:hAnsiTheme="majorBidi" w:cstheme="majorBidi"/>
          <w:u w:val="single"/>
          <w:rtl/>
        </w:rPr>
      </w:pPr>
      <w:r w:rsidRPr="004A5451">
        <w:rPr>
          <w:rFonts w:asciiTheme="majorBidi" w:hAnsiTheme="majorBidi" w:cstheme="majorBidi"/>
          <w:u w:val="single"/>
          <w:rtl/>
        </w:rPr>
        <w:t>קלט:</w:t>
      </w:r>
    </w:p>
    <w:p w14:paraId="5D3925BC" w14:textId="6F379824" w:rsidR="006D6ADE" w:rsidRDefault="00D85960" w:rsidP="007E47C2">
      <w:pPr>
        <w:pStyle w:val="a4"/>
        <w:numPr>
          <w:ilvl w:val="0"/>
          <w:numId w:val="9"/>
        </w:numPr>
        <w:rPr>
          <w:rFonts w:asciiTheme="majorBidi" w:hAnsiTheme="majorBidi" w:cstheme="majorBidi"/>
          <w:color w:val="000000"/>
        </w:rPr>
      </w:pPr>
      <w:proofErr w:type="spellStart"/>
      <w:r>
        <w:rPr>
          <w:rFonts w:ascii="Courier New" w:hAnsi="Courier New" w:cs="Courier New"/>
          <w:b/>
          <w:iCs/>
          <w:color w:val="000000"/>
        </w:rPr>
        <w:t>st</w:t>
      </w:r>
      <w:proofErr w:type="spellEnd"/>
      <w:r w:rsidRPr="009B143D">
        <w:rPr>
          <w:rFonts w:asciiTheme="majorBidi" w:hAnsiTheme="majorBidi" w:cstheme="majorBidi" w:hint="cs"/>
          <w:b/>
          <w:color w:val="000000"/>
          <w:rtl/>
        </w:rPr>
        <w:t xml:space="preserve"> </w:t>
      </w:r>
      <w:r w:rsidR="006D6ADE" w:rsidRPr="009B143D">
        <w:rPr>
          <w:rFonts w:asciiTheme="majorBidi" w:hAnsiTheme="majorBidi" w:cstheme="majorBidi"/>
          <w:b/>
          <w:color w:val="000000"/>
        </w:rPr>
        <w:t>[str]</w:t>
      </w:r>
      <w:r>
        <w:rPr>
          <w:rFonts w:asciiTheme="majorBidi" w:hAnsiTheme="majorBidi" w:cstheme="majorBidi" w:hint="cs"/>
          <w:color w:val="000000"/>
          <w:rtl/>
        </w:rPr>
        <w:t xml:space="preserve"> מחרוזת שנקראה מקובץ הטקסט</w:t>
      </w:r>
      <w:r w:rsidR="000C4A93">
        <w:rPr>
          <w:rFonts w:asciiTheme="majorBidi" w:hAnsiTheme="majorBidi" w:cstheme="majorBidi" w:hint="cs"/>
          <w:color w:val="000000"/>
          <w:rtl/>
        </w:rPr>
        <w:t xml:space="preserve"> באמצעות שיטה שתפורט בהמשך</w:t>
      </w:r>
      <w:r w:rsidR="006D6ADE" w:rsidRPr="009B143D">
        <w:rPr>
          <w:rFonts w:asciiTheme="majorBidi" w:hAnsiTheme="majorBidi" w:cstheme="majorBidi" w:hint="cs"/>
          <w:color w:val="000000"/>
          <w:rtl/>
        </w:rPr>
        <w:t>.</w:t>
      </w:r>
    </w:p>
    <w:p w14:paraId="2536795F" w14:textId="77777777" w:rsidR="009A16C1" w:rsidRPr="005E4F5D" w:rsidRDefault="009A16C1" w:rsidP="009A16C1">
      <w:pPr>
        <w:rPr>
          <w:rFonts w:asciiTheme="majorBidi" w:hAnsiTheme="majorBidi" w:cstheme="majorBidi"/>
          <w:u w:val="single"/>
          <w:rtl/>
        </w:rPr>
      </w:pPr>
      <w:r w:rsidRPr="005E4F5D">
        <w:rPr>
          <w:rFonts w:asciiTheme="majorBidi" w:hAnsiTheme="majorBidi" w:cstheme="majorBidi"/>
          <w:u w:val="single"/>
          <w:rtl/>
        </w:rPr>
        <w:t>פלט:</w:t>
      </w:r>
    </w:p>
    <w:p w14:paraId="35DB0356" w14:textId="098B2222" w:rsidR="009A16C1" w:rsidRDefault="009A16C1" w:rsidP="007E47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504"/>
        <w:rPr>
          <w:rFonts w:asciiTheme="majorBidi" w:hAnsiTheme="majorBidi" w:cstheme="majorBidi"/>
        </w:rPr>
      </w:pPr>
      <w:r w:rsidRPr="00F62B70">
        <w:rPr>
          <w:rFonts w:asciiTheme="majorBidi" w:hAnsiTheme="majorBidi" w:cstheme="majorBidi"/>
          <w:b/>
          <w:color w:val="000000"/>
        </w:rPr>
        <w:t>[</w:t>
      </w:r>
      <w:r>
        <w:rPr>
          <w:rFonts w:asciiTheme="majorBidi" w:hAnsiTheme="majorBidi" w:cstheme="majorBidi"/>
          <w:b/>
          <w:color w:val="000000"/>
        </w:rPr>
        <w:t>bool</w:t>
      </w:r>
      <w:r w:rsidRPr="00F62B70">
        <w:rPr>
          <w:rFonts w:asciiTheme="majorBidi" w:hAnsiTheme="majorBidi" w:cstheme="majorBidi"/>
          <w:b/>
          <w:color w:val="000000"/>
        </w:rPr>
        <w:t>]</w:t>
      </w:r>
      <w:r w:rsidRPr="00F62B70">
        <w:rPr>
          <w:rFonts w:asciiTheme="majorBidi" w:hAnsiTheme="majorBidi" w:cstheme="majorBidi" w:hint="cs"/>
          <w:color w:val="000000"/>
          <w:rtl/>
        </w:rPr>
        <w:t xml:space="preserve"> </w:t>
      </w:r>
      <w:r w:rsidRPr="00F62B70">
        <w:rPr>
          <w:rFonts w:asciiTheme="majorBidi" w:hAnsiTheme="majorBidi" w:cstheme="majorBidi"/>
          <w:color w:val="000000"/>
          <w:rtl/>
        </w:rPr>
        <w:t>–</w:t>
      </w:r>
      <w:r w:rsidRPr="00F62B70">
        <w:rPr>
          <w:rFonts w:asciiTheme="majorBidi" w:hAnsiTheme="majorBidi" w:cstheme="majorBidi" w:hint="cs"/>
          <w:color w:val="000000"/>
          <w:rtl/>
        </w:rPr>
        <w:t xml:space="preserve"> </w:t>
      </w:r>
      <w:r>
        <w:rPr>
          <w:rFonts w:asciiTheme="majorBidi" w:hAnsiTheme="majorBidi" w:cstheme="majorBidi" w:hint="cs"/>
          <w:color w:val="000000"/>
        </w:rPr>
        <w:t>T</w:t>
      </w:r>
      <w:r>
        <w:rPr>
          <w:rFonts w:asciiTheme="majorBidi" w:hAnsiTheme="majorBidi" w:cstheme="majorBidi"/>
          <w:color w:val="000000"/>
        </w:rPr>
        <w:t>rue</w:t>
      </w:r>
      <w:r>
        <w:rPr>
          <w:rFonts w:asciiTheme="majorBidi" w:hAnsiTheme="majorBidi" w:cstheme="majorBidi" w:hint="cs"/>
          <w:color w:val="000000"/>
          <w:rtl/>
        </w:rPr>
        <w:t xml:space="preserve"> אם המחרוזת מייצגת מספר חיובי ושלם, </w:t>
      </w:r>
      <w:r>
        <w:rPr>
          <w:rFonts w:asciiTheme="majorBidi" w:hAnsiTheme="majorBidi" w:cstheme="majorBidi"/>
          <w:color w:val="000000"/>
        </w:rPr>
        <w:t>False</w:t>
      </w:r>
      <w:r>
        <w:rPr>
          <w:rFonts w:asciiTheme="majorBidi" w:hAnsiTheme="majorBidi" w:cstheme="majorBidi" w:hint="cs"/>
          <w:color w:val="000000"/>
          <w:rtl/>
        </w:rPr>
        <w:t xml:space="preserve"> אם אחרת.</w:t>
      </w:r>
    </w:p>
    <w:p w14:paraId="70C2D220" w14:textId="77777777" w:rsidR="00A76A62" w:rsidRDefault="00A76A62" w:rsidP="00A76A62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39A9315E" w14:textId="613942C9" w:rsidR="00A76A62" w:rsidRDefault="00A76A62" w:rsidP="00A76A62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לדוגמא </w:t>
      </w:r>
      <w:r w:rsidR="000C4A93">
        <w:rPr>
          <w:rFonts w:asciiTheme="majorBidi" w:hAnsiTheme="majorBidi" w:cstheme="majorBidi" w:hint="cs"/>
          <w:rtl/>
        </w:rPr>
        <w:t>עבור הקובץ שתואר קודם, השורות המייצגות מספרים שלמים וחיוביים הן שורות 3-14 ושורות 17-19, בעוד שורות 1-2 ו-15-16 לא מייצגות מספרים שלמים וחיוביים</w:t>
      </w:r>
      <w:r>
        <w:rPr>
          <w:rFonts w:asciiTheme="majorBidi" w:hAnsiTheme="majorBidi" w:cstheme="majorBidi" w:hint="cs"/>
          <w:rtl/>
        </w:rPr>
        <w:t>:</w:t>
      </w:r>
    </w:p>
    <w:p w14:paraId="6CC41506" w14:textId="77777777" w:rsidR="00FE5427" w:rsidRDefault="00FE5427" w:rsidP="00A76A62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79E19923" w14:textId="3EDE9B2F" w:rsidR="000C4A93" w:rsidRDefault="000C4A93" w:rsidP="000C4A93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Theme="majorBidi" w:hAnsiTheme="majorBidi" w:cstheme="majorBidi"/>
          <w:rtl/>
        </w:rPr>
      </w:pPr>
      <w:r>
        <w:rPr>
          <w:noProof/>
        </w:rPr>
        <w:drawing>
          <wp:inline distT="0" distB="0" distL="0" distR="0" wp14:anchorId="7CF433C3" wp14:editId="4D5C1909">
            <wp:extent cx="5382449" cy="4171950"/>
            <wp:effectExtent l="0" t="0" r="8890" b="0"/>
            <wp:docPr id="2" name="תמונה 2" descr="תמונה שמכילה טקסט&#10;&#10;התיאור נוצר באופן אוטומט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תמונה 2" descr="תמונה שמכילה טקסט&#10;&#10;התיאור נוצר באופן אוטומטי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89811" cy="4177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D15CF" w14:textId="51317545" w:rsidR="00BE7E4E" w:rsidRDefault="00861A14" w:rsidP="00861A14">
      <w:pPr>
        <w:pBdr>
          <w:top w:val="nil"/>
          <w:left w:val="nil"/>
          <w:bottom w:val="nil"/>
          <w:right w:val="nil"/>
          <w:between w:val="nil"/>
        </w:pBdr>
        <w:rPr>
          <w:rFonts w:ascii="Courier New" w:hAnsi="Courier New" w:cs="Courier New"/>
          <w:b/>
          <w:iCs/>
          <w:color w:val="4472C4" w:themeColor="accent1"/>
          <w:rtl/>
        </w:rPr>
      </w:pPr>
      <w:r>
        <w:rPr>
          <w:rFonts w:asciiTheme="majorBidi" w:hAnsiTheme="majorBidi" w:cstheme="majorBidi" w:hint="cs"/>
          <w:rtl/>
        </w:rPr>
        <w:lastRenderedPageBreak/>
        <w:t xml:space="preserve">יש לכתוב שיטה </w:t>
      </w:r>
      <w:r w:rsidR="00BE7E4E">
        <w:rPr>
          <w:rFonts w:asciiTheme="majorBidi" w:hAnsiTheme="majorBidi" w:cstheme="majorBidi" w:hint="cs"/>
          <w:rtl/>
        </w:rPr>
        <w:t xml:space="preserve">המחזירה גנרטור הקורא מהקובץ </w:t>
      </w:r>
      <w:r>
        <w:rPr>
          <w:rFonts w:asciiTheme="majorBidi" w:hAnsiTheme="majorBidi" w:cstheme="majorBidi" w:hint="cs"/>
          <w:rtl/>
        </w:rPr>
        <w:t>מספרים תקינים, ממשו את השיטה:</w:t>
      </w:r>
    </w:p>
    <w:p w14:paraId="18B9F811" w14:textId="77777777" w:rsidR="00861A14" w:rsidRDefault="00861A14" w:rsidP="00BE7E4E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116D58F4" w14:textId="3967789F" w:rsidR="006D6ADE" w:rsidRDefault="006D6ADE" w:rsidP="00861A14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 w:rsidR="00D244C4">
        <w:rPr>
          <w:rFonts w:ascii="Courier New" w:hAnsi="Courier New" w:cs="Courier New"/>
          <w:b/>
          <w:iCs/>
          <w:color w:val="4472C4" w:themeColor="accent1"/>
        </w:rPr>
        <w:t>read_from_file_gen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(self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518B45E6" w14:textId="77777777" w:rsidR="00FE5427" w:rsidRPr="00907DCA" w:rsidRDefault="00FE5427" w:rsidP="00FE5427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2AFA3FB7" w14:textId="6FB9BF2A" w:rsidR="006D6ADE" w:rsidRDefault="006D6ADE" w:rsidP="00372A79">
      <w:pPr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 xml:space="preserve">שיטה המחזירה </w:t>
      </w:r>
      <w:r w:rsidR="00D244C4">
        <w:rPr>
          <w:rFonts w:asciiTheme="majorBidi" w:hAnsiTheme="majorBidi" w:cstheme="majorBidi" w:hint="cs"/>
          <w:rtl/>
        </w:rPr>
        <w:t xml:space="preserve">גנרטור </w:t>
      </w:r>
      <w:r w:rsidR="00463748">
        <w:rPr>
          <w:rFonts w:asciiTheme="majorBidi" w:hAnsiTheme="majorBidi" w:cstheme="majorBidi" w:hint="cs"/>
          <w:rtl/>
        </w:rPr>
        <w:t xml:space="preserve">שבכל </w:t>
      </w:r>
      <w:proofErr w:type="spellStart"/>
      <w:r w:rsidR="00463748">
        <w:rPr>
          <w:rFonts w:asciiTheme="majorBidi" w:hAnsiTheme="majorBidi" w:cstheme="majorBidi" w:hint="cs"/>
          <w:rtl/>
        </w:rPr>
        <w:t>איטרציה</w:t>
      </w:r>
      <w:proofErr w:type="spellEnd"/>
      <w:r w:rsidR="00463748">
        <w:rPr>
          <w:rFonts w:asciiTheme="majorBidi" w:hAnsiTheme="majorBidi" w:cstheme="majorBidi" w:hint="cs"/>
          <w:rtl/>
        </w:rPr>
        <w:t xml:space="preserve"> </w:t>
      </w:r>
      <w:r w:rsidR="00372A79">
        <w:rPr>
          <w:rFonts w:asciiTheme="majorBidi" w:hAnsiTheme="majorBidi" w:cstheme="majorBidi" w:hint="cs"/>
          <w:rtl/>
        </w:rPr>
        <w:t>יחזיר ייצוג של המספר התקין הבא בקובץ. בקריאה ל-</w:t>
      </w:r>
      <w:r w:rsidR="00372A79">
        <w:rPr>
          <w:rFonts w:asciiTheme="majorBidi" w:hAnsiTheme="majorBidi" w:cstheme="majorBidi"/>
        </w:rPr>
        <w:t>__next__</w:t>
      </w:r>
      <w:r w:rsidR="00372A79">
        <w:rPr>
          <w:rFonts w:asciiTheme="majorBidi" w:hAnsiTheme="majorBidi" w:cstheme="majorBidi" w:hint="cs"/>
          <w:rtl/>
        </w:rPr>
        <w:t xml:space="preserve"> הגנרטור יחזיר את המספר הב</w:t>
      </w:r>
      <w:r w:rsidR="000C4A93">
        <w:rPr>
          <w:rFonts w:asciiTheme="majorBidi" w:hAnsiTheme="majorBidi" w:cstheme="majorBidi" w:hint="cs"/>
          <w:rtl/>
        </w:rPr>
        <w:t>א</w:t>
      </w:r>
      <w:r w:rsidR="00372A79">
        <w:rPr>
          <w:rFonts w:asciiTheme="majorBidi" w:hAnsiTheme="majorBidi" w:cstheme="majorBidi" w:hint="cs"/>
          <w:rtl/>
        </w:rPr>
        <w:t xml:space="preserve"> בייצוג </w:t>
      </w:r>
      <w:r w:rsidR="00D244C4">
        <w:rPr>
          <w:rFonts w:asciiTheme="majorBidi" w:hAnsiTheme="majorBidi" w:cstheme="majorBidi" w:hint="cs"/>
          <w:rtl/>
        </w:rPr>
        <w:t xml:space="preserve">בינארי </w:t>
      </w:r>
      <w:r w:rsidR="00372A79">
        <w:rPr>
          <w:rFonts w:asciiTheme="majorBidi" w:hAnsiTheme="majorBidi" w:cstheme="majorBidi" w:hint="cs"/>
          <w:rtl/>
        </w:rPr>
        <w:t xml:space="preserve">באמצעות </w:t>
      </w:r>
      <w:proofErr w:type="spellStart"/>
      <w:r w:rsidR="00D244C4">
        <w:rPr>
          <w:rFonts w:asciiTheme="majorBidi" w:hAnsiTheme="majorBidi" w:cstheme="majorBidi"/>
        </w:rPr>
        <w:t>LinkedListBinaryNum</w:t>
      </w:r>
      <w:proofErr w:type="spellEnd"/>
      <w:r w:rsidR="00372A79">
        <w:rPr>
          <w:rFonts w:asciiTheme="majorBidi" w:hAnsiTheme="majorBidi" w:cstheme="majorBidi" w:hint="cs"/>
          <w:rtl/>
        </w:rPr>
        <w:t>.</w:t>
      </w:r>
      <w:r w:rsidR="00D244C4">
        <w:rPr>
          <w:rFonts w:asciiTheme="majorBidi" w:hAnsiTheme="majorBidi" w:cstheme="majorBidi" w:hint="cs"/>
          <w:rtl/>
        </w:rPr>
        <w:t xml:space="preserve"> </w:t>
      </w:r>
      <w:r w:rsidR="00372A79">
        <w:rPr>
          <w:rFonts w:asciiTheme="majorBidi" w:hAnsiTheme="majorBidi" w:cstheme="majorBidi" w:hint="cs"/>
          <w:rtl/>
        </w:rPr>
        <w:t xml:space="preserve">עליכם </w:t>
      </w:r>
      <w:r w:rsidR="00AF655E">
        <w:rPr>
          <w:rFonts w:asciiTheme="majorBidi" w:hAnsiTheme="majorBidi" w:cstheme="majorBidi" w:hint="cs"/>
          <w:rtl/>
        </w:rPr>
        <w:t xml:space="preserve">לזרוק חריגה מסוג </w:t>
      </w:r>
      <w:proofErr w:type="spellStart"/>
      <w:r w:rsidR="00AF655E">
        <w:rPr>
          <w:rFonts w:asciiTheme="majorBidi" w:hAnsiTheme="majorBidi" w:cstheme="majorBidi" w:hint="cs"/>
        </w:rPr>
        <w:t>F</w:t>
      </w:r>
      <w:r w:rsidR="00AF655E">
        <w:rPr>
          <w:rFonts w:asciiTheme="majorBidi" w:hAnsiTheme="majorBidi" w:cstheme="majorBidi"/>
        </w:rPr>
        <w:t>ileNotFoundError</w:t>
      </w:r>
      <w:proofErr w:type="spellEnd"/>
      <w:r w:rsidR="00372A79">
        <w:rPr>
          <w:rFonts w:asciiTheme="majorBidi" w:hAnsiTheme="majorBidi" w:cstheme="majorBidi" w:hint="cs"/>
          <w:rtl/>
        </w:rPr>
        <w:t xml:space="preserve"> כאשר נתקלתם בתקלה בעבודה עם הקובץ</w:t>
      </w:r>
      <w:r w:rsidR="00AF655E">
        <w:rPr>
          <w:rFonts w:asciiTheme="majorBidi" w:hAnsiTheme="majorBidi" w:cstheme="majorBidi" w:hint="cs"/>
          <w:rtl/>
        </w:rPr>
        <w:t>.</w:t>
      </w:r>
    </w:p>
    <w:p w14:paraId="7D29727F" w14:textId="77777777" w:rsidR="003A6DF8" w:rsidRDefault="003A6DF8" w:rsidP="006D6ADE">
      <w:pPr>
        <w:rPr>
          <w:rFonts w:asciiTheme="majorBidi" w:hAnsiTheme="majorBidi" w:cstheme="majorBidi"/>
          <w:rtl/>
        </w:rPr>
      </w:pPr>
    </w:p>
    <w:p w14:paraId="5D6B165C" w14:textId="7FC329D9" w:rsidR="006D6ADE" w:rsidRPr="005E4F5D" w:rsidRDefault="006D6ADE" w:rsidP="006D6ADE">
      <w:pPr>
        <w:rPr>
          <w:rFonts w:asciiTheme="majorBidi" w:hAnsiTheme="majorBidi" w:cstheme="majorBidi"/>
          <w:u w:val="single"/>
          <w:rtl/>
        </w:rPr>
      </w:pPr>
      <w:r w:rsidRPr="004A5451">
        <w:rPr>
          <w:rFonts w:asciiTheme="majorBidi" w:hAnsiTheme="majorBidi" w:cstheme="majorBidi"/>
          <w:rtl/>
        </w:rPr>
        <w:t xml:space="preserve"> </w:t>
      </w:r>
      <w:r w:rsidRPr="005E4F5D">
        <w:rPr>
          <w:rFonts w:asciiTheme="majorBidi" w:hAnsiTheme="majorBidi" w:cstheme="majorBidi"/>
          <w:u w:val="single"/>
          <w:rtl/>
        </w:rPr>
        <w:t>פלט:</w:t>
      </w:r>
    </w:p>
    <w:p w14:paraId="7045C12D" w14:textId="634A1795" w:rsidR="006D6ADE" w:rsidRPr="00F62B70" w:rsidRDefault="006D6ADE" w:rsidP="007E47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504"/>
        <w:rPr>
          <w:rFonts w:asciiTheme="majorBidi" w:hAnsiTheme="majorBidi" w:cstheme="majorBidi"/>
          <w:rtl/>
        </w:rPr>
      </w:pPr>
      <w:r w:rsidRPr="00F62B70">
        <w:rPr>
          <w:rFonts w:asciiTheme="majorBidi" w:hAnsiTheme="majorBidi" w:cstheme="majorBidi"/>
          <w:b/>
          <w:color w:val="000000"/>
        </w:rPr>
        <w:t>[</w:t>
      </w:r>
      <w:r w:rsidR="00C73D23">
        <w:rPr>
          <w:rFonts w:asciiTheme="majorBidi" w:hAnsiTheme="majorBidi" w:cstheme="majorBidi"/>
          <w:b/>
          <w:color w:val="000000"/>
        </w:rPr>
        <w:t>generator</w:t>
      </w:r>
      <w:r w:rsidRPr="00F62B70">
        <w:rPr>
          <w:rFonts w:asciiTheme="majorBidi" w:hAnsiTheme="majorBidi" w:cstheme="majorBidi"/>
          <w:b/>
          <w:color w:val="000000"/>
        </w:rPr>
        <w:t>]</w:t>
      </w:r>
      <w:r w:rsidR="00433D09">
        <w:rPr>
          <w:rFonts w:asciiTheme="majorBidi" w:hAnsiTheme="majorBidi" w:cstheme="majorBidi" w:hint="cs"/>
          <w:color w:val="000000"/>
          <w:rtl/>
        </w:rPr>
        <w:t xml:space="preserve"> כפי שמפורט למעלה</w:t>
      </w:r>
      <w:r w:rsidRPr="00F62B70">
        <w:rPr>
          <w:rFonts w:asciiTheme="majorBidi" w:hAnsiTheme="majorBidi" w:cstheme="majorBidi" w:hint="cs"/>
          <w:color w:val="000000"/>
          <w:rtl/>
        </w:rPr>
        <w:t>.</w:t>
      </w:r>
    </w:p>
    <w:p w14:paraId="1506DB69" w14:textId="77777777" w:rsidR="00AF655E" w:rsidRDefault="00AF655E" w:rsidP="00AF655E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AF655E">
        <w:rPr>
          <w:rFonts w:asciiTheme="majorBidi" w:hAnsiTheme="majorBidi" w:cstheme="majorBidi" w:hint="cs"/>
          <w:rtl/>
        </w:rPr>
        <w:t xml:space="preserve">לדוגמא </w:t>
      </w:r>
      <w:r>
        <w:rPr>
          <w:rFonts w:asciiTheme="majorBidi" w:hAnsiTheme="majorBidi" w:cstheme="majorBidi" w:hint="cs"/>
          <w:rtl/>
        </w:rPr>
        <w:t>עבור ה</w:t>
      </w:r>
      <w:r w:rsidRPr="00AF655E">
        <w:rPr>
          <w:rFonts w:asciiTheme="majorBidi" w:hAnsiTheme="majorBidi" w:cstheme="majorBidi" w:hint="cs"/>
          <w:rtl/>
        </w:rPr>
        <w:t>קובץ המצורף</w:t>
      </w:r>
      <w:r>
        <w:rPr>
          <w:rFonts w:asciiTheme="majorBidi" w:hAnsiTheme="majorBidi" w:cstheme="majorBidi" w:hint="cs"/>
          <w:rtl/>
        </w:rPr>
        <w:t xml:space="preserve"> והרצת הקוד הבא:</w:t>
      </w:r>
    </w:p>
    <w:p w14:paraId="43DCBE3A" w14:textId="33AA9888" w:rsidR="00AF655E" w:rsidRDefault="00AF655E" w:rsidP="00AF655E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 w:rsidRPr="00AF655E">
        <w:rPr>
          <w:rFonts w:asciiTheme="majorBidi" w:hAnsiTheme="majorBidi" w:cstheme="majorBidi"/>
        </w:rPr>
        <w:t xml:space="preserve">nm = </w:t>
      </w:r>
      <w:proofErr w:type="spellStart"/>
      <w:r w:rsidRPr="00AF655E">
        <w:rPr>
          <w:rFonts w:asciiTheme="majorBidi" w:hAnsiTheme="majorBidi" w:cstheme="majorBidi"/>
        </w:rPr>
        <w:t>NumsManagment</w:t>
      </w:r>
      <w:proofErr w:type="spellEnd"/>
      <w:r w:rsidRPr="00AF655E">
        <w:rPr>
          <w:rFonts w:asciiTheme="majorBidi" w:hAnsiTheme="majorBidi" w:cstheme="majorBidi"/>
        </w:rPr>
        <w:t>('nums_in_memory.txt')</w:t>
      </w:r>
      <w:r w:rsidRPr="00AF655E">
        <w:rPr>
          <w:rFonts w:asciiTheme="majorBidi" w:hAnsiTheme="majorBidi" w:cstheme="majorBidi"/>
        </w:rPr>
        <w:br/>
        <w:t xml:space="preserve">gen = </w:t>
      </w:r>
      <w:proofErr w:type="spellStart"/>
      <w:r w:rsidRPr="00AF655E">
        <w:rPr>
          <w:rFonts w:asciiTheme="majorBidi" w:hAnsiTheme="majorBidi" w:cstheme="majorBidi"/>
        </w:rPr>
        <w:t>nm.read_file_gen</w:t>
      </w:r>
      <w:proofErr w:type="spellEnd"/>
      <w:r w:rsidRPr="00AF655E">
        <w:rPr>
          <w:rFonts w:asciiTheme="majorBidi" w:hAnsiTheme="majorBidi" w:cstheme="majorBidi"/>
        </w:rPr>
        <w:t>()</w:t>
      </w:r>
      <w:r w:rsidRPr="00AF655E">
        <w:rPr>
          <w:rFonts w:asciiTheme="majorBidi" w:hAnsiTheme="majorBidi" w:cstheme="majorBidi"/>
        </w:rPr>
        <w:br/>
        <w:t>print(type(gen))</w:t>
      </w:r>
      <w:r w:rsidRPr="00AF655E">
        <w:rPr>
          <w:rFonts w:asciiTheme="majorBidi" w:hAnsiTheme="majorBidi" w:cstheme="majorBidi"/>
        </w:rPr>
        <w:br/>
        <w:t>print(next(gen).__</w:t>
      </w:r>
      <w:proofErr w:type="spellStart"/>
      <w:r w:rsidRPr="00AF655E">
        <w:rPr>
          <w:rFonts w:asciiTheme="majorBidi" w:hAnsiTheme="majorBidi" w:cstheme="majorBidi"/>
        </w:rPr>
        <w:t>repr</w:t>
      </w:r>
      <w:proofErr w:type="spellEnd"/>
      <w:r w:rsidRPr="00AF655E">
        <w:rPr>
          <w:rFonts w:asciiTheme="majorBidi" w:hAnsiTheme="majorBidi" w:cstheme="majorBidi"/>
        </w:rPr>
        <w:t>__())</w:t>
      </w:r>
      <w:r w:rsidRPr="00AF655E">
        <w:rPr>
          <w:rFonts w:asciiTheme="majorBidi" w:hAnsiTheme="majorBidi" w:cstheme="majorBidi"/>
        </w:rPr>
        <w:br/>
        <w:t>print(next(gen).__</w:t>
      </w:r>
      <w:proofErr w:type="spellStart"/>
      <w:r w:rsidRPr="00AF655E">
        <w:rPr>
          <w:rFonts w:asciiTheme="majorBidi" w:hAnsiTheme="majorBidi" w:cstheme="majorBidi"/>
        </w:rPr>
        <w:t>repr</w:t>
      </w:r>
      <w:proofErr w:type="spellEnd"/>
      <w:r w:rsidRPr="00AF655E">
        <w:rPr>
          <w:rFonts w:asciiTheme="majorBidi" w:hAnsiTheme="majorBidi" w:cstheme="majorBidi"/>
        </w:rPr>
        <w:t>__())</w:t>
      </w:r>
    </w:p>
    <w:p w14:paraId="32AA5AE5" w14:textId="07158A92" w:rsidR="003A6DF8" w:rsidRDefault="003A6DF8" w:rsidP="003A6DF8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>יודפס:</w:t>
      </w:r>
    </w:p>
    <w:p w14:paraId="069F4D0D" w14:textId="77777777" w:rsidR="003A6DF8" w:rsidRPr="003A6DF8" w:rsidRDefault="003A6DF8" w:rsidP="003A6DF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</w:rPr>
      </w:pPr>
      <w:r w:rsidRPr="003A6DF8">
        <w:rPr>
          <w:rFonts w:asciiTheme="majorBidi" w:hAnsiTheme="majorBidi" w:cs="Times New Roman"/>
        </w:rPr>
        <w:t>&lt;class 'generator'&gt;</w:t>
      </w:r>
    </w:p>
    <w:p w14:paraId="285BA27F" w14:textId="77777777" w:rsidR="003A6DF8" w:rsidRPr="003A6DF8" w:rsidRDefault="003A6DF8" w:rsidP="003A6DF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3A6DF8">
        <w:rPr>
          <w:rFonts w:asciiTheme="majorBidi" w:hAnsiTheme="majorBidi" w:cs="Times New Roman"/>
        </w:rPr>
        <w:t>|00100011|10000101|10100010|11000011|10010100|01101011|</w:t>
      </w:r>
    </w:p>
    <w:p w14:paraId="70E55AB3" w14:textId="7CFEE671" w:rsidR="00AF655E" w:rsidRDefault="003A6DF8" w:rsidP="003A6DF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 w:rsidRPr="003A6DF8">
        <w:rPr>
          <w:rFonts w:asciiTheme="majorBidi" w:hAnsiTheme="majorBidi" w:cs="Times New Roman"/>
        </w:rPr>
        <w:t>|00000011|01111110|</w:t>
      </w:r>
    </w:p>
    <w:p w14:paraId="083158E7" w14:textId="343BB98F" w:rsidR="00856BD1" w:rsidRPr="00856BD1" w:rsidRDefault="00856BD1" w:rsidP="00B65637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>כאשר ה</w:t>
      </w:r>
      <w:r w:rsidR="00372A79">
        <w:rPr>
          <w:rFonts w:asciiTheme="majorBidi" w:hAnsiTheme="majorBidi" w:cstheme="majorBidi" w:hint="cs"/>
          <w:rtl/>
        </w:rPr>
        <w:t>מחרוזת</w:t>
      </w:r>
      <w:r>
        <w:rPr>
          <w:rFonts w:asciiTheme="majorBidi" w:hAnsiTheme="majorBidi" w:cstheme="majorBidi" w:hint="cs"/>
          <w:rtl/>
        </w:rPr>
        <w:t xml:space="preserve"> הראשו</w:t>
      </w:r>
      <w:r w:rsidR="00372A79">
        <w:rPr>
          <w:rFonts w:asciiTheme="majorBidi" w:hAnsiTheme="majorBidi" w:cstheme="majorBidi" w:hint="cs"/>
          <w:rtl/>
        </w:rPr>
        <w:t>נה</w:t>
      </w:r>
      <w:r>
        <w:rPr>
          <w:rFonts w:asciiTheme="majorBidi" w:hAnsiTheme="majorBidi" w:cstheme="majorBidi" w:hint="cs"/>
          <w:rtl/>
        </w:rPr>
        <w:t xml:space="preserve"> </w:t>
      </w:r>
      <w:r w:rsidR="00372A79">
        <w:rPr>
          <w:rFonts w:asciiTheme="majorBidi" w:hAnsiTheme="majorBidi" w:cstheme="majorBidi" w:hint="cs"/>
          <w:rtl/>
        </w:rPr>
        <w:t xml:space="preserve">מייצגת את </w:t>
      </w:r>
      <w:r w:rsidRPr="00856BD1">
        <w:rPr>
          <w:rFonts w:asciiTheme="majorBidi" w:hAnsiTheme="majorBidi" w:cstheme="majorBidi"/>
        </w:rPr>
        <w:t>39056868349035</w:t>
      </w:r>
      <w:r>
        <w:rPr>
          <w:rFonts w:asciiTheme="majorBidi" w:hAnsiTheme="majorBidi" w:cstheme="majorBidi" w:hint="cs"/>
          <w:rtl/>
        </w:rPr>
        <w:t xml:space="preserve"> והשני</w:t>
      </w:r>
      <w:r w:rsidR="00935232">
        <w:rPr>
          <w:rFonts w:asciiTheme="majorBidi" w:hAnsiTheme="majorBidi" w:cstheme="majorBidi" w:hint="cs"/>
          <w:rtl/>
        </w:rPr>
        <w:t>י</w:t>
      </w:r>
      <w:r w:rsidR="00372A79">
        <w:rPr>
          <w:rFonts w:asciiTheme="majorBidi" w:hAnsiTheme="majorBidi" w:cstheme="majorBidi" w:hint="cs"/>
          <w:rtl/>
        </w:rPr>
        <w:t>ה</w:t>
      </w:r>
      <w:r>
        <w:rPr>
          <w:rFonts w:asciiTheme="majorBidi" w:hAnsiTheme="majorBidi" w:cstheme="majorBidi" w:hint="cs"/>
          <w:rtl/>
        </w:rPr>
        <w:t xml:space="preserve"> </w:t>
      </w:r>
      <w:r w:rsidR="00372A79">
        <w:rPr>
          <w:rFonts w:asciiTheme="majorBidi" w:hAnsiTheme="majorBidi" w:cstheme="majorBidi" w:hint="cs"/>
          <w:rtl/>
        </w:rPr>
        <w:t xml:space="preserve">את </w:t>
      </w:r>
      <w:r>
        <w:rPr>
          <w:rFonts w:asciiTheme="majorBidi" w:hAnsiTheme="majorBidi" w:cstheme="majorBidi" w:hint="cs"/>
          <w:rtl/>
        </w:rPr>
        <w:t>894</w:t>
      </w:r>
      <w:r w:rsidR="00372A79">
        <w:rPr>
          <w:rFonts w:asciiTheme="majorBidi" w:hAnsiTheme="majorBidi" w:cstheme="majorBidi" w:hint="cs"/>
          <w:rtl/>
        </w:rPr>
        <w:t>, שני המספרים התקינים הראשונים</w:t>
      </w:r>
      <w:r>
        <w:rPr>
          <w:rFonts w:asciiTheme="majorBidi" w:hAnsiTheme="majorBidi" w:cstheme="majorBidi" w:hint="cs"/>
          <w:rtl/>
        </w:rPr>
        <w:t xml:space="preserve"> </w:t>
      </w:r>
      <w:r w:rsidR="00372A79">
        <w:rPr>
          <w:rFonts w:asciiTheme="majorBidi" w:hAnsiTheme="majorBidi" w:cstheme="majorBidi" w:hint="cs"/>
          <w:rtl/>
        </w:rPr>
        <w:t>ב</w:t>
      </w:r>
      <w:r>
        <w:rPr>
          <w:rFonts w:asciiTheme="majorBidi" w:hAnsiTheme="majorBidi" w:cstheme="majorBidi" w:hint="cs"/>
          <w:rtl/>
        </w:rPr>
        <w:t>קובץ.</w:t>
      </w:r>
    </w:p>
    <w:p w14:paraId="59DB8532" w14:textId="75EADE44" w:rsidR="00856BD1" w:rsidRDefault="00856BD1" w:rsidP="00856BD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0F195692" w14:textId="77777777" w:rsidR="00433D09" w:rsidRDefault="00433D09" w:rsidP="00B65637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4E5DBB08" w14:textId="572DB22D" w:rsidR="00730EE4" w:rsidRDefault="00935232" w:rsidP="00B65637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>עבור חקר ת</w:t>
      </w:r>
      <w:r w:rsidR="00174E64">
        <w:rPr>
          <w:rFonts w:asciiTheme="majorBidi" w:hAnsiTheme="majorBidi" w:cstheme="majorBidi" w:hint="cs"/>
          <w:rtl/>
        </w:rPr>
        <w:t>פוסת הזיכרון של מספרים בינאריים בזיכרון</w:t>
      </w:r>
      <w:r>
        <w:rPr>
          <w:rFonts w:asciiTheme="majorBidi" w:hAnsiTheme="majorBidi" w:cstheme="majorBidi" w:hint="cs"/>
          <w:rtl/>
        </w:rPr>
        <w:t xml:space="preserve"> (יפורט בהמשך) ניתנה לכם</w:t>
      </w:r>
      <w:r w:rsidR="00174E64">
        <w:rPr>
          <w:rFonts w:asciiTheme="majorBidi" w:hAnsiTheme="majorBidi" w:cstheme="majorBidi" w:hint="cs"/>
          <w:rtl/>
        </w:rPr>
        <w:t xml:space="preserve"> </w:t>
      </w:r>
      <w:r w:rsidR="00F94787">
        <w:rPr>
          <w:rFonts w:asciiTheme="majorBidi" w:hAnsiTheme="majorBidi" w:cstheme="majorBidi" w:hint="cs"/>
          <w:rtl/>
        </w:rPr>
        <w:t>גישה</w:t>
      </w:r>
      <w:r w:rsidR="00730EE4">
        <w:rPr>
          <w:rFonts w:asciiTheme="majorBidi" w:hAnsiTheme="majorBidi" w:cstheme="majorBidi" w:hint="cs"/>
          <w:rtl/>
        </w:rPr>
        <w:t xml:space="preserve"> ל</w:t>
      </w:r>
      <w:r w:rsidR="00F94787">
        <w:rPr>
          <w:rFonts w:asciiTheme="majorBidi" w:hAnsiTheme="majorBidi" w:cstheme="majorBidi" w:hint="cs"/>
          <w:rtl/>
        </w:rPr>
        <w:t xml:space="preserve">מימוש של </w:t>
      </w:r>
      <w:r w:rsidR="00730EE4">
        <w:rPr>
          <w:rFonts w:asciiTheme="majorBidi" w:hAnsiTheme="majorBidi" w:cstheme="majorBidi" w:hint="cs"/>
          <w:rtl/>
        </w:rPr>
        <w:t xml:space="preserve">מבנה נתונים מסוג מחסנית, </w:t>
      </w:r>
      <w:r w:rsidR="00F94787">
        <w:rPr>
          <w:rFonts w:asciiTheme="majorBidi" w:hAnsiTheme="majorBidi" w:cstheme="majorBidi" w:hint="cs"/>
          <w:rtl/>
        </w:rPr>
        <w:t xml:space="preserve">עם הממשק </w:t>
      </w:r>
      <w:r w:rsidR="00730EE4">
        <w:rPr>
          <w:rFonts w:asciiTheme="majorBidi" w:hAnsiTheme="majorBidi" w:cstheme="majorBidi" w:hint="cs"/>
          <w:rtl/>
        </w:rPr>
        <w:t>הבא:</w:t>
      </w:r>
    </w:p>
    <w:p w14:paraId="053D53FA" w14:textId="77777777" w:rsidR="00433D09" w:rsidRDefault="00433D09" w:rsidP="00B65637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69C92362" w14:textId="3A9D9F4C" w:rsidR="00730EE4" w:rsidRDefault="00730EE4" w:rsidP="007E47C2">
      <w:pPr>
        <w:pStyle w:val="a4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tack – </w:t>
      </w:r>
      <w:r>
        <w:rPr>
          <w:rFonts w:asciiTheme="majorBidi" w:hAnsiTheme="majorBidi" w:cstheme="majorBidi" w:hint="cs"/>
          <w:rtl/>
        </w:rPr>
        <w:t>בנאי של מחסנית ריקה</w:t>
      </w:r>
    </w:p>
    <w:p w14:paraId="4BF4EAF2" w14:textId="66D2919B" w:rsidR="00730EE4" w:rsidRDefault="00730EE4" w:rsidP="007E47C2">
      <w:pPr>
        <w:pStyle w:val="a4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ush – </w:t>
      </w:r>
      <w:r>
        <w:rPr>
          <w:rFonts w:asciiTheme="majorBidi" w:hAnsiTheme="majorBidi" w:cstheme="majorBidi" w:hint="cs"/>
          <w:rtl/>
        </w:rPr>
        <w:t>שיטה המקבלת ערך ומכניסה למחסנית</w:t>
      </w:r>
    </w:p>
    <w:p w14:paraId="1E5DC024" w14:textId="3D8B64A1" w:rsidR="00730EE4" w:rsidRDefault="00730EE4" w:rsidP="007E47C2">
      <w:pPr>
        <w:pStyle w:val="a4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op – </w:t>
      </w:r>
      <w:r>
        <w:rPr>
          <w:rFonts w:asciiTheme="majorBidi" w:hAnsiTheme="majorBidi" w:cstheme="majorBidi" w:hint="cs"/>
          <w:rtl/>
        </w:rPr>
        <w:t xml:space="preserve">שיטה המחזירה ומוציאה ערך מהמחסנית </w:t>
      </w:r>
    </w:p>
    <w:p w14:paraId="48B6830C" w14:textId="3813E7E9" w:rsidR="005C225D" w:rsidRDefault="005C225D" w:rsidP="007E47C2">
      <w:pPr>
        <w:pStyle w:val="a4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op – </w:t>
      </w:r>
      <w:r>
        <w:rPr>
          <w:rFonts w:asciiTheme="majorBidi" w:hAnsiTheme="majorBidi" w:cstheme="majorBidi" w:hint="cs"/>
          <w:rtl/>
        </w:rPr>
        <w:t xml:space="preserve">שיטה המחזירה אך לא מוציאה ערך מהמחסנית </w:t>
      </w:r>
    </w:p>
    <w:p w14:paraId="54815D24" w14:textId="3616B0CA" w:rsidR="00730EE4" w:rsidRDefault="00730EE4" w:rsidP="007E47C2">
      <w:pPr>
        <w:pStyle w:val="a4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>__</w:t>
      </w:r>
      <w:proofErr w:type="spellStart"/>
      <w:r>
        <w:rPr>
          <w:rFonts w:asciiTheme="majorBidi" w:hAnsiTheme="majorBidi" w:cstheme="majorBidi"/>
        </w:rPr>
        <w:t>len</w:t>
      </w:r>
      <w:proofErr w:type="spellEnd"/>
      <w:r>
        <w:rPr>
          <w:rFonts w:asciiTheme="majorBidi" w:hAnsiTheme="majorBidi" w:cstheme="majorBidi"/>
        </w:rPr>
        <w:t xml:space="preserve">__ </w:t>
      </w:r>
      <w:r w:rsidR="00C65A34">
        <w:rPr>
          <w:rFonts w:asciiTheme="majorBidi" w:hAnsiTheme="majorBidi" w:cstheme="majorBidi"/>
        </w:rPr>
        <w:t>-</w:t>
      </w:r>
      <w:r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 w:hint="cs"/>
          <w:rtl/>
        </w:rPr>
        <w:t xml:space="preserve">שיטה המחזירה את כמות הערכים במחסנית </w:t>
      </w:r>
    </w:p>
    <w:p w14:paraId="28229E03" w14:textId="6493D5CE" w:rsidR="00730EE4" w:rsidRDefault="005C225D" w:rsidP="007E47C2">
      <w:pPr>
        <w:pStyle w:val="a4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is_empty</w:t>
      </w:r>
      <w:proofErr w:type="spellEnd"/>
      <w:r>
        <w:rPr>
          <w:rFonts w:asciiTheme="majorBidi" w:hAnsiTheme="majorBidi" w:cstheme="majorBidi"/>
        </w:rPr>
        <w:t xml:space="preserve"> – </w:t>
      </w:r>
      <w:r>
        <w:rPr>
          <w:rFonts w:asciiTheme="majorBidi" w:hAnsiTheme="majorBidi" w:cstheme="majorBidi" w:hint="cs"/>
          <w:rtl/>
        </w:rPr>
        <w:t>שיטה המחזירה האם אין ערכים במחסנית</w:t>
      </w:r>
    </w:p>
    <w:p w14:paraId="167E340D" w14:textId="7790E8A4" w:rsidR="006E2656" w:rsidRDefault="006E2656" w:rsidP="007E47C2">
      <w:pPr>
        <w:pStyle w:val="a4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__</w:t>
      </w:r>
      <w:proofErr w:type="spellStart"/>
      <w:r>
        <w:rPr>
          <w:rFonts w:asciiTheme="majorBidi" w:hAnsiTheme="majorBidi" w:cstheme="majorBidi"/>
        </w:rPr>
        <w:t>repr</w:t>
      </w:r>
      <w:proofErr w:type="spellEnd"/>
      <w:r>
        <w:rPr>
          <w:rFonts w:asciiTheme="majorBidi" w:hAnsiTheme="majorBidi" w:cstheme="majorBidi"/>
        </w:rPr>
        <w:t xml:space="preserve">__ - </w:t>
      </w:r>
      <w:r>
        <w:rPr>
          <w:rFonts w:asciiTheme="majorBidi" w:hAnsiTheme="majorBidi" w:cstheme="majorBidi" w:hint="cs"/>
          <w:rtl/>
        </w:rPr>
        <w:t>מחזירה מחרוזת המייצגת המחסנית</w:t>
      </w:r>
      <w:r w:rsidR="00C65A34">
        <w:rPr>
          <w:rFonts w:asciiTheme="majorBidi" w:hAnsiTheme="majorBidi" w:cstheme="majorBidi" w:hint="cs"/>
          <w:rtl/>
        </w:rPr>
        <w:t xml:space="preserve"> </w:t>
      </w:r>
      <w:r w:rsidR="00CB677E">
        <w:rPr>
          <w:rFonts w:asciiTheme="majorBidi" w:hAnsiTheme="majorBidi" w:cstheme="majorBidi" w:hint="cs"/>
          <w:rtl/>
        </w:rPr>
        <w:t xml:space="preserve">עם ציון ראש המחסנית </w:t>
      </w:r>
      <w:r w:rsidR="00C65A34">
        <w:rPr>
          <w:rFonts w:asciiTheme="majorBidi" w:hAnsiTheme="majorBidi" w:cstheme="majorBidi" w:hint="cs"/>
          <w:rtl/>
        </w:rPr>
        <w:t>בפורמט שיוצג בהמשך</w:t>
      </w:r>
    </w:p>
    <w:p w14:paraId="0F5B7800" w14:textId="3A36D7E4" w:rsidR="005C225D" w:rsidRDefault="00935232" w:rsidP="005C225D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lastRenderedPageBreak/>
        <w:t xml:space="preserve">יש לממש </w:t>
      </w:r>
      <w:r w:rsidR="005C225D">
        <w:rPr>
          <w:rFonts w:asciiTheme="majorBidi" w:hAnsiTheme="majorBidi" w:cstheme="majorBidi" w:hint="cs"/>
          <w:rtl/>
        </w:rPr>
        <w:t xml:space="preserve">שיטה </w:t>
      </w:r>
      <w:r w:rsidR="00433D09">
        <w:rPr>
          <w:rFonts w:asciiTheme="majorBidi" w:hAnsiTheme="majorBidi" w:cstheme="majorBidi" w:hint="cs"/>
          <w:rtl/>
        </w:rPr>
        <w:t>ה</w:t>
      </w:r>
      <w:r w:rsidR="005C225D">
        <w:rPr>
          <w:rFonts w:asciiTheme="majorBidi" w:hAnsiTheme="majorBidi" w:cstheme="majorBidi" w:hint="cs"/>
          <w:rtl/>
        </w:rPr>
        <w:t>מ</w:t>
      </w:r>
      <w:r w:rsidR="00433D09">
        <w:rPr>
          <w:rFonts w:asciiTheme="majorBidi" w:hAnsiTheme="majorBidi" w:cstheme="majorBidi" w:hint="cs"/>
          <w:rtl/>
        </w:rPr>
        <w:t>שתמשת ב</w:t>
      </w:r>
      <w:r w:rsidR="005C225D">
        <w:rPr>
          <w:rFonts w:asciiTheme="majorBidi" w:hAnsiTheme="majorBidi" w:cstheme="majorBidi" w:hint="cs"/>
          <w:rtl/>
        </w:rPr>
        <w:t>גנרטור מהסעיף הקודם ומחזירה מחסנית המכילה</w:t>
      </w:r>
      <w:r w:rsidR="00F94787">
        <w:rPr>
          <w:rFonts w:asciiTheme="majorBidi" w:hAnsiTheme="majorBidi" w:cstheme="majorBidi" w:hint="cs"/>
          <w:rtl/>
        </w:rPr>
        <w:t xml:space="preserve"> את</w:t>
      </w:r>
      <w:r w:rsidR="005C225D">
        <w:rPr>
          <w:rFonts w:asciiTheme="majorBidi" w:hAnsiTheme="majorBidi" w:cstheme="majorBidi" w:hint="cs"/>
          <w:rtl/>
        </w:rPr>
        <w:t xml:space="preserve"> </w:t>
      </w:r>
      <w:r w:rsidR="00F94787">
        <w:rPr>
          <w:rFonts w:asciiTheme="majorBidi" w:hAnsiTheme="majorBidi" w:cstheme="majorBidi" w:hint="cs"/>
          <w:rtl/>
        </w:rPr>
        <w:t>ה</w:t>
      </w:r>
      <w:r w:rsidR="005C225D">
        <w:rPr>
          <w:rFonts w:asciiTheme="majorBidi" w:hAnsiTheme="majorBidi" w:cstheme="majorBidi" w:hint="cs"/>
          <w:rtl/>
        </w:rPr>
        <w:t>מספרים</w:t>
      </w:r>
      <w:r w:rsidR="00DC5847">
        <w:rPr>
          <w:rFonts w:asciiTheme="majorBidi" w:hAnsiTheme="majorBidi" w:cstheme="majorBidi" w:hint="cs"/>
          <w:rtl/>
        </w:rPr>
        <w:t xml:space="preserve"> </w:t>
      </w:r>
      <w:r w:rsidR="006A66A2">
        <w:rPr>
          <w:rFonts w:asciiTheme="majorBidi" w:hAnsiTheme="majorBidi" w:cstheme="majorBidi" w:hint="cs"/>
          <w:rtl/>
        </w:rPr>
        <w:t xml:space="preserve">התקינים </w:t>
      </w:r>
      <w:r>
        <w:rPr>
          <w:rFonts w:asciiTheme="majorBidi" w:hAnsiTheme="majorBidi" w:cstheme="majorBidi" w:hint="cs"/>
          <w:rtl/>
        </w:rPr>
        <w:t>מהקובץ</w:t>
      </w:r>
      <w:r w:rsidR="00433D09">
        <w:rPr>
          <w:rFonts w:asciiTheme="majorBidi" w:hAnsiTheme="majorBidi" w:cstheme="majorBidi" w:hint="cs"/>
          <w:rtl/>
        </w:rPr>
        <w:t xml:space="preserve"> </w:t>
      </w:r>
      <w:r w:rsidR="00433D09">
        <w:rPr>
          <w:rFonts w:asciiTheme="majorBidi" w:hAnsiTheme="majorBidi" w:cstheme="majorBidi"/>
          <w:rtl/>
        </w:rPr>
        <w:t>–</w:t>
      </w:r>
      <w:r w:rsidR="00433D09">
        <w:rPr>
          <w:rFonts w:asciiTheme="majorBidi" w:hAnsiTheme="majorBidi" w:cstheme="majorBidi" w:hint="cs"/>
          <w:rtl/>
        </w:rPr>
        <w:t xml:space="preserve"> </w:t>
      </w:r>
      <w:r w:rsidR="00433D09" w:rsidRPr="00433D09">
        <w:rPr>
          <w:rFonts w:asciiTheme="majorBidi" w:hAnsiTheme="majorBidi" w:cstheme="majorBidi" w:hint="cs"/>
          <w:b/>
          <w:bCs/>
          <w:rtl/>
        </w:rPr>
        <w:t xml:space="preserve">בשיטה יש להשתמש במבנה נתונים </w:t>
      </w:r>
      <w:r w:rsidR="00433D09" w:rsidRPr="00433D09">
        <w:rPr>
          <w:rFonts w:asciiTheme="majorBidi" w:hAnsiTheme="majorBidi" w:cstheme="majorBidi"/>
          <w:b/>
          <w:bCs/>
        </w:rPr>
        <w:t>Stack</w:t>
      </w:r>
      <w:r w:rsidR="00433D09" w:rsidRPr="00433D09">
        <w:rPr>
          <w:rFonts w:asciiTheme="majorBidi" w:hAnsiTheme="majorBidi" w:cstheme="majorBidi" w:hint="cs"/>
          <w:b/>
          <w:bCs/>
          <w:rtl/>
        </w:rPr>
        <w:t xml:space="preserve"> בלבד</w:t>
      </w:r>
      <w:r w:rsidR="00433D09">
        <w:rPr>
          <w:rFonts w:asciiTheme="majorBidi" w:hAnsiTheme="majorBidi" w:cstheme="majorBidi" w:hint="cs"/>
          <w:rtl/>
        </w:rPr>
        <w:t xml:space="preserve">, ניתן להגדיר יותר מאובייקט אחד </w:t>
      </w:r>
      <w:r w:rsidR="00861A14">
        <w:rPr>
          <w:rFonts w:asciiTheme="majorBidi" w:hAnsiTheme="majorBidi" w:cstheme="majorBidi" w:hint="cs"/>
          <w:rtl/>
        </w:rPr>
        <w:t xml:space="preserve">מסוג </w:t>
      </w:r>
      <w:r w:rsidR="00861A14">
        <w:rPr>
          <w:rFonts w:asciiTheme="majorBidi" w:hAnsiTheme="majorBidi" w:cstheme="majorBidi"/>
        </w:rPr>
        <w:t>Stack</w:t>
      </w:r>
      <w:r w:rsidR="00861A14">
        <w:rPr>
          <w:rFonts w:asciiTheme="majorBidi" w:hAnsiTheme="majorBidi" w:cstheme="majorBidi" w:hint="cs"/>
          <w:rtl/>
        </w:rPr>
        <w:t xml:space="preserve"> </w:t>
      </w:r>
      <w:r w:rsidR="00433D09">
        <w:rPr>
          <w:rFonts w:asciiTheme="majorBidi" w:hAnsiTheme="majorBidi" w:cstheme="majorBidi" w:hint="cs"/>
          <w:rtl/>
        </w:rPr>
        <w:t>אם אתם מוצאים לנכון</w:t>
      </w:r>
      <w:r>
        <w:rPr>
          <w:rFonts w:asciiTheme="majorBidi" w:hAnsiTheme="majorBidi" w:cstheme="majorBidi" w:hint="cs"/>
          <w:rtl/>
        </w:rPr>
        <w:t>,</w:t>
      </w:r>
      <w:r w:rsidR="006E2656">
        <w:rPr>
          <w:rFonts w:asciiTheme="majorBidi" w:hAnsiTheme="majorBidi" w:cstheme="majorBidi" w:hint="cs"/>
          <w:rtl/>
        </w:rPr>
        <w:t xml:space="preserve"> ממשו את השיטה:</w:t>
      </w:r>
    </w:p>
    <w:p w14:paraId="03F9768C" w14:textId="77777777" w:rsidR="005C225D" w:rsidRDefault="005C225D" w:rsidP="005C225D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05B7D6E8" w14:textId="02C8DA5D" w:rsidR="006D6ADE" w:rsidRPr="00907DCA" w:rsidRDefault="006D6ADE" w:rsidP="005C225D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 w:rsidR="006E2656">
        <w:rPr>
          <w:rFonts w:ascii="Courier New" w:hAnsi="Courier New" w:cs="Courier New"/>
          <w:b/>
          <w:iCs/>
          <w:color w:val="4472C4" w:themeColor="accent1"/>
        </w:rPr>
        <w:t>stack_from_</w:t>
      </w:r>
      <w:r w:rsidR="00433D09">
        <w:rPr>
          <w:rFonts w:ascii="Courier New" w:hAnsi="Courier New" w:cs="Courier New"/>
          <w:b/>
          <w:iCs/>
          <w:color w:val="4472C4" w:themeColor="accent1"/>
        </w:rPr>
        <w:t>file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(self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494006DD" w14:textId="77777777" w:rsidR="006E2656" w:rsidRPr="005E4F5D" w:rsidRDefault="006E2656" w:rsidP="006E2656">
      <w:pPr>
        <w:rPr>
          <w:rFonts w:asciiTheme="majorBidi" w:hAnsiTheme="majorBidi" w:cstheme="majorBidi"/>
          <w:u w:val="single"/>
          <w:rtl/>
        </w:rPr>
      </w:pPr>
      <w:r w:rsidRPr="005E4F5D">
        <w:rPr>
          <w:rFonts w:asciiTheme="majorBidi" w:hAnsiTheme="majorBidi" w:cstheme="majorBidi"/>
          <w:u w:val="single"/>
          <w:rtl/>
        </w:rPr>
        <w:t>פלט:</w:t>
      </w:r>
    </w:p>
    <w:p w14:paraId="38543137" w14:textId="5A0AB57E" w:rsidR="006E2656" w:rsidRDefault="006E2656" w:rsidP="007E47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504"/>
        <w:rPr>
          <w:rFonts w:asciiTheme="majorBidi" w:hAnsiTheme="majorBidi" w:cstheme="majorBidi"/>
        </w:rPr>
      </w:pPr>
      <w:r w:rsidRPr="00F62B70">
        <w:rPr>
          <w:rFonts w:asciiTheme="majorBidi" w:hAnsiTheme="majorBidi" w:cstheme="majorBidi"/>
          <w:b/>
          <w:color w:val="000000"/>
        </w:rPr>
        <w:t>[</w:t>
      </w:r>
      <w:r>
        <w:rPr>
          <w:rFonts w:asciiTheme="majorBidi" w:hAnsiTheme="majorBidi" w:cstheme="majorBidi"/>
          <w:b/>
          <w:color w:val="000000"/>
        </w:rPr>
        <w:t>Stack</w:t>
      </w:r>
      <w:r w:rsidRPr="00F62B70">
        <w:rPr>
          <w:rFonts w:asciiTheme="majorBidi" w:hAnsiTheme="majorBidi" w:cstheme="majorBidi"/>
          <w:b/>
          <w:color w:val="000000"/>
        </w:rPr>
        <w:t>]</w:t>
      </w:r>
      <w:r w:rsidR="00433D09" w:rsidDel="00433D09">
        <w:rPr>
          <w:rFonts w:asciiTheme="majorBidi" w:hAnsiTheme="majorBidi" w:cstheme="majorBidi" w:hint="cs"/>
          <w:color w:val="000000"/>
          <w:rtl/>
        </w:rPr>
        <w:t xml:space="preserve"> </w:t>
      </w:r>
      <w:r w:rsidR="00935232">
        <w:rPr>
          <w:rFonts w:asciiTheme="majorBidi" w:hAnsiTheme="majorBidi" w:cstheme="majorBidi" w:hint="cs"/>
          <w:color w:val="000000"/>
          <w:rtl/>
        </w:rPr>
        <w:t xml:space="preserve">מחסנית המכילה את </w:t>
      </w:r>
      <w:r w:rsidR="00433D09">
        <w:rPr>
          <w:rFonts w:asciiTheme="majorBidi" w:hAnsiTheme="majorBidi" w:cstheme="majorBidi" w:hint="cs"/>
          <w:color w:val="000000"/>
          <w:rtl/>
        </w:rPr>
        <w:t xml:space="preserve">כל </w:t>
      </w:r>
      <w:r w:rsidR="00935232">
        <w:rPr>
          <w:rFonts w:asciiTheme="majorBidi" w:hAnsiTheme="majorBidi" w:cstheme="majorBidi" w:hint="cs"/>
          <w:color w:val="000000"/>
          <w:rtl/>
        </w:rPr>
        <w:t>המספרים התקינים מהקובץ</w:t>
      </w:r>
      <w:r w:rsidR="00433D09">
        <w:rPr>
          <w:rFonts w:asciiTheme="majorBidi" w:hAnsiTheme="majorBidi" w:cstheme="majorBidi" w:hint="cs"/>
          <w:color w:val="000000"/>
          <w:rtl/>
        </w:rPr>
        <w:t>.</w:t>
      </w:r>
    </w:p>
    <w:p w14:paraId="0C6102EC" w14:textId="77777777" w:rsidR="00A06CD4" w:rsidRDefault="00A06CD4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64D85E7A" w14:textId="0760F873" w:rsidR="00C65A34" w:rsidRPr="00C65A34" w:rsidRDefault="00C65A34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לדוגמא עבור הקובץ המצורף והרצת הקוד הבא:</w:t>
      </w:r>
    </w:p>
    <w:p w14:paraId="0622E84D" w14:textId="00E0BE10" w:rsidR="00CB677E" w:rsidRPr="00CB677E" w:rsidRDefault="00CB677E" w:rsidP="0028549B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 w:rsidRPr="00CB677E">
        <w:rPr>
          <w:rFonts w:asciiTheme="majorBidi" w:hAnsiTheme="majorBidi" w:cstheme="majorBidi"/>
        </w:rPr>
        <w:t xml:space="preserve">nm = </w:t>
      </w:r>
      <w:proofErr w:type="spellStart"/>
      <w:r w:rsidRPr="00CB677E">
        <w:rPr>
          <w:rFonts w:asciiTheme="majorBidi" w:hAnsiTheme="majorBidi" w:cstheme="majorBidi"/>
        </w:rPr>
        <w:t>NumsManagment</w:t>
      </w:r>
      <w:proofErr w:type="spellEnd"/>
      <w:r w:rsidRPr="00CB677E">
        <w:rPr>
          <w:rFonts w:asciiTheme="majorBidi" w:hAnsiTheme="majorBidi" w:cstheme="majorBidi"/>
        </w:rPr>
        <w:t>('nums_in_memory.txt')</w:t>
      </w:r>
      <w:r w:rsidRPr="00CB677E">
        <w:rPr>
          <w:rFonts w:asciiTheme="majorBidi" w:hAnsiTheme="majorBidi" w:cstheme="majorBidi"/>
        </w:rPr>
        <w:br/>
        <w:t xml:space="preserve">s = </w:t>
      </w:r>
      <w:proofErr w:type="spellStart"/>
      <w:r w:rsidRPr="00CB677E">
        <w:rPr>
          <w:rFonts w:asciiTheme="majorBidi" w:hAnsiTheme="majorBidi" w:cstheme="majorBidi"/>
        </w:rPr>
        <w:t>nm.stack_from_</w:t>
      </w:r>
      <w:r w:rsidR="00342DD5">
        <w:rPr>
          <w:rFonts w:asciiTheme="majorBidi" w:hAnsiTheme="majorBidi" w:cstheme="majorBidi"/>
        </w:rPr>
        <w:t>file</w:t>
      </w:r>
      <w:proofErr w:type="spellEnd"/>
      <w:r w:rsidRPr="00CB677E">
        <w:rPr>
          <w:rFonts w:asciiTheme="majorBidi" w:hAnsiTheme="majorBidi" w:cstheme="majorBidi"/>
        </w:rPr>
        <w:t>()</w:t>
      </w:r>
      <w:r w:rsidRPr="00CB677E">
        <w:rPr>
          <w:rFonts w:asciiTheme="majorBidi" w:hAnsiTheme="majorBidi" w:cstheme="majorBidi"/>
        </w:rPr>
        <w:br/>
        <w:t>print(s)</w:t>
      </w:r>
    </w:p>
    <w:p w14:paraId="2498DD55" w14:textId="77777777" w:rsidR="00C65A34" w:rsidRPr="00C65A34" w:rsidRDefault="00C65A34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יודפס:</w:t>
      </w:r>
    </w:p>
    <w:p w14:paraId="1C109C4E" w14:textId="3F108118" w:rsidR="00CB677E" w:rsidRDefault="00342DD5" w:rsidP="00342DD5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342DD5">
        <w:rPr>
          <w:rFonts w:asciiTheme="majorBidi" w:hAnsiTheme="majorBidi" w:cs="Times New Roman"/>
        </w:rPr>
        <w:t xml:space="preserve">[|00100011|10000101|10100010|11000011|10010100|01101011|,|00000011|01111110|,|00010001|11010111|,|00010101|01011011|,|00000110|11111000|00011110|,|00000110|,|10000111|00000011|,|00110101|,|00000001|11000101|,|00101101|,|00000001|01011010|,|00010101|01100011|,|01000001|,|11111010|,|00000001|00000000|]&lt;=Top </w:t>
      </w:r>
    </w:p>
    <w:p w14:paraId="44DBCE9C" w14:textId="77777777" w:rsidR="00CB677E" w:rsidRDefault="00CB677E" w:rsidP="00CB677E">
      <w:pPr>
        <w:pBdr>
          <w:top w:val="nil"/>
          <w:left w:val="nil"/>
          <w:bottom w:val="nil"/>
          <w:right w:val="nil"/>
          <w:between w:val="nil"/>
        </w:pBdr>
        <w:bidi w:val="0"/>
        <w:ind w:left="360"/>
        <w:rPr>
          <w:rFonts w:asciiTheme="majorBidi" w:hAnsiTheme="majorBidi" w:cs="Times New Roman"/>
          <w:rtl/>
        </w:rPr>
      </w:pPr>
    </w:p>
    <w:p w14:paraId="3E8A41DC" w14:textId="581865CF" w:rsidR="00473043" w:rsidRDefault="00342DD5" w:rsidP="00473043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  <w:r>
        <w:rPr>
          <w:rFonts w:asciiTheme="majorBidi" w:hAnsiTheme="majorBidi" w:cs="Times New Roman" w:hint="cs"/>
          <w:rtl/>
        </w:rPr>
        <w:t xml:space="preserve">כחלק מחקר </w:t>
      </w:r>
      <w:r w:rsidR="00CB677E">
        <w:rPr>
          <w:rFonts w:asciiTheme="majorBidi" w:hAnsiTheme="majorBidi" w:cs="Times New Roman" w:hint="cs"/>
          <w:rtl/>
        </w:rPr>
        <w:t>תפ</w:t>
      </w:r>
      <w:r w:rsidR="00A22A2E">
        <w:rPr>
          <w:rFonts w:asciiTheme="majorBidi" w:hAnsiTheme="majorBidi" w:cs="Times New Roman" w:hint="cs"/>
          <w:rtl/>
        </w:rPr>
        <w:t>ו</w:t>
      </w:r>
      <w:r w:rsidR="00CB677E">
        <w:rPr>
          <w:rFonts w:asciiTheme="majorBidi" w:hAnsiTheme="majorBidi" w:cs="Times New Roman" w:hint="cs"/>
          <w:rtl/>
        </w:rPr>
        <w:t xml:space="preserve">סת הזיכרון של המספרים הבינאריים תוך מתן </w:t>
      </w:r>
      <w:r>
        <w:rPr>
          <w:rFonts w:asciiTheme="majorBidi" w:hAnsiTheme="majorBidi" w:cs="Times New Roman" w:hint="cs"/>
          <w:rtl/>
        </w:rPr>
        <w:t xml:space="preserve">חשיבות </w:t>
      </w:r>
      <w:r w:rsidR="00CB677E">
        <w:rPr>
          <w:rFonts w:asciiTheme="majorBidi" w:hAnsiTheme="majorBidi" w:cs="Times New Roman" w:hint="cs"/>
          <w:rtl/>
        </w:rPr>
        <w:t xml:space="preserve">למספרים הגדולים יותר, </w:t>
      </w:r>
      <w:r>
        <w:rPr>
          <w:rFonts w:asciiTheme="majorBidi" w:hAnsiTheme="majorBidi" w:cs="Times New Roman" w:hint="cs"/>
          <w:rtl/>
        </w:rPr>
        <w:t xml:space="preserve">כתבו שיטה </w:t>
      </w:r>
      <w:r w:rsidR="00A22A2E">
        <w:rPr>
          <w:rFonts w:asciiTheme="majorBidi" w:hAnsiTheme="majorBidi" w:cs="Times New Roman" w:hint="cs"/>
          <w:rtl/>
        </w:rPr>
        <w:t>המקבלת מחסנית המכילה מספרים בינאריים ומחזירה מחסנית ממוינת של אותם מספרים כך שהאיבר בראש המחסנית יהיה המספר הגדול ביותר</w:t>
      </w:r>
      <w:r>
        <w:rPr>
          <w:rFonts w:asciiTheme="majorBidi" w:hAnsiTheme="majorBidi" w:cs="Times New Roman" w:hint="cs"/>
          <w:rtl/>
        </w:rPr>
        <w:t xml:space="preserve"> </w:t>
      </w:r>
      <w:r>
        <w:rPr>
          <w:rFonts w:asciiTheme="majorBidi" w:hAnsiTheme="majorBidi" w:cs="Times New Roman"/>
          <w:rtl/>
        </w:rPr>
        <w:t>–</w:t>
      </w:r>
      <w:r>
        <w:rPr>
          <w:rFonts w:asciiTheme="majorBidi" w:hAnsiTheme="majorBidi" w:cs="Times New Roman" w:hint="cs"/>
          <w:rtl/>
        </w:rPr>
        <w:t xml:space="preserve"> אין להשתמש בשיטה במבני נתונים מלבד </w:t>
      </w:r>
      <w:r>
        <w:rPr>
          <w:rFonts w:asciiTheme="majorBidi" w:hAnsiTheme="majorBidi" w:cs="Times New Roman"/>
        </w:rPr>
        <w:t>Stack</w:t>
      </w:r>
      <w:r>
        <w:rPr>
          <w:rFonts w:asciiTheme="majorBidi" w:hAnsiTheme="majorBidi" w:cs="Times New Roman" w:hint="cs"/>
          <w:rtl/>
        </w:rPr>
        <w:t xml:space="preserve">, </w:t>
      </w:r>
      <w:r w:rsidRPr="00BE7E4E">
        <w:rPr>
          <w:rFonts w:asciiTheme="majorBidi" w:hAnsiTheme="majorBidi" w:cs="Times New Roman" w:hint="cs"/>
          <w:b/>
          <w:bCs/>
          <w:rtl/>
        </w:rPr>
        <w:t xml:space="preserve">ניתן להשתמש במספר אובייקטים מסוג </w:t>
      </w:r>
      <w:r w:rsidRPr="00BE7E4E">
        <w:rPr>
          <w:rFonts w:asciiTheme="majorBidi" w:hAnsiTheme="majorBidi" w:cs="Times New Roman"/>
          <w:b/>
          <w:bCs/>
        </w:rPr>
        <w:t>Stack</w:t>
      </w:r>
      <w:r>
        <w:rPr>
          <w:rFonts w:asciiTheme="majorBidi" w:hAnsiTheme="majorBidi" w:cs="Times New Roman" w:hint="cs"/>
          <w:rtl/>
        </w:rPr>
        <w:t xml:space="preserve"> אם אתם מוצאים לנכון</w:t>
      </w:r>
      <w:r w:rsidR="00473043">
        <w:rPr>
          <w:rFonts w:asciiTheme="majorBidi" w:hAnsiTheme="majorBidi" w:cs="Times New Roman" w:hint="cs"/>
          <w:rtl/>
        </w:rPr>
        <w:t>, ממשו את השיטה:</w:t>
      </w:r>
    </w:p>
    <w:p w14:paraId="79AC7C3A" w14:textId="77777777" w:rsidR="00473043" w:rsidRDefault="00473043" w:rsidP="00473043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</w:p>
    <w:p w14:paraId="42CA5266" w14:textId="67057619" w:rsidR="00473043" w:rsidRDefault="00473043" w:rsidP="0028549B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 w:rsidR="00342DD5">
        <w:rPr>
          <w:rFonts w:ascii="Courier New" w:hAnsi="Courier New" w:cs="Courier New"/>
          <w:b/>
          <w:iCs/>
          <w:color w:val="4472C4" w:themeColor="accent1"/>
        </w:rPr>
        <w:t>s</w:t>
      </w:r>
      <w:r w:rsidR="0028549B" w:rsidRPr="0028549B">
        <w:rPr>
          <w:rFonts w:ascii="Courier New" w:hAnsi="Courier New" w:cs="Courier New"/>
          <w:b/>
          <w:iCs/>
          <w:color w:val="4472C4" w:themeColor="accent1"/>
        </w:rPr>
        <w:t>ort_stack_descending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(self</w:t>
      </w:r>
      <w:r>
        <w:rPr>
          <w:rFonts w:ascii="Courier New" w:hAnsi="Courier New" w:cs="Courier New"/>
          <w:b/>
          <w:iCs/>
          <w:color w:val="4472C4" w:themeColor="accent1"/>
        </w:rPr>
        <w:t xml:space="preserve">, </w:t>
      </w:r>
      <w:r w:rsidR="0028549B">
        <w:rPr>
          <w:rFonts w:ascii="Courier New" w:hAnsi="Courier New" w:cs="Courier New"/>
          <w:b/>
          <w:iCs/>
          <w:color w:val="4472C4" w:themeColor="accent1"/>
        </w:rPr>
        <w:t>s</w:t>
      </w:r>
      <w:r w:rsidRPr="00907DCA">
        <w:rPr>
          <w:rFonts w:ascii="Courier New" w:hAnsi="Courier New" w:cs="Courier New"/>
          <w:b/>
          <w:iCs/>
          <w:color w:val="4472C4" w:themeColor="accent1"/>
        </w:rPr>
        <w:t>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57908C59" w14:textId="77777777" w:rsidR="00FE5427" w:rsidRDefault="00FE5427" w:rsidP="00FE5427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31A3262A" w14:textId="5BFA4DC0" w:rsidR="00473043" w:rsidRPr="00473043" w:rsidRDefault="00473043" w:rsidP="00473043">
      <w:pPr>
        <w:rPr>
          <w:rFonts w:asciiTheme="majorBidi" w:hAnsiTheme="majorBidi" w:cstheme="majorBidi"/>
          <w:rtl/>
        </w:rPr>
      </w:pPr>
      <w:r w:rsidRPr="00473043">
        <w:rPr>
          <w:rFonts w:asciiTheme="majorBidi" w:hAnsiTheme="majorBidi" w:cstheme="majorBidi" w:hint="cs"/>
          <w:rtl/>
        </w:rPr>
        <w:t>המקבלת מחסנית המכילה מספרים בינאריים בלבד ומחזירה מחסנית המכילה את אותם המספרים ממוינים</w:t>
      </w:r>
      <w:r>
        <w:rPr>
          <w:rFonts w:asciiTheme="majorBidi" w:hAnsiTheme="majorBidi" w:cstheme="majorBidi" w:hint="cs"/>
          <w:rtl/>
        </w:rPr>
        <w:t>.</w:t>
      </w:r>
    </w:p>
    <w:p w14:paraId="66C7F6DB" w14:textId="19C83B99" w:rsidR="00473043" w:rsidRPr="004A5451" w:rsidRDefault="00473043" w:rsidP="00473043">
      <w:pPr>
        <w:rPr>
          <w:rFonts w:asciiTheme="majorBidi" w:hAnsiTheme="majorBidi" w:cstheme="majorBidi"/>
          <w:u w:val="single"/>
          <w:rtl/>
        </w:rPr>
      </w:pPr>
      <w:r w:rsidRPr="004A5451">
        <w:rPr>
          <w:rFonts w:asciiTheme="majorBidi" w:hAnsiTheme="majorBidi" w:cstheme="majorBidi"/>
          <w:u w:val="single"/>
          <w:rtl/>
        </w:rPr>
        <w:t>קלט:</w:t>
      </w:r>
    </w:p>
    <w:p w14:paraId="20562DAA" w14:textId="5418093A" w:rsidR="00473043" w:rsidRDefault="00473043" w:rsidP="007E47C2">
      <w:pPr>
        <w:pStyle w:val="a4"/>
        <w:numPr>
          <w:ilvl w:val="0"/>
          <w:numId w:val="9"/>
        </w:numPr>
        <w:rPr>
          <w:rFonts w:asciiTheme="majorBidi" w:hAnsiTheme="majorBidi" w:cstheme="majorBidi"/>
          <w:color w:val="000000"/>
        </w:rPr>
      </w:pPr>
      <w:r>
        <w:rPr>
          <w:rFonts w:ascii="Courier New" w:hAnsi="Courier New" w:cs="Courier New"/>
          <w:b/>
          <w:iCs/>
          <w:color w:val="000000"/>
        </w:rPr>
        <w:t>s</w:t>
      </w:r>
      <w:r w:rsidRPr="009B143D">
        <w:rPr>
          <w:rFonts w:asciiTheme="majorBidi" w:hAnsiTheme="majorBidi" w:cstheme="majorBidi" w:hint="cs"/>
          <w:b/>
          <w:color w:val="000000"/>
          <w:rtl/>
        </w:rPr>
        <w:t xml:space="preserve"> </w:t>
      </w:r>
      <w:r w:rsidRPr="009B143D">
        <w:rPr>
          <w:rFonts w:asciiTheme="majorBidi" w:hAnsiTheme="majorBidi" w:cstheme="majorBidi"/>
          <w:b/>
          <w:color w:val="000000"/>
        </w:rPr>
        <w:t>[</w:t>
      </w:r>
      <w:r>
        <w:rPr>
          <w:rFonts w:asciiTheme="majorBidi" w:hAnsiTheme="majorBidi" w:cstheme="majorBidi"/>
          <w:b/>
          <w:color w:val="000000"/>
        </w:rPr>
        <w:t>Stack</w:t>
      </w:r>
      <w:r w:rsidR="00EA491F">
        <w:rPr>
          <w:rFonts w:asciiTheme="majorBidi" w:hAnsiTheme="majorBidi" w:cstheme="majorBidi"/>
          <w:b/>
          <w:color w:val="000000"/>
        </w:rPr>
        <w:t>[</w:t>
      </w:r>
      <w:proofErr w:type="spellStart"/>
      <w:r w:rsidR="00EA491F">
        <w:rPr>
          <w:rFonts w:asciiTheme="majorBidi" w:hAnsiTheme="majorBidi" w:cstheme="majorBidi"/>
          <w:b/>
          <w:color w:val="000000"/>
        </w:rPr>
        <w:t>LinkedListBinaryNum</w:t>
      </w:r>
      <w:proofErr w:type="spellEnd"/>
      <w:r w:rsidR="00EA491F">
        <w:rPr>
          <w:rFonts w:asciiTheme="majorBidi" w:hAnsiTheme="majorBidi" w:cstheme="majorBidi"/>
          <w:b/>
          <w:color w:val="000000"/>
        </w:rPr>
        <w:t>]</w:t>
      </w:r>
      <w:r w:rsidRPr="009B143D">
        <w:rPr>
          <w:rFonts w:asciiTheme="majorBidi" w:hAnsiTheme="majorBidi" w:cstheme="majorBidi"/>
          <w:b/>
          <w:color w:val="000000"/>
        </w:rPr>
        <w:t>]</w:t>
      </w:r>
      <w:r w:rsidR="00342DD5">
        <w:rPr>
          <w:rFonts w:asciiTheme="majorBidi" w:hAnsiTheme="majorBidi" w:cstheme="majorBidi" w:hint="cs"/>
          <w:color w:val="000000"/>
          <w:rtl/>
        </w:rPr>
        <w:t xml:space="preserve"> מחסנית המכילה </w:t>
      </w:r>
      <w:r w:rsidR="00BE7E4E">
        <w:rPr>
          <w:rFonts w:asciiTheme="majorBidi" w:hAnsiTheme="majorBidi" w:cstheme="majorBidi" w:hint="cs"/>
          <w:color w:val="000000"/>
          <w:rtl/>
        </w:rPr>
        <w:t>מספרים בינאריים</w:t>
      </w:r>
      <w:r w:rsidRPr="009B143D">
        <w:rPr>
          <w:rFonts w:asciiTheme="majorBidi" w:hAnsiTheme="majorBidi" w:cstheme="majorBidi" w:hint="cs"/>
          <w:color w:val="000000"/>
          <w:rtl/>
        </w:rPr>
        <w:t>.</w:t>
      </w:r>
    </w:p>
    <w:p w14:paraId="3C8C6F0B" w14:textId="77777777" w:rsidR="00473043" w:rsidRPr="005E4F5D" w:rsidRDefault="00473043" w:rsidP="00473043">
      <w:pPr>
        <w:rPr>
          <w:rFonts w:asciiTheme="majorBidi" w:hAnsiTheme="majorBidi" w:cstheme="majorBidi"/>
          <w:u w:val="single"/>
          <w:rtl/>
        </w:rPr>
      </w:pPr>
      <w:r w:rsidRPr="005E4F5D">
        <w:rPr>
          <w:rFonts w:asciiTheme="majorBidi" w:hAnsiTheme="majorBidi" w:cstheme="majorBidi"/>
          <w:u w:val="single"/>
          <w:rtl/>
        </w:rPr>
        <w:t>פלט:</w:t>
      </w:r>
    </w:p>
    <w:p w14:paraId="7CF8C82E" w14:textId="60C6678D" w:rsidR="00473043" w:rsidRDefault="00473043" w:rsidP="007E47C2">
      <w:pPr>
        <w:pStyle w:val="a4"/>
        <w:numPr>
          <w:ilvl w:val="0"/>
          <w:numId w:val="3"/>
        </w:numPr>
        <w:rPr>
          <w:rFonts w:asciiTheme="majorBidi" w:hAnsiTheme="majorBidi" w:cstheme="majorBidi"/>
          <w:color w:val="000000"/>
        </w:rPr>
      </w:pPr>
      <w:r w:rsidRPr="009B143D">
        <w:rPr>
          <w:rFonts w:asciiTheme="majorBidi" w:hAnsiTheme="majorBidi" w:cstheme="majorBidi"/>
          <w:b/>
          <w:color w:val="000000"/>
        </w:rPr>
        <w:t>[</w:t>
      </w:r>
      <w:r>
        <w:rPr>
          <w:rFonts w:asciiTheme="majorBidi" w:hAnsiTheme="majorBidi" w:cstheme="majorBidi"/>
          <w:b/>
          <w:color w:val="000000"/>
        </w:rPr>
        <w:t>Stack</w:t>
      </w:r>
      <w:r w:rsidR="00342DD5" w:rsidRPr="009B143D">
        <w:rPr>
          <w:rFonts w:asciiTheme="majorBidi" w:hAnsiTheme="majorBidi" w:cstheme="majorBidi"/>
          <w:b/>
          <w:color w:val="000000"/>
        </w:rPr>
        <w:t>]</w:t>
      </w:r>
      <w:r w:rsidR="00342DD5">
        <w:rPr>
          <w:rFonts w:asciiTheme="majorBidi" w:hAnsiTheme="majorBidi" w:cstheme="majorBidi" w:hint="cs"/>
          <w:color w:val="000000"/>
          <w:rtl/>
        </w:rPr>
        <w:t xml:space="preserve"> מחסנית המכילה את הערכים שהיו ב </w:t>
      </w:r>
      <w:r w:rsidR="00342DD5">
        <w:rPr>
          <w:rFonts w:asciiTheme="majorBidi" w:hAnsiTheme="majorBidi" w:cstheme="majorBidi"/>
          <w:color w:val="000000"/>
          <w:rtl/>
        </w:rPr>
        <w:t>–</w:t>
      </w:r>
      <w:r w:rsidR="00342DD5">
        <w:rPr>
          <w:rFonts w:asciiTheme="majorBidi" w:hAnsiTheme="majorBidi" w:cstheme="majorBidi" w:hint="cs"/>
          <w:color w:val="000000"/>
          <w:rtl/>
        </w:rPr>
        <w:t xml:space="preserve"> </w:t>
      </w:r>
      <w:r w:rsidR="00342DD5">
        <w:rPr>
          <w:rFonts w:asciiTheme="majorBidi" w:hAnsiTheme="majorBidi" w:cstheme="majorBidi"/>
          <w:color w:val="000000"/>
        </w:rPr>
        <w:t>s</w:t>
      </w:r>
      <w:r w:rsidR="00342DD5">
        <w:rPr>
          <w:rFonts w:asciiTheme="majorBidi" w:hAnsiTheme="majorBidi" w:cstheme="majorBidi" w:hint="cs"/>
          <w:color w:val="000000"/>
          <w:rtl/>
        </w:rPr>
        <w:t xml:space="preserve"> אך </w:t>
      </w:r>
      <w:proofErr w:type="spellStart"/>
      <w:r w:rsidR="00342DD5">
        <w:rPr>
          <w:rFonts w:asciiTheme="majorBidi" w:hAnsiTheme="majorBidi" w:cstheme="majorBidi" w:hint="cs"/>
          <w:color w:val="000000"/>
          <w:rtl/>
        </w:rPr>
        <w:t>ממויינים</w:t>
      </w:r>
      <w:proofErr w:type="spellEnd"/>
      <w:r w:rsidR="00342DD5">
        <w:rPr>
          <w:rFonts w:asciiTheme="majorBidi" w:hAnsiTheme="majorBidi" w:cstheme="majorBidi" w:hint="cs"/>
          <w:color w:val="000000"/>
          <w:rtl/>
        </w:rPr>
        <w:t xml:space="preserve"> כך שהאברים יצאו מהמחסנית בסדר יורד.</w:t>
      </w:r>
    </w:p>
    <w:p w14:paraId="28161CBC" w14:textId="77777777" w:rsidR="00FE5427" w:rsidRPr="00FE5427" w:rsidRDefault="00FE5427" w:rsidP="00FE5427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u w:val="single"/>
          <w:rtl/>
        </w:rPr>
      </w:pPr>
      <w:r w:rsidRPr="00FE5427">
        <w:rPr>
          <w:rFonts w:asciiTheme="majorBidi" w:hAnsiTheme="majorBidi" w:cs="Times New Roman" w:hint="cs"/>
          <w:u w:val="single"/>
          <w:rtl/>
        </w:rPr>
        <w:t>הנחיות:</w:t>
      </w:r>
    </w:p>
    <w:p w14:paraId="73591177" w14:textId="77777777" w:rsidR="00FE5427" w:rsidRPr="00FE5427" w:rsidRDefault="00FE5427" w:rsidP="00FE5427">
      <w:pPr>
        <w:pStyle w:val="a4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  <w:r w:rsidRPr="00FE5427">
        <w:rPr>
          <w:rFonts w:asciiTheme="majorBidi" w:hAnsiTheme="majorBidi" w:cs="Times New Roman" w:hint="cs"/>
          <w:rtl/>
        </w:rPr>
        <w:t xml:space="preserve">ניתן לשנות את הפרמטר </w:t>
      </w:r>
      <w:r w:rsidRPr="00FE5427">
        <w:rPr>
          <w:rFonts w:asciiTheme="majorBidi" w:hAnsiTheme="majorBidi" w:cs="Times New Roman"/>
        </w:rPr>
        <w:t>s</w:t>
      </w:r>
      <w:r w:rsidRPr="00FE5427">
        <w:rPr>
          <w:rFonts w:asciiTheme="majorBidi" w:hAnsiTheme="majorBidi" w:cs="Times New Roman" w:hint="cs"/>
          <w:rtl/>
        </w:rPr>
        <w:t>.</w:t>
      </w:r>
    </w:p>
    <w:p w14:paraId="17DC3CC6" w14:textId="58047AB6" w:rsidR="0028549B" w:rsidRPr="00C65A34" w:rsidRDefault="0028549B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lastRenderedPageBreak/>
        <w:t>לדוגמא עבור הקובץ המצורף והרצת הקוד הבא:</w:t>
      </w:r>
    </w:p>
    <w:p w14:paraId="689DA693" w14:textId="77777777" w:rsidR="00065948" w:rsidRPr="00065948" w:rsidRDefault="0028549B" w:rsidP="0006594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 w:rsidRPr="00CB677E">
        <w:rPr>
          <w:rFonts w:asciiTheme="majorBidi" w:hAnsiTheme="majorBidi" w:cstheme="majorBidi"/>
        </w:rPr>
        <w:t xml:space="preserve">nm = </w:t>
      </w:r>
      <w:proofErr w:type="spellStart"/>
      <w:r w:rsidRPr="00CB677E">
        <w:rPr>
          <w:rFonts w:asciiTheme="majorBidi" w:hAnsiTheme="majorBidi" w:cstheme="majorBidi"/>
        </w:rPr>
        <w:t>NumsManagment</w:t>
      </w:r>
      <w:proofErr w:type="spellEnd"/>
      <w:r w:rsidRPr="00CB677E">
        <w:rPr>
          <w:rFonts w:asciiTheme="majorBidi" w:hAnsiTheme="majorBidi" w:cstheme="majorBidi"/>
        </w:rPr>
        <w:t>('nums_in_memory.txt')</w:t>
      </w:r>
      <w:r w:rsidRPr="00CB677E">
        <w:rPr>
          <w:rFonts w:asciiTheme="majorBidi" w:hAnsiTheme="majorBidi" w:cstheme="majorBidi"/>
        </w:rPr>
        <w:br/>
      </w:r>
      <w:r w:rsidR="00065948" w:rsidRPr="00065948">
        <w:rPr>
          <w:rFonts w:asciiTheme="majorBidi" w:hAnsiTheme="majorBidi" w:cstheme="majorBidi"/>
        </w:rPr>
        <w:t xml:space="preserve">s = </w:t>
      </w:r>
      <w:proofErr w:type="spellStart"/>
      <w:r w:rsidR="00065948" w:rsidRPr="00065948">
        <w:rPr>
          <w:rFonts w:asciiTheme="majorBidi" w:hAnsiTheme="majorBidi" w:cstheme="majorBidi"/>
        </w:rPr>
        <w:t>nm.sort_stack_descending</w:t>
      </w:r>
      <w:proofErr w:type="spellEnd"/>
      <w:r w:rsidR="00065948" w:rsidRPr="00065948">
        <w:rPr>
          <w:rFonts w:asciiTheme="majorBidi" w:hAnsiTheme="majorBidi" w:cstheme="majorBidi"/>
        </w:rPr>
        <w:t>(</w:t>
      </w:r>
      <w:proofErr w:type="spellStart"/>
      <w:r w:rsidR="00065948" w:rsidRPr="00065948">
        <w:rPr>
          <w:rFonts w:asciiTheme="majorBidi" w:hAnsiTheme="majorBidi" w:cstheme="majorBidi"/>
        </w:rPr>
        <w:t>nm.stack_from_file</w:t>
      </w:r>
      <w:proofErr w:type="spellEnd"/>
      <w:r w:rsidR="00065948" w:rsidRPr="00065948">
        <w:rPr>
          <w:rFonts w:asciiTheme="majorBidi" w:hAnsiTheme="majorBidi" w:cstheme="majorBidi"/>
        </w:rPr>
        <w:t>())</w:t>
      </w:r>
    </w:p>
    <w:p w14:paraId="7714325F" w14:textId="099A963A" w:rsidR="0028549B" w:rsidRPr="00CB677E" w:rsidRDefault="0028549B" w:rsidP="0028549B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 w:rsidRPr="00CB677E">
        <w:rPr>
          <w:rFonts w:asciiTheme="majorBidi" w:hAnsiTheme="majorBidi" w:cstheme="majorBidi"/>
        </w:rPr>
        <w:t>print(s)</w:t>
      </w:r>
    </w:p>
    <w:p w14:paraId="5CDD5A6D" w14:textId="77777777" w:rsidR="0028549B" w:rsidRPr="00C65A34" w:rsidRDefault="0028549B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יודפס:</w:t>
      </w:r>
    </w:p>
    <w:p w14:paraId="73BB4979" w14:textId="7FDE7C76" w:rsidR="00CB677E" w:rsidRDefault="00065948" w:rsidP="0006594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065948">
        <w:rPr>
          <w:rFonts w:asciiTheme="majorBidi" w:hAnsiTheme="majorBidi" w:cs="Times New Roman"/>
        </w:rPr>
        <w:t>[|00000110|,|00101101|,|00110101|,|01000001|,|11111010|,|00000001|00000000|,|00000001|01011010|,|00000001|11000101|,|00000011|01111110|,|00010001|11010111|,|00010101|01011011|,|00010101|01100011|,|10000111|00000011|,|00000110|11111000|00011110|,|00100011|10000101|10100010|11000011|10010100|01101011|]&lt;=Top</w:t>
      </w:r>
    </w:p>
    <w:p w14:paraId="57F8A0A1" w14:textId="77777777" w:rsidR="00065948" w:rsidRDefault="00065948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u w:val="single"/>
          <w:rtl/>
        </w:rPr>
      </w:pPr>
    </w:p>
    <w:p w14:paraId="4A5F6396" w14:textId="77777777" w:rsidR="00065948" w:rsidRDefault="00065948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</w:p>
    <w:p w14:paraId="46CC74E6" w14:textId="77777777" w:rsidR="00FE5427" w:rsidRDefault="00FE5427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</w:p>
    <w:p w14:paraId="272B7240" w14:textId="5F65286B" w:rsidR="0028549B" w:rsidRDefault="00065948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  <w:r>
        <w:rPr>
          <w:rFonts w:asciiTheme="majorBidi" w:hAnsiTheme="majorBidi" w:cs="Times New Roman" w:hint="cs"/>
          <w:rtl/>
        </w:rPr>
        <w:t>בכדי לבחון מופעים של ערכים של בתים בזיכרון כתבו שיטה היוצרת תור של מספרים בינאריים, ממשו את השיטה:</w:t>
      </w:r>
    </w:p>
    <w:p w14:paraId="1464C316" w14:textId="77777777" w:rsidR="00A06CD4" w:rsidRDefault="00A06CD4" w:rsidP="00A06CD4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04F03576" w14:textId="655E477A" w:rsidR="00A06CD4" w:rsidRPr="00907DCA" w:rsidRDefault="00A06CD4" w:rsidP="00A06CD4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>
        <w:rPr>
          <w:rFonts w:ascii="Courier New" w:hAnsi="Courier New" w:cs="Courier New"/>
          <w:b/>
          <w:iCs/>
          <w:color w:val="4472C4" w:themeColor="accent1"/>
        </w:rPr>
        <w:t>queue_from_</w:t>
      </w:r>
      <w:r w:rsidR="001229B5">
        <w:rPr>
          <w:rFonts w:ascii="Courier New" w:hAnsi="Courier New" w:cs="Courier New"/>
          <w:b/>
          <w:iCs/>
          <w:color w:val="4472C4" w:themeColor="accent1"/>
        </w:rPr>
        <w:t>file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(self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672359AA" w14:textId="77777777" w:rsidR="00A06CD4" w:rsidRPr="005E4F5D" w:rsidRDefault="00A06CD4" w:rsidP="00A06CD4">
      <w:pPr>
        <w:rPr>
          <w:rFonts w:asciiTheme="majorBidi" w:hAnsiTheme="majorBidi" w:cstheme="majorBidi"/>
          <w:u w:val="single"/>
          <w:rtl/>
        </w:rPr>
      </w:pPr>
      <w:r w:rsidRPr="005E4F5D">
        <w:rPr>
          <w:rFonts w:asciiTheme="majorBidi" w:hAnsiTheme="majorBidi" w:cstheme="majorBidi"/>
          <w:u w:val="single"/>
          <w:rtl/>
        </w:rPr>
        <w:t>פלט:</w:t>
      </w:r>
    </w:p>
    <w:p w14:paraId="47A7D77D" w14:textId="77777777" w:rsidR="00065948" w:rsidRDefault="00A06CD4" w:rsidP="0006594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504"/>
        <w:rPr>
          <w:rFonts w:asciiTheme="majorBidi" w:hAnsiTheme="majorBidi" w:cstheme="majorBidi"/>
        </w:rPr>
      </w:pPr>
      <w:r w:rsidRPr="00065948">
        <w:rPr>
          <w:rFonts w:asciiTheme="majorBidi" w:hAnsiTheme="majorBidi" w:cstheme="majorBidi"/>
          <w:b/>
          <w:color w:val="000000"/>
        </w:rPr>
        <w:t>[Queue]</w:t>
      </w:r>
      <w:r w:rsidR="00065948" w:rsidRPr="00065948">
        <w:rPr>
          <w:rFonts w:asciiTheme="majorBidi" w:hAnsiTheme="majorBidi" w:cstheme="majorBidi" w:hint="cs"/>
          <w:color w:val="000000"/>
          <w:rtl/>
        </w:rPr>
        <w:t xml:space="preserve"> תור המכיל </w:t>
      </w:r>
      <w:r w:rsidR="00065948">
        <w:rPr>
          <w:rFonts w:asciiTheme="majorBidi" w:hAnsiTheme="majorBidi" w:cstheme="majorBidi" w:hint="cs"/>
          <w:color w:val="000000"/>
          <w:rtl/>
        </w:rPr>
        <w:t>את כל המספרים התקינים מהקובץ.</w:t>
      </w:r>
    </w:p>
    <w:p w14:paraId="3385BA62" w14:textId="77777777" w:rsidR="00A06CD4" w:rsidRPr="00065948" w:rsidRDefault="00A06CD4" w:rsidP="008B795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u w:val="single"/>
          <w:rtl/>
        </w:rPr>
      </w:pPr>
      <w:r w:rsidRPr="00065948">
        <w:rPr>
          <w:rFonts w:asciiTheme="majorBidi" w:hAnsiTheme="majorBidi" w:cstheme="majorBidi" w:hint="cs"/>
          <w:u w:val="single"/>
          <w:rtl/>
        </w:rPr>
        <w:t>הנחיות:</w:t>
      </w:r>
    </w:p>
    <w:p w14:paraId="2C4C0B7B" w14:textId="5B8DB379" w:rsidR="00A06CD4" w:rsidRPr="00095A5F" w:rsidRDefault="00065948" w:rsidP="007E47C2">
      <w:pPr>
        <w:pStyle w:val="a4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  <w:r>
        <w:rPr>
          <w:rFonts w:asciiTheme="majorBidi" w:hAnsiTheme="majorBidi" w:cs="Times New Roman" w:hint="cs"/>
          <w:rtl/>
        </w:rPr>
        <w:t xml:space="preserve">ניתן להשתמש בתור שהגדרתם בעבודה, כולל </w:t>
      </w:r>
      <w:proofErr w:type="spellStart"/>
      <w:r>
        <w:rPr>
          <w:rFonts w:asciiTheme="majorBidi" w:hAnsiTheme="majorBidi" w:cs="Times New Roman" w:hint="cs"/>
          <w:rtl/>
        </w:rPr>
        <w:t>האיטרטור</w:t>
      </w:r>
      <w:proofErr w:type="spellEnd"/>
      <w:r>
        <w:rPr>
          <w:rFonts w:asciiTheme="majorBidi" w:hAnsiTheme="majorBidi" w:cs="Times New Roman" w:hint="cs"/>
          <w:rtl/>
        </w:rPr>
        <w:t>.</w:t>
      </w:r>
    </w:p>
    <w:p w14:paraId="7146D01C" w14:textId="3AFEA562" w:rsidR="00A06CD4" w:rsidRDefault="00A06CD4" w:rsidP="00A06CD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</w:p>
    <w:p w14:paraId="750D2B8D" w14:textId="77777777" w:rsidR="00A06CD4" w:rsidRPr="00C65A34" w:rsidRDefault="00A06CD4" w:rsidP="00A06CD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לדוגמא עבור הקובץ המצורף והרצת הקוד הבא:</w:t>
      </w:r>
    </w:p>
    <w:p w14:paraId="286C26BC" w14:textId="77777777" w:rsidR="006233DC" w:rsidRPr="006233DC" w:rsidRDefault="006233DC" w:rsidP="006233DC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 w:rsidRPr="006233DC">
        <w:rPr>
          <w:rFonts w:asciiTheme="majorBidi" w:hAnsiTheme="majorBidi" w:cstheme="majorBidi"/>
        </w:rPr>
        <w:t xml:space="preserve">q = </w:t>
      </w:r>
      <w:proofErr w:type="spellStart"/>
      <w:r w:rsidRPr="006233DC">
        <w:rPr>
          <w:rFonts w:asciiTheme="majorBidi" w:hAnsiTheme="majorBidi" w:cstheme="majorBidi"/>
        </w:rPr>
        <w:t>nm.queue_from_file</w:t>
      </w:r>
      <w:proofErr w:type="spellEnd"/>
      <w:r w:rsidRPr="006233DC">
        <w:rPr>
          <w:rFonts w:asciiTheme="majorBidi" w:hAnsiTheme="majorBidi" w:cstheme="majorBidi"/>
        </w:rPr>
        <w:t>()</w:t>
      </w:r>
      <w:r w:rsidRPr="006233DC">
        <w:rPr>
          <w:rFonts w:asciiTheme="majorBidi" w:hAnsiTheme="majorBidi" w:cstheme="majorBidi"/>
        </w:rPr>
        <w:br/>
      </w:r>
      <w:proofErr w:type="spellStart"/>
      <w:r w:rsidRPr="006233DC">
        <w:rPr>
          <w:rFonts w:asciiTheme="majorBidi" w:hAnsiTheme="majorBidi" w:cstheme="majorBidi"/>
        </w:rPr>
        <w:t>q.enqueue</w:t>
      </w:r>
      <w:proofErr w:type="spellEnd"/>
      <w:r w:rsidRPr="006233DC">
        <w:rPr>
          <w:rFonts w:asciiTheme="majorBidi" w:hAnsiTheme="majorBidi" w:cstheme="majorBidi"/>
        </w:rPr>
        <w:t>(</w:t>
      </w:r>
      <w:proofErr w:type="spellStart"/>
      <w:r w:rsidRPr="006233DC">
        <w:rPr>
          <w:rFonts w:asciiTheme="majorBidi" w:hAnsiTheme="majorBidi" w:cstheme="majorBidi"/>
        </w:rPr>
        <w:t>LinkedListBinaryNum</w:t>
      </w:r>
      <w:proofErr w:type="spellEnd"/>
      <w:r w:rsidRPr="006233DC">
        <w:rPr>
          <w:rFonts w:asciiTheme="majorBidi" w:hAnsiTheme="majorBidi" w:cstheme="majorBidi"/>
        </w:rPr>
        <w:t>(17))</w:t>
      </w:r>
      <w:r w:rsidRPr="006233DC">
        <w:rPr>
          <w:rFonts w:asciiTheme="majorBidi" w:hAnsiTheme="majorBidi" w:cstheme="majorBidi"/>
        </w:rPr>
        <w:br/>
      </w:r>
      <w:proofErr w:type="spellStart"/>
      <w:r w:rsidRPr="006233DC">
        <w:rPr>
          <w:rFonts w:asciiTheme="majorBidi" w:hAnsiTheme="majorBidi" w:cstheme="majorBidi"/>
        </w:rPr>
        <w:t>q.enqueue</w:t>
      </w:r>
      <w:proofErr w:type="spellEnd"/>
      <w:r w:rsidRPr="006233DC">
        <w:rPr>
          <w:rFonts w:asciiTheme="majorBidi" w:hAnsiTheme="majorBidi" w:cstheme="majorBidi"/>
        </w:rPr>
        <w:t>(</w:t>
      </w:r>
      <w:proofErr w:type="spellStart"/>
      <w:r w:rsidRPr="006233DC">
        <w:rPr>
          <w:rFonts w:asciiTheme="majorBidi" w:hAnsiTheme="majorBidi" w:cstheme="majorBidi"/>
        </w:rPr>
        <w:t>LinkedListBinaryNum</w:t>
      </w:r>
      <w:proofErr w:type="spellEnd"/>
      <w:r w:rsidRPr="006233DC">
        <w:rPr>
          <w:rFonts w:asciiTheme="majorBidi" w:hAnsiTheme="majorBidi" w:cstheme="majorBidi"/>
        </w:rPr>
        <w:t>(3))</w:t>
      </w:r>
    </w:p>
    <w:p w14:paraId="78B5BB43" w14:textId="17506711" w:rsidR="00A06CD4" w:rsidRPr="00A06CD4" w:rsidRDefault="00A06CD4" w:rsidP="00A06CD4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 w:rsidRPr="00A06CD4">
        <w:rPr>
          <w:rFonts w:asciiTheme="majorBidi" w:hAnsiTheme="majorBidi" w:cstheme="majorBidi"/>
        </w:rPr>
        <w:t>print(q)</w:t>
      </w:r>
    </w:p>
    <w:p w14:paraId="210814FA" w14:textId="77777777" w:rsidR="00A06CD4" w:rsidRPr="00C65A34" w:rsidRDefault="00A06CD4" w:rsidP="00A06CD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יודפס:</w:t>
      </w:r>
    </w:p>
    <w:p w14:paraId="3EF6193F" w14:textId="77777777" w:rsidR="006233DC" w:rsidRPr="006233DC" w:rsidRDefault="006233DC" w:rsidP="006233DC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</w:rPr>
      </w:pPr>
      <w:r w:rsidRPr="006233DC">
        <w:rPr>
          <w:rFonts w:asciiTheme="majorBidi" w:hAnsiTheme="majorBidi" w:cs="Times New Roman"/>
        </w:rPr>
        <w:t>Newest=&gt;[|00000011|,|00010001|,|00000001|00000000|,|11111010|,|01000001|,|00010101|01100011|,|00000001|01011010|,|00101101|,|00000001|11000101|,|00110101|,|10000111|00000011|,|00000110|,|00000110|11111000|00011110|,|00010101|01011011|,|00010001|11010111|,|00000011|01111110|,|00100011|10000101|10100010|11000011|10010100|01101011|]&lt;=Oldest</w:t>
      </w:r>
    </w:p>
    <w:p w14:paraId="398BEFC5" w14:textId="77777777" w:rsidR="006233DC" w:rsidRDefault="006233DC" w:rsidP="00B65637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</w:p>
    <w:p w14:paraId="276A0033" w14:textId="3B7B1B35" w:rsidR="00C57AD6" w:rsidRDefault="00861A14" w:rsidP="004809EA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  <w:r>
        <w:rPr>
          <w:rFonts w:asciiTheme="majorBidi" w:hAnsiTheme="majorBidi" w:cs="Times New Roman" w:hint="cs"/>
          <w:rtl/>
        </w:rPr>
        <w:lastRenderedPageBreak/>
        <w:t>יש</w:t>
      </w:r>
      <w:r w:rsidR="00095A5F">
        <w:rPr>
          <w:rFonts w:asciiTheme="majorBidi" w:hAnsiTheme="majorBidi" w:cs="Times New Roman" w:hint="cs"/>
          <w:rtl/>
        </w:rPr>
        <w:t xml:space="preserve"> לייצר כל </w:t>
      </w:r>
      <w:r>
        <w:rPr>
          <w:rFonts w:asciiTheme="majorBidi" w:hAnsiTheme="majorBidi" w:cs="Times New Roman" w:hint="cs"/>
          <w:rtl/>
        </w:rPr>
        <w:t xml:space="preserve">ערכי </w:t>
      </w:r>
      <w:r w:rsidR="00095A5F">
        <w:rPr>
          <w:rFonts w:asciiTheme="majorBidi" w:hAnsiTheme="majorBidi" w:cs="Times New Roman" w:hint="cs"/>
          <w:rtl/>
        </w:rPr>
        <w:t xml:space="preserve">הבתים </w:t>
      </w:r>
      <w:r>
        <w:rPr>
          <w:rFonts w:asciiTheme="majorBidi" w:hAnsiTheme="majorBidi" w:cs="Times New Roman" w:hint="cs"/>
          <w:rtl/>
        </w:rPr>
        <w:t>המופיע</w:t>
      </w:r>
      <w:r w:rsidR="004809EA">
        <w:rPr>
          <w:rFonts w:asciiTheme="majorBidi" w:hAnsiTheme="majorBidi" w:cs="Times New Roman" w:hint="cs"/>
          <w:rtl/>
        </w:rPr>
        <w:t>י</w:t>
      </w:r>
      <w:r>
        <w:rPr>
          <w:rFonts w:asciiTheme="majorBidi" w:hAnsiTheme="majorBidi" w:cs="Times New Roman" w:hint="cs"/>
          <w:rtl/>
        </w:rPr>
        <w:t>ם בתור של מספרים ב</w:t>
      </w:r>
      <w:r w:rsidR="004809EA">
        <w:rPr>
          <w:rFonts w:asciiTheme="majorBidi" w:hAnsiTheme="majorBidi" w:cs="Times New Roman" w:hint="cs"/>
          <w:rtl/>
        </w:rPr>
        <w:t>י</w:t>
      </w:r>
      <w:r>
        <w:rPr>
          <w:rFonts w:asciiTheme="majorBidi" w:hAnsiTheme="majorBidi" w:cs="Times New Roman" w:hint="cs"/>
          <w:rtl/>
        </w:rPr>
        <w:t xml:space="preserve">נאריים (פלט של הסעיף הקודם) </w:t>
      </w:r>
      <w:r w:rsidR="00095A5F">
        <w:rPr>
          <w:rFonts w:asciiTheme="majorBidi" w:hAnsiTheme="majorBidi" w:cs="Times New Roman" w:hint="cs"/>
          <w:rtl/>
        </w:rPr>
        <w:t xml:space="preserve">אך </w:t>
      </w:r>
      <w:r w:rsidR="00C57AD6">
        <w:rPr>
          <w:rFonts w:asciiTheme="majorBidi" w:hAnsiTheme="majorBidi" w:cs="Times New Roman" w:hint="cs"/>
          <w:rtl/>
        </w:rPr>
        <w:t xml:space="preserve">מכיוון שכל בית יכול להופיע מספר רב של פעמים על </w:t>
      </w:r>
      <w:r w:rsidR="004809EA">
        <w:rPr>
          <w:rFonts w:asciiTheme="majorBidi" w:hAnsiTheme="majorBidi" w:cs="Times New Roman" w:hint="cs"/>
          <w:rtl/>
        </w:rPr>
        <w:t xml:space="preserve">אוסף ערכי הבתים </w:t>
      </w:r>
      <w:r w:rsidR="00C57AD6">
        <w:rPr>
          <w:rFonts w:asciiTheme="majorBidi" w:hAnsiTheme="majorBidi" w:cs="Times New Roman" w:hint="cs"/>
          <w:rtl/>
        </w:rPr>
        <w:t xml:space="preserve">להיות </w:t>
      </w:r>
      <w:r w:rsidR="00095A5F">
        <w:rPr>
          <w:rFonts w:asciiTheme="majorBidi" w:hAnsiTheme="majorBidi" w:cs="Times New Roman" w:hint="cs"/>
          <w:rtl/>
        </w:rPr>
        <w:t>ללא כפילויות, ממשו את ה</w:t>
      </w:r>
      <w:r w:rsidR="00400FEF">
        <w:rPr>
          <w:rFonts w:asciiTheme="majorBidi" w:hAnsiTheme="majorBidi" w:cs="Times New Roman" w:hint="cs"/>
          <w:rtl/>
        </w:rPr>
        <w:t>שיטה</w:t>
      </w:r>
      <w:r w:rsidR="004809EA">
        <w:rPr>
          <w:rFonts w:asciiTheme="majorBidi" w:hAnsiTheme="majorBidi" w:cs="Times New Roman" w:hint="cs"/>
          <w:rtl/>
        </w:rPr>
        <w:t>:</w:t>
      </w:r>
    </w:p>
    <w:p w14:paraId="3EDB4AE1" w14:textId="77777777" w:rsidR="00B8219E" w:rsidRDefault="00B8219E" w:rsidP="004809EA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</w:p>
    <w:p w14:paraId="639F7CFD" w14:textId="4F0E94CD" w:rsidR="00C57AD6" w:rsidRDefault="00C57AD6" w:rsidP="00C57AD6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 w:rsidR="00A42C57">
        <w:rPr>
          <w:rFonts w:ascii="Courier New" w:hAnsi="Courier New" w:cs="Courier New"/>
          <w:b/>
          <w:iCs/>
          <w:color w:val="4472C4" w:themeColor="accent1"/>
        </w:rPr>
        <w:t>set</w:t>
      </w:r>
      <w:r w:rsidRPr="00C57AD6">
        <w:rPr>
          <w:rFonts w:ascii="Courier New" w:hAnsi="Courier New" w:cs="Courier New"/>
          <w:b/>
          <w:iCs/>
          <w:color w:val="4472C4" w:themeColor="accent1"/>
        </w:rPr>
        <w:t>_of_bytes</w:t>
      </w:r>
      <w:proofErr w:type="spellEnd"/>
      <w:r w:rsidRPr="00C57AD6">
        <w:rPr>
          <w:rFonts w:ascii="Courier New" w:hAnsi="Courier New" w:cs="Courier New"/>
          <w:b/>
          <w:iCs/>
          <w:color w:val="4472C4" w:themeColor="accent1"/>
        </w:rPr>
        <w:t xml:space="preserve">(self, </w:t>
      </w:r>
      <w:proofErr w:type="spellStart"/>
      <w:r w:rsidRPr="00C57AD6">
        <w:rPr>
          <w:rFonts w:ascii="Courier New" w:hAnsi="Courier New" w:cs="Courier New"/>
          <w:b/>
          <w:iCs/>
          <w:color w:val="4472C4" w:themeColor="accent1"/>
        </w:rPr>
        <w:t>q_of_nums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30668EBA" w14:textId="3C9425AF" w:rsidR="00C57AD6" w:rsidRPr="00907DCA" w:rsidRDefault="00C57AD6" w:rsidP="00C57AD6">
      <w:pPr>
        <w:pBdr>
          <w:top w:val="nil"/>
          <w:left w:val="nil"/>
          <w:bottom w:val="nil"/>
          <w:right w:val="nil"/>
          <w:between w:val="nil"/>
        </w:pBdr>
        <w:rPr>
          <w:rFonts w:ascii="Courier New" w:hAnsi="Courier New" w:cs="Courier New"/>
          <w:b/>
          <w:iCs/>
          <w:color w:val="4472C4" w:themeColor="accent1"/>
          <w:rtl/>
        </w:rPr>
      </w:pPr>
    </w:p>
    <w:p w14:paraId="788AE0AE" w14:textId="34D5FB26" w:rsidR="00C57AD6" w:rsidRDefault="00C57AD6" w:rsidP="00C57AD6">
      <w:pPr>
        <w:rPr>
          <w:rFonts w:asciiTheme="majorBidi" w:hAnsiTheme="majorBidi" w:cstheme="majorBidi"/>
          <w:rtl/>
        </w:rPr>
      </w:pPr>
      <w:r w:rsidRPr="00C57AD6">
        <w:rPr>
          <w:rFonts w:asciiTheme="majorBidi" w:hAnsiTheme="majorBidi" w:cstheme="majorBidi" w:hint="cs"/>
          <w:rtl/>
        </w:rPr>
        <w:t xml:space="preserve">המקבלת תור מספרים בינאריים ומחזירה </w:t>
      </w:r>
      <w:r w:rsidR="004809EA">
        <w:rPr>
          <w:rFonts w:asciiTheme="majorBidi" w:hAnsiTheme="majorBidi" w:cstheme="majorBidi"/>
        </w:rPr>
        <w:t>set</w:t>
      </w:r>
      <w:r w:rsidR="004809EA">
        <w:rPr>
          <w:rFonts w:asciiTheme="majorBidi" w:hAnsiTheme="majorBidi" w:cstheme="majorBidi" w:hint="cs"/>
          <w:rtl/>
        </w:rPr>
        <w:t xml:space="preserve"> של ערכי </w:t>
      </w:r>
      <w:r w:rsidRPr="00C57AD6">
        <w:rPr>
          <w:rFonts w:asciiTheme="majorBidi" w:hAnsiTheme="majorBidi" w:cstheme="majorBidi" w:hint="cs"/>
          <w:rtl/>
        </w:rPr>
        <w:t>בתים ללא כפיל</w:t>
      </w:r>
      <w:r w:rsidR="006233DC">
        <w:rPr>
          <w:rFonts w:asciiTheme="majorBidi" w:hAnsiTheme="majorBidi" w:cstheme="majorBidi" w:hint="cs"/>
          <w:rtl/>
        </w:rPr>
        <w:t>ו</w:t>
      </w:r>
      <w:r w:rsidRPr="00C57AD6">
        <w:rPr>
          <w:rFonts w:asciiTheme="majorBidi" w:hAnsiTheme="majorBidi" w:cstheme="majorBidi" w:hint="cs"/>
          <w:rtl/>
        </w:rPr>
        <w:t xml:space="preserve">יות תוך </w:t>
      </w:r>
      <w:r w:rsidRPr="006233DC">
        <w:rPr>
          <w:rFonts w:asciiTheme="majorBidi" w:hAnsiTheme="majorBidi" w:cstheme="majorBidi" w:hint="cs"/>
          <w:b/>
          <w:bCs/>
          <w:rtl/>
        </w:rPr>
        <w:t xml:space="preserve">שימוש במבנה נתונים מסוג תור </w:t>
      </w:r>
      <w:r w:rsidR="004809EA">
        <w:rPr>
          <w:rFonts w:asciiTheme="majorBidi" w:hAnsiTheme="majorBidi" w:cstheme="majorBidi" w:hint="cs"/>
          <w:b/>
          <w:bCs/>
          <w:rtl/>
        </w:rPr>
        <w:t xml:space="preserve">ו </w:t>
      </w:r>
      <w:r w:rsidR="004809EA">
        <w:rPr>
          <w:rFonts w:asciiTheme="majorBidi" w:hAnsiTheme="majorBidi" w:cstheme="majorBidi"/>
          <w:b/>
          <w:bCs/>
          <w:rtl/>
        </w:rPr>
        <w:t>–</w:t>
      </w:r>
      <w:r w:rsidR="004809EA">
        <w:rPr>
          <w:rFonts w:asciiTheme="majorBidi" w:hAnsiTheme="majorBidi" w:cstheme="majorBidi" w:hint="cs"/>
          <w:b/>
          <w:bCs/>
          <w:rtl/>
        </w:rPr>
        <w:t xml:space="preserve"> </w:t>
      </w:r>
      <w:r w:rsidR="004809EA">
        <w:rPr>
          <w:rFonts w:asciiTheme="majorBidi" w:hAnsiTheme="majorBidi" w:cstheme="majorBidi"/>
          <w:b/>
          <w:bCs/>
        </w:rPr>
        <w:t>s</w:t>
      </w:r>
      <w:r w:rsidR="00A42C57">
        <w:rPr>
          <w:rFonts w:asciiTheme="majorBidi" w:hAnsiTheme="majorBidi" w:cstheme="majorBidi"/>
          <w:b/>
          <w:bCs/>
        </w:rPr>
        <w:t>e</w:t>
      </w:r>
      <w:r w:rsidR="004809EA">
        <w:rPr>
          <w:rFonts w:asciiTheme="majorBidi" w:hAnsiTheme="majorBidi" w:cstheme="majorBidi"/>
          <w:b/>
          <w:bCs/>
        </w:rPr>
        <w:t>t</w:t>
      </w:r>
      <w:r w:rsidR="004809EA">
        <w:rPr>
          <w:rFonts w:asciiTheme="majorBidi" w:hAnsiTheme="majorBidi" w:cstheme="majorBidi" w:hint="cs"/>
          <w:b/>
          <w:bCs/>
          <w:rtl/>
        </w:rPr>
        <w:t xml:space="preserve"> </w:t>
      </w:r>
      <w:r w:rsidRPr="006233DC">
        <w:rPr>
          <w:rFonts w:asciiTheme="majorBidi" w:hAnsiTheme="majorBidi" w:cstheme="majorBidi" w:hint="cs"/>
          <w:b/>
          <w:bCs/>
          <w:rtl/>
        </w:rPr>
        <w:t>בלבד</w:t>
      </w:r>
      <w:r w:rsidRPr="00C57AD6">
        <w:rPr>
          <w:rFonts w:asciiTheme="majorBidi" w:hAnsiTheme="majorBidi" w:cstheme="majorBidi" w:hint="cs"/>
          <w:rtl/>
        </w:rPr>
        <w:t>.</w:t>
      </w:r>
    </w:p>
    <w:p w14:paraId="59EE08D7" w14:textId="7F0FDA79" w:rsidR="00C57AD6" w:rsidRPr="005E4F5D" w:rsidRDefault="00C57AD6" w:rsidP="00C57AD6">
      <w:pPr>
        <w:rPr>
          <w:rFonts w:asciiTheme="majorBidi" w:hAnsiTheme="majorBidi" w:cstheme="majorBidi"/>
          <w:u w:val="single"/>
          <w:rtl/>
        </w:rPr>
      </w:pPr>
      <w:r>
        <w:rPr>
          <w:rFonts w:asciiTheme="majorBidi" w:hAnsiTheme="majorBidi" w:cstheme="majorBidi" w:hint="cs"/>
          <w:u w:val="single"/>
          <w:rtl/>
        </w:rPr>
        <w:t>ק</w:t>
      </w:r>
      <w:r w:rsidRPr="005E4F5D">
        <w:rPr>
          <w:rFonts w:asciiTheme="majorBidi" w:hAnsiTheme="majorBidi" w:cstheme="majorBidi"/>
          <w:u w:val="single"/>
          <w:rtl/>
        </w:rPr>
        <w:t>לט:</w:t>
      </w:r>
    </w:p>
    <w:p w14:paraId="02DA6D33" w14:textId="2976BADA" w:rsidR="00C57AD6" w:rsidRDefault="00C57AD6" w:rsidP="007E47C2">
      <w:pPr>
        <w:pStyle w:val="a4"/>
        <w:numPr>
          <w:ilvl w:val="0"/>
          <w:numId w:val="9"/>
        </w:numPr>
        <w:rPr>
          <w:rFonts w:asciiTheme="majorBidi" w:hAnsiTheme="majorBidi" w:cstheme="majorBidi"/>
          <w:color w:val="000000"/>
        </w:rPr>
      </w:pPr>
      <w:r w:rsidRPr="009B143D">
        <w:rPr>
          <w:rFonts w:asciiTheme="majorBidi" w:hAnsiTheme="majorBidi" w:cstheme="majorBidi"/>
          <w:b/>
          <w:color w:val="000000"/>
        </w:rPr>
        <w:t>[</w:t>
      </w:r>
      <w:r>
        <w:rPr>
          <w:rFonts w:asciiTheme="majorBidi" w:hAnsiTheme="majorBidi" w:cstheme="majorBidi"/>
          <w:b/>
          <w:color w:val="000000"/>
        </w:rPr>
        <w:t>Queue</w:t>
      </w:r>
      <w:r w:rsidR="00861A14">
        <w:rPr>
          <w:rFonts w:asciiTheme="majorBidi" w:hAnsiTheme="majorBidi" w:cstheme="majorBidi"/>
          <w:b/>
          <w:color w:val="000000"/>
        </w:rPr>
        <w:t>[</w:t>
      </w:r>
      <w:proofErr w:type="spellStart"/>
      <w:r w:rsidR="00861A14">
        <w:rPr>
          <w:rFonts w:asciiTheme="majorBidi" w:hAnsiTheme="majorBidi" w:cstheme="majorBidi"/>
          <w:b/>
          <w:color w:val="000000"/>
        </w:rPr>
        <w:t>LinkedListBinaryNum</w:t>
      </w:r>
      <w:proofErr w:type="spellEnd"/>
      <w:r w:rsidR="00861A14">
        <w:rPr>
          <w:rFonts w:asciiTheme="majorBidi" w:hAnsiTheme="majorBidi" w:cstheme="majorBidi"/>
          <w:b/>
          <w:color w:val="000000"/>
        </w:rPr>
        <w:t>]</w:t>
      </w:r>
      <w:r w:rsidRPr="009B143D">
        <w:rPr>
          <w:rFonts w:asciiTheme="majorBidi" w:hAnsiTheme="majorBidi" w:cstheme="majorBidi"/>
          <w:b/>
          <w:color w:val="000000"/>
        </w:rPr>
        <w:t>]</w:t>
      </w:r>
      <w:r>
        <w:rPr>
          <w:rFonts w:asciiTheme="majorBidi" w:hAnsiTheme="majorBidi" w:cstheme="majorBidi"/>
          <w:b/>
          <w:color w:val="000000"/>
        </w:rPr>
        <w:t xml:space="preserve"> </w:t>
      </w:r>
      <w:proofErr w:type="spellStart"/>
      <w:r w:rsidRPr="00C57AD6">
        <w:rPr>
          <w:rFonts w:ascii="Courier New" w:hAnsi="Courier New" w:cs="Courier New"/>
          <w:b/>
          <w:iCs/>
          <w:color w:val="000000"/>
        </w:rPr>
        <w:t>q_of_nums</w:t>
      </w:r>
      <w:proofErr w:type="spellEnd"/>
      <w:r w:rsidR="006F4E4F">
        <w:rPr>
          <w:rFonts w:asciiTheme="majorBidi" w:hAnsiTheme="majorBidi" w:cstheme="majorBidi" w:hint="cs"/>
          <w:color w:val="000000"/>
          <w:rtl/>
        </w:rPr>
        <w:t xml:space="preserve"> תור המכיל מספרים בינאריים כפי שתואר בסעיף הקודם</w:t>
      </w:r>
      <w:r w:rsidRPr="009B143D">
        <w:rPr>
          <w:rFonts w:asciiTheme="majorBidi" w:hAnsiTheme="majorBidi" w:cstheme="majorBidi" w:hint="cs"/>
          <w:color w:val="000000"/>
          <w:rtl/>
        </w:rPr>
        <w:t>.</w:t>
      </w:r>
    </w:p>
    <w:p w14:paraId="47D0182D" w14:textId="77777777" w:rsidR="00C57AD6" w:rsidRPr="005E4F5D" w:rsidRDefault="00C57AD6" w:rsidP="00C57AD6">
      <w:pPr>
        <w:rPr>
          <w:rFonts w:asciiTheme="majorBidi" w:hAnsiTheme="majorBidi" w:cstheme="majorBidi"/>
          <w:u w:val="single"/>
          <w:rtl/>
        </w:rPr>
      </w:pPr>
      <w:r w:rsidRPr="005E4F5D">
        <w:rPr>
          <w:rFonts w:asciiTheme="majorBidi" w:hAnsiTheme="majorBidi" w:cstheme="majorBidi"/>
          <w:u w:val="single"/>
          <w:rtl/>
        </w:rPr>
        <w:t>פלט:</w:t>
      </w:r>
    </w:p>
    <w:p w14:paraId="153C62D9" w14:textId="6F6F5908" w:rsidR="00C57AD6" w:rsidRDefault="00C57AD6" w:rsidP="007E47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  <w:r w:rsidRPr="00F62B70">
        <w:rPr>
          <w:rFonts w:asciiTheme="majorBidi" w:hAnsiTheme="majorBidi" w:cstheme="majorBidi"/>
          <w:b/>
          <w:color w:val="000000"/>
        </w:rPr>
        <w:t>[</w:t>
      </w:r>
      <w:r w:rsidR="00B8219E">
        <w:rPr>
          <w:rFonts w:asciiTheme="majorBidi" w:hAnsiTheme="majorBidi" w:cstheme="majorBidi"/>
          <w:b/>
          <w:color w:val="000000"/>
        </w:rPr>
        <w:t>s</w:t>
      </w:r>
      <w:r w:rsidR="004809EA">
        <w:rPr>
          <w:rFonts w:asciiTheme="majorBidi" w:hAnsiTheme="majorBidi" w:cstheme="majorBidi"/>
          <w:b/>
          <w:color w:val="000000"/>
        </w:rPr>
        <w:t>et</w:t>
      </w:r>
      <w:r w:rsidRPr="00F62B70">
        <w:rPr>
          <w:rFonts w:asciiTheme="majorBidi" w:hAnsiTheme="majorBidi" w:cstheme="majorBidi"/>
          <w:b/>
          <w:color w:val="000000"/>
        </w:rPr>
        <w:t>]</w:t>
      </w:r>
      <w:r w:rsidR="006F2185">
        <w:rPr>
          <w:rFonts w:asciiTheme="majorBidi" w:hAnsiTheme="majorBidi" w:cstheme="majorBidi" w:hint="cs"/>
          <w:color w:val="000000"/>
          <w:rtl/>
        </w:rPr>
        <w:t xml:space="preserve"> </w:t>
      </w:r>
      <w:r w:rsidR="004809EA">
        <w:rPr>
          <w:rFonts w:asciiTheme="majorBidi" w:hAnsiTheme="majorBidi" w:cstheme="majorBidi" w:hint="cs"/>
          <w:color w:val="000000"/>
          <w:rtl/>
        </w:rPr>
        <w:t>סט</w:t>
      </w:r>
      <w:r w:rsidR="006F4E4F">
        <w:rPr>
          <w:rFonts w:asciiTheme="majorBidi" w:hAnsiTheme="majorBidi" w:cstheme="majorBidi" w:hint="cs"/>
          <w:color w:val="000000"/>
          <w:rtl/>
        </w:rPr>
        <w:t xml:space="preserve"> של </w:t>
      </w:r>
      <w:r w:rsidR="004809EA">
        <w:rPr>
          <w:rFonts w:asciiTheme="majorBidi" w:hAnsiTheme="majorBidi" w:cstheme="majorBidi" w:hint="cs"/>
          <w:color w:val="000000"/>
          <w:rtl/>
        </w:rPr>
        <w:t xml:space="preserve">ערכי </w:t>
      </w:r>
      <w:r w:rsidR="006F4E4F">
        <w:rPr>
          <w:rFonts w:asciiTheme="majorBidi" w:hAnsiTheme="majorBidi" w:cstheme="majorBidi" w:hint="cs"/>
          <w:color w:val="000000"/>
          <w:rtl/>
        </w:rPr>
        <w:t>בתים מהמספרים הבינא</w:t>
      </w:r>
      <w:r w:rsidR="00CA0553">
        <w:rPr>
          <w:rFonts w:asciiTheme="majorBidi" w:hAnsiTheme="majorBidi" w:cstheme="majorBidi" w:hint="cs"/>
          <w:color w:val="000000"/>
          <w:rtl/>
        </w:rPr>
        <w:t>ר</w:t>
      </w:r>
      <w:r w:rsidR="006F4E4F">
        <w:rPr>
          <w:rFonts w:asciiTheme="majorBidi" w:hAnsiTheme="majorBidi" w:cstheme="majorBidi" w:hint="cs"/>
          <w:color w:val="000000"/>
          <w:rtl/>
        </w:rPr>
        <w:t>יים</w:t>
      </w:r>
      <w:r w:rsidR="00CA0553">
        <w:rPr>
          <w:rFonts w:asciiTheme="majorBidi" w:hAnsiTheme="majorBidi" w:cstheme="majorBidi" w:hint="cs"/>
          <w:color w:val="000000"/>
          <w:rtl/>
        </w:rPr>
        <w:t>.</w:t>
      </w:r>
      <w:r w:rsidR="006F2185">
        <w:rPr>
          <w:rFonts w:asciiTheme="majorBidi" w:hAnsiTheme="majorBidi" w:cstheme="majorBidi" w:hint="cs"/>
          <w:rtl/>
        </w:rPr>
        <w:t xml:space="preserve"> </w:t>
      </w:r>
    </w:p>
    <w:p w14:paraId="51400B13" w14:textId="218B1588" w:rsidR="006F2185" w:rsidRDefault="006F2185" w:rsidP="006F2185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u w:val="single"/>
          <w:rtl/>
        </w:rPr>
      </w:pPr>
      <w:r w:rsidRPr="006F2185">
        <w:rPr>
          <w:rFonts w:asciiTheme="majorBidi" w:hAnsiTheme="majorBidi" w:cstheme="majorBidi" w:hint="cs"/>
          <w:u w:val="single"/>
          <w:rtl/>
        </w:rPr>
        <w:t>הנחיות:</w:t>
      </w:r>
    </w:p>
    <w:p w14:paraId="3E45DC7B" w14:textId="5FE38450" w:rsidR="006F2185" w:rsidRPr="00FE5427" w:rsidRDefault="006F2185" w:rsidP="00FE5427">
      <w:pPr>
        <w:pStyle w:val="a4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b/>
          <w:bCs/>
          <w:rtl/>
        </w:rPr>
      </w:pPr>
      <w:r w:rsidRPr="00FE5427">
        <w:rPr>
          <w:rFonts w:asciiTheme="majorBidi" w:hAnsiTheme="majorBidi" w:cstheme="majorBidi" w:hint="cs"/>
          <w:b/>
          <w:bCs/>
          <w:rtl/>
        </w:rPr>
        <w:t>אין משמעות לסדר הבתים המוחזרים ב</w:t>
      </w:r>
      <w:r w:rsidR="00CA0553" w:rsidRPr="00FE5427">
        <w:rPr>
          <w:rFonts w:asciiTheme="majorBidi" w:hAnsiTheme="majorBidi" w:cstheme="majorBidi" w:hint="cs"/>
          <w:b/>
          <w:bCs/>
          <w:rtl/>
        </w:rPr>
        <w:t>סט</w:t>
      </w:r>
      <w:r w:rsidRPr="00FE5427">
        <w:rPr>
          <w:rFonts w:asciiTheme="majorBidi" w:hAnsiTheme="majorBidi" w:cstheme="majorBidi" w:hint="cs"/>
          <w:b/>
          <w:bCs/>
          <w:rtl/>
        </w:rPr>
        <w:t>.</w:t>
      </w:r>
    </w:p>
    <w:p w14:paraId="04033958" w14:textId="36437985" w:rsidR="004809EA" w:rsidRPr="00FE5427" w:rsidRDefault="004809EA" w:rsidP="00FE5427">
      <w:pPr>
        <w:pStyle w:val="a4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  <w:r w:rsidRPr="00FE5427">
        <w:rPr>
          <w:rFonts w:asciiTheme="majorBidi" w:hAnsiTheme="majorBidi" w:cstheme="majorBidi" w:hint="cs"/>
          <w:rtl/>
        </w:rPr>
        <w:t xml:space="preserve">ניתן ליצור אובייקטים נוספים מסוג תור </w:t>
      </w:r>
      <w:r w:rsidR="00A42C57" w:rsidRPr="00FE5427">
        <w:rPr>
          <w:rFonts w:asciiTheme="majorBidi" w:hAnsiTheme="majorBidi" w:cstheme="majorBidi"/>
          <w:rtl/>
        </w:rPr>
        <w:t>–</w:t>
      </w:r>
      <w:r w:rsidR="00A42C57" w:rsidRPr="00FE5427">
        <w:rPr>
          <w:rFonts w:asciiTheme="majorBidi" w:hAnsiTheme="majorBidi" w:cstheme="majorBidi" w:hint="cs"/>
          <w:rtl/>
        </w:rPr>
        <w:t xml:space="preserve"> בלבד - </w:t>
      </w:r>
      <w:r w:rsidRPr="00FE5427">
        <w:rPr>
          <w:rFonts w:asciiTheme="majorBidi" w:hAnsiTheme="majorBidi" w:cstheme="majorBidi" w:hint="cs"/>
          <w:rtl/>
        </w:rPr>
        <w:t>אם אתם מוצאים לנכון</w:t>
      </w:r>
      <w:r w:rsidR="00CA0553" w:rsidRPr="00FE5427">
        <w:rPr>
          <w:rFonts w:asciiTheme="majorBidi" w:hAnsiTheme="majorBidi" w:cstheme="majorBidi" w:hint="cs"/>
          <w:rtl/>
        </w:rPr>
        <w:t>.</w:t>
      </w:r>
    </w:p>
    <w:p w14:paraId="7EC2EE5F" w14:textId="2A022A3F" w:rsidR="00CB677E" w:rsidRDefault="00CB677E" w:rsidP="00CB677E">
      <w:pPr>
        <w:pBdr>
          <w:top w:val="nil"/>
          <w:left w:val="nil"/>
          <w:bottom w:val="nil"/>
          <w:right w:val="nil"/>
          <w:between w:val="nil"/>
        </w:pBdr>
        <w:bidi w:val="0"/>
        <w:ind w:left="360"/>
        <w:rPr>
          <w:rFonts w:asciiTheme="majorBidi" w:hAnsiTheme="majorBidi" w:cstheme="majorBidi"/>
          <w:u w:val="single"/>
        </w:rPr>
      </w:pPr>
    </w:p>
    <w:p w14:paraId="4E5F255C" w14:textId="77777777" w:rsidR="008942D4" w:rsidRPr="00C65A34" w:rsidRDefault="008942D4" w:rsidP="008942D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לדוגמא עבור הקובץ המצורף והרצת הקוד הבא:</w:t>
      </w:r>
    </w:p>
    <w:p w14:paraId="1595FD9E" w14:textId="77777777" w:rsidR="00B8219E" w:rsidRPr="00B8219E" w:rsidRDefault="00B8219E" w:rsidP="00B8219E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 w:rsidRPr="00B8219E">
        <w:rPr>
          <w:rFonts w:asciiTheme="majorBidi" w:hAnsiTheme="majorBidi" w:cstheme="majorBidi"/>
        </w:rPr>
        <w:t xml:space="preserve">q = </w:t>
      </w:r>
      <w:proofErr w:type="spellStart"/>
      <w:r w:rsidRPr="00B8219E">
        <w:rPr>
          <w:rFonts w:asciiTheme="majorBidi" w:hAnsiTheme="majorBidi" w:cstheme="majorBidi"/>
        </w:rPr>
        <w:t>nm.queue_from_file</w:t>
      </w:r>
      <w:proofErr w:type="spellEnd"/>
      <w:r w:rsidRPr="00B8219E">
        <w:rPr>
          <w:rFonts w:asciiTheme="majorBidi" w:hAnsiTheme="majorBidi" w:cstheme="majorBidi"/>
        </w:rPr>
        <w:t>()</w:t>
      </w:r>
      <w:r w:rsidRPr="00B8219E">
        <w:rPr>
          <w:rFonts w:asciiTheme="majorBidi" w:hAnsiTheme="majorBidi" w:cstheme="majorBidi"/>
        </w:rPr>
        <w:br/>
      </w:r>
      <w:proofErr w:type="spellStart"/>
      <w:r w:rsidRPr="00B8219E">
        <w:rPr>
          <w:rFonts w:asciiTheme="majorBidi" w:hAnsiTheme="majorBidi" w:cstheme="majorBidi"/>
        </w:rPr>
        <w:t>q.enqueue</w:t>
      </w:r>
      <w:proofErr w:type="spellEnd"/>
      <w:r w:rsidRPr="00B8219E">
        <w:rPr>
          <w:rFonts w:asciiTheme="majorBidi" w:hAnsiTheme="majorBidi" w:cstheme="majorBidi"/>
        </w:rPr>
        <w:t>(</w:t>
      </w:r>
      <w:proofErr w:type="spellStart"/>
      <w:r w:rsidRPr="00B8219E">
        <w:rPr>
          <w:rFonts w:asciiTheme="majorBidi" w:hAnsiTheme="majorBidi" w:cstheme="majorBidi"/>
        </w:rPr>
        <w:t>LinkedListBinaryNum</w:t>
      </w:r>
      <w:proofErr w:type="spellEnd"/>
      <w:r w:rsidRPr="00B8219E">
        <w:rPr>
          <w:rFonts w:asciiTheme="majorBidi" w:hAnsiTheme="majorBidi" w:cstheme="majorBidi"/>
        </w:rPr>
        <w:t>(17))</w:t>
      </w:r>
      <w:r w:rsidRPr="00B8219E">
        <w:rPr>
          <w:rFonts w:asciiTheme="majorBidi" w:hAnsiTheme="majorBidi" w:cstheme="majorBidi"/>
        </w:rPr>
        <w:br/>
      </w:r>
      <w:proofErr w:type="spellStart"/>
      <w:r w:rsidRPr="00B8219E">
        <w:rPr>
          <w:rFonts w:asciiTheme="majorBidi" w:hAnsiTheme="majorBidi" w:cstheme="majorBidi"/>
        </w:rPr>
        <w:t>q.enqueue</w:t>
      </w:r>
      <w:proofErr w:type="spellEnd"/>
      <w:r w:rsidRPr="00B8219E">
        <w:rPr>
          <w:rFonts w:asciiTheme="majorBidi" w:hAnsiTheme="majorBidi" w:cstheme="majorBidi"/>
        </w:rPr>
        <w:t>(</w:t>
      </w:r>
      <w:proofErr w:type="spellStart"/>
      <w:r w:rsidRPr="00B8219E">
        <w:rPr>
          <w:rFonts w:asciiTheme="majorBidi" w:hAnsiTheme="majorBidi" w:cstheme="majorBidi"/>
        </w:rPr>
        <w:t>LinkedListBinaryNum</w:t>
      </w:r>
      <w:proofErr w:type="spellEnd"/>
      <w:r w:rsidRPr="00B8219E">
        <w:rPr>
          <w:rFonts w:asciiTheme="majorBidi" w:hAnsiTheme="majorBidi" w:cstheme="majorBidi"/>
        </w:rPr>
        <w:t>(3))</w:t>
      </w:r>
      <w:r w:rsidRPr="00B8219E">
        <w:rPr>
          <w:rFonts w:asciiTheme="majorBidi" w:hAnsiTheme="majorBidi" w:cstheme="majorBidi"/>
        </w:rPr>
        <w:br/>
      </w:r>
      <w:proofErr w:type="spellStart"/>
      <w:r w:rsidRPr="00B8219E">
        <w:rPr>
          <w:rFonts w:asciiTheme="majorBidi" w:hAnsiTheme="majorBidi" w:cstheme="majorBidi"/>
        </w:rPr>
        <w:t>bytes_set</w:t>
      </w:r>
      <w:proofErr w:type="spellEnd"/>
      <w:r w:rsidRPr="00B8219E">
        <w:rPr>
          <w:rFonts w:asciiTheme="majorBidi" w:hAnsiTheme="majorBidi" w:cstheme="majorBidi"/>
        </w:rPr>
        <w:t xml:space="preserve"> = </w:t>
      </w:r>
      <w:proofErr w:type="spellStart"/>
      <w:r w:rsidRPr="00B8219E">
        <w:rPr>
          <w:rFonts w:asciiTheme="majorBidi" w:hAnsiTheme="majorBidi" w:cstheme="majorBidi"/>
        </w:rPr>
        <w:t>nm.set_of_bytes</w:t>
      </w:r>
      <w:proofErr w:type="spellEnd"/>
      <w:r w:rsidRPr="00B8219E">
        <w:rPr>
          <w:rFonts w:asciiTheme="majorBidi" w:hAnsiTheme="majorBidi" w:cstheme="majorBidi"/>
        </w:rPr>
        <w:t>(q)</w:t>
      </w:r>
      <w:r w:rsidRPr="00B8219E">
        <w:rPr>
          <w:rFonts w:asciiTheme="majorBidi" w:hAnsiTheme="majorBidi" w:cstheme="majorBidi"/>
        </w:rPr>
        <w:br/>
        <w:t>print(</w:t>
      </w:r>
      <w:proofErr w:type="spellStart"/>
      <w:r w:rsidRPr="00B8219E">
        <w:rPr>
          <w:rFonts w:asciiTheme="majorBidi" w:hAnsiTheme="majorBidi" w:cstheme="majorBidi"/>
        </w:rPr>
        <w:t>isinstance</w:t>
      </w:r>
      <w:proofErr w:type="spellEnd"/>
      <w:r w:rsidRPr="00B8219E">
        <w:rPr>
          <w:rFonts w:asciiTheme="majorBidi" w:hAnsiTheme="majorBidi" w:cstheme="majorBidi"/>
        </w:rPr>
        <w:t>(</w:t>
      </w:r>
      <w:proofErr w:type="spellStart"/>
      <w:r w:rsidRPr="00B8219E">
        <w:rPr>
          <w:rFonts w:asciiTheme="majorBidi" w:hAnsiTheme="majorBidi" w:cstheme="majorBidi"/>
        </w:rPr>
        <w:t>bytes_set</w:t>
      </w:r>
      <w:proofErr w:type="spellEnd"/>
      <w:r w:rsidRPr="00B8219E">
        <w:rPr>
          <w:rFonts w:asciiTheme="majorBidi" w:hAnsiTheme="majorBidi" w:cstheme="majorBidi"/>
        </w:rPr>
        <w:t>, set))</w:t>
      </w:r>
      <w:r w:rsidRPr="00B8219E">
        <w:rPr>
          <w:rFonts w:asciiTheme="majorBidi" w:hAnsiTheme="majorBidi" w:cstheme="majorBidi"/>
        </w:rPr>
        <w:br/>
        <w:t>print(sorted(</w:t>
      </w:r>
      <w:proofErr w:type="spellStart"/>
      <w:r w:rsidRPr="00B8219E">
        <w:rPr>
          <w:rFonts w:asciiTheme="majorBidi" w:hAnsiTheme="majorBidi" w:cstheme="majorBidi"/>
        </w:rPr>
        <w:t>bytes_set</w:t>
      </w:r>
      <w:proofErr w:type="spellEnd"/>
      <w:r w:rsidRPr="00B8219E">
        <w:rPr>
          <w:rFonts w:asciiTheme="majorBidi" w:hAnsiTheme="majorBidi" w:cstheme="majorBidi"/>
        </w:rPr>
        <w:t>))</w:t>
      </w:r>
    </w:p>
    <w:p w14:paraId="4C624456" w14:textId="77777777" w:rsidR="008942D4" w:rsidRPr="00C65A34" w:rsidRDefault="008942D4" w:rsidP="008942D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יודפס:</w:t>
      </w:r>
    </w:p>
    <w:p w14:paraId="19ABFC24" w14:textId="0F9C22A2" w:rsidR="00B8219E" w:rsidRDefault="00B8219E" w:rsidP="00EA491F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</w:rPr>
      </w:pPr>
      <w:r>
        <w:rPr>
          <w:rFonts w:asciiTheme="majorBidi" w:hAnsiTheme="majorBidi" w:cs="Times New Roman"/>
        </w:rPr>
        <w:t>True</w:t>
      </w:r>
    </w:p>
    <w:p w14:paraId="2B018936" w14:textId="3CF18C9B" w:rsidR="00FE2B71" w:rsidRDefault="0005460D" w:rsidP="00B8219E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  <w:rtl/>
        </w:rPr>
      </w:pPr>
      <w:r w:rsidRPr="0005460D">
        <w:rPr>
          <w:rFonts w:asciiTheme="majorBidi" w:hAnsiTheme="majorBidi" w:cs="Times New Roman"/>
        </w:rPr>
        <w:t xml:space="preserve">['00000000', '00000001', '00000011', '00000110', '00010001', '00010101', '00011110', '00100011', '00101101', '00110101', '01000001', '01011010', '01011011', '01100011', '01101011', '01111110', '10000101', '10000111', '10010100', '10100010', '11000011', '11000101', '11010111', '11111000', '11111010'] </w:t>
      </w:r>
    </w:p>
    <w:p w14:paraId="7FFDD28C" w14:textId="40B344FB" w:rsidR="00FE2B71" w:rsidRDefault="00FE2B71" w:rsidP="00FE2B7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386A2F98" w14:textId="77777777" w:rsidR="00FE2B71" w:rsidRDefault="00FE2B71" w:rsidP="00FE2B7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2B6CCABC" w14:textId="77777777" w:rsidR="00B8219E" w:rsidRDefault="00B8219E" w:rsidP="00FE2B7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2E83E2BC" w14:textId="77777777" w:rsidR="00B8219E" w:rsidRDefault="00B8219E" w:rsidP="00FE2B7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1994B309" w14:textId="07AA6225" w:rsidR="00E832CA" w:rsidRDefault="006F4E4F" w:rsidP="00FE2B7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lastRenderedPageBreak/>
        <w:t>עבור בדיקה של מספרים עוקבים יש ליצור שיטה המחזירה עץ חיפוש בינארי המכיל את כל המספרים השלמים והחיוביים בקובץ</w:t>
      </w:r>
      <w:r w:rsidR="00FE2B71">
        <w:rPr>
          <w:rFonts w:asciiTheme="majorBidi" w:hAnsiTheme="majorBidi" w:cstheme="majorBidi" w:hint="cs"/>
          <w:rtl/>
        </w:rPr>
        <w:t xml:space="preserve">, לצורך כך מסופקת לכם מחלקת עץ חיפוש בינארי עם ה </w:t>
      </w:r>
      <w:r w:rsidR="00FE2B71">
        <w:rPr>
          <w:rFonts w:asciiTheme="majorBidi" w:hAnsiTheme="majorBidi" w:cstheme="majorBidi"/>
        </w:rPr>
        <w:t>API</w:t>
      </w:r>
      <w:r w:rsidR="00FE2B71">
        <w:rPr>
          <w:rFonts w:asciiTheme="majorBidi" w:hAnsiTheme="majorBidi" w:cstheme="majorBidi" w:hint="cs"/>
          <w:rtl/>
        </w:rPr>
        <w:t xml:space="preserve"> הבא:</w:t>
      </w:r>
    </w:p>
    <w:p w14:paraId="439C237A" w14:textId="584D6C3B" w:rsidR="00FE2B71" w:rsidRDefault="00FE2B71" w:rsidP="00DA382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53A63F4A" w14:textId="0395CC69" w:rsidR="0012605E" w:rsidRPr="004B1115" w:rsidRDefault="0012605E" w:rsidP="0012605E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  <w:b/>
          <w:bCs/>
        </w:rPr>
      </w:pPr>
      <w:proofErr w:type="spellStart"/>
      <w:r w:rsidRPr="004B1115">
        <w:rPr>
          <w:rFonts w:asciiTheme="majorBidi" w:hAnsiTheme="majorBidi" w:cstheme="majorBidi"/>
          <w:b/>
          <w:bCs/>
        </w:rPr>
        <w:t>TreeNode</w:t>
      </w:r>
      <w:proofErr w:type="spellEnd"/>
      <w:r w:rsidR="004B1115" w:rsidRPr="004B1115">
        <w:rPr>
          <w:rFonts w:asciiTheme="majorBidi" w:hAnsiTheme="majorBidi" w:cstheme="majorBidi"/>
          <w:b/>
          <w:bCs/>
        </w:rPr>
        <w:t xml:space="preserve"> – </w:t>
      </w:r>
      <w:r w:rsidR="004B1115" w:rsidRPr="004B1115">
        <w:rPr>
          <w:rFonts w:asciiTheme="majorBidi" w:hAnsiTheme="majorBidi" w:cstheme="majorBidi" w:hint="cs"/>
          <w:b/>
          <w:bCs/>
          <w:rtl/>
        </w:rPr>
        <w:t>מחלקת חוליית עץ חיפוש בינארי</w:t>
      </w:r>
    </w:p>
    <w:p w14:paraId="4020B5CD" w14:textId="395FD117" w:rsidR="00E832CA" w:rsidRDefault="004B1115" w:rsidP="007E47C2">
      <w:pPr>
        <w:pStyle w:val="a4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TreeNode</w:t>
      </w:r>
      <w:proofErr w:type="spellEnd"/>
      <w:r>
        <w:rPr>
          <w:rFonts w:asciiTheme="majorBidi" w:hAnsiTheme="majorBidi" w:cstheme="majorBidi"/>
        </w:rPr>
        <w:t xml:space="preserve">(key, </w:t>
      </w:r>
      <w:proofErr w:type="spellStart"/>
      <w:r>
        <w:rPr>
          <w:rFonts w:asciiTheme="majorBidi" w:hAnsiTheme="majorBidi" w:cstheme="majorBidi"/>
        </w:rPr>
        <w:t>val</w:t>
      </w:r>
      <w:proofErr w:type="spellEnd"/>
      <w:r>
        <w:rPr>
          <w:rFonts w:asciiTheme="majorBidi" w:hAnsiTheme="majorBidi" w:cstheme="majorBidi"/>
        </w:rPr>
        <w:t xml:space="preserve">) – </w:t>
      </w:r>
      <w:r>
        <w:rPr>
          <w:rFonts w:asciiTheme="majorBidi" w:hAnsiTheme="majorBidi" w:cstheme="majorBidi" w:hint="cs"/>
          <w:rtl/>
        </w:rPr>
        <w:t>בנאי חוליית עץ חיפוש בינארי המקבל מפתח וערך</w:t>
      </w:r>
    </w:p>
    <w:p w14:paraId="2D134DAB" w14:textId="149E101B" w:rsidR="004B1115" w:rsidRDefault="004B1115" w:rsidP="007E47C2">
      <w:pPr>
        <w:pStyle w:val="a4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</w:t>
      </w:r>
      <w:r w:rsidRPr="004B1115">
        <w:rPr>
          <w:rFonts w:asciiTheme="majorBidi" w:hAnsiTheme="majorBidi" w:cstheme="majorBidi"/>
        </w:rPr>
        <w:t>uccessor</w:t>
      </w:r>
      <w:r>
        <w:rPr>
          <w:rFonts w:asciiTheme="majorBidi" w:hAnsiTheme="majorBidi" w:cstheme="majorBidi"/>
        </w:rPr>
        <w:t xml:space="preserve"> – </w:t>
      </w:r>
      <w:r>
        <w:rPr>
          <w:rFonts w:asciiTheme="majorBidi" w:hAnsiTheme="majorBidi" w:cstheme="majorBidi" w:hint="cs"/>
          <w:rtl/>
        </w:rPr>
        <w:t>שיטה המחזירה את החולייה עם הערך הנמוך ביותר שגבוה מהחולייה הנוכחית</w:t>
      </w:r>
    </w:p>
    <w:p w14:paraId="0EDC8C11" w14:textId="77777777" w:rsidR="00B8219E" w:rsidRPr="00B8219E" w:rsidRDefault="00B8219E" w:rsidP="00B8219E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</w:p>
    <w:p w14:paraId="4EEEEDA3" w14:textId="781CD5B0" w:rsidR="004B1115" w:rsidRPr="004B1115" w:rsidRDefault="004B1115" w:rsidP="00DA3824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  <w:b/>
          <w:bCs/>
        </w:rPr>
      </w:pPr>
      <w:proofErr w:type="spellStart"/>
      <w:r w:rsidRPr="004B1115">
        <w:rPr>
          <w:rFonts w:asciiTheme="majorBidi" w:hAnsiTheme="majorBidi" w:cstheme="majorBidi"/>
          <w:b/>
          <w:bCs/>
        </w:rPr>
        <w:t>BinarySearchTree</w:t>
      </w:r>
      <w:proofErr w:type="spellEnd"/>
      <w:r w:rsidRPr="004B1115">
        <w:rPr>
          <w:rFonts w:asciiTheme="majorBidi" w:hAnsiTheme="majorBidi" w:cstheme="majorBidi"/>
          <w:b/>
          <w:bCs/>
        </w:rPr>
        <w:t xml:space="preserve"> – </w:t>
      </w:r>
      <w:r w:rsidRPr="004B1115">
        <w:rPr>
          <w:rFonts w:asciiTheme="majorBidi" w:hAnsiTheme="majorBidi" w:cstheme="majorBidi" w:hint="cs"/>
          <w:b/>
          <w:bCs/>
          <w:rtl/>
        </w:rPr>
        <w:t>מחלקת עץ חיפוש בינארי</w:t>
      </w:r>
    </w:p>
    <w:p w14:paraId="2AD962CE" w14:textId="15D5144D" w:rsidR="004B1115" w:rsidRDefault="004B1115" w:rsidP="007E47C2">
      <w:pPr>
        <w:pStyle w:val="a4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BinarySearchTree</w:t>
      </w:r>
      <w:proofErr w:type="spellEnd"/>
      <w:r>
        <w:rPr>
          <w:rFonts w:asciiTheme="majorBidi" w:hAnsiTheme="majorBidi" w:cstheme="majorBidi"/>
        </w:rPr>
        <w:t xml:space="preserve"> – </w:t>
      </w:r>
      <w:r>
        <w:rPr>
          <w:rFonts w:asciiTheme="majorBidi" w:hAnsiTheme="majorBidi" w:cstheme="majorBidi" w:hint="cs"/>
          <w:rtl/>
        </w:rPr>
        <w:t>בנאי היוצר עץ ריק</w:t>
      </w:r>
    </w:p>
    <w:p w14:paraId="2A78790F" w14:textId="4BA567A1" w:rsidR="004B1115" w:rsidRDefault="00DF0EAA" w:rsidP="007E47C2">
      <w:pPr>
        <w:pStyle w:val="a4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</w:t>
      </w:r>
      <w:r w:rsidR="004B1115">
        <w:rPr>
          <w:rFonts w:asciiTheme="majorBidi" w:hAnsiTheme="majorBidi" w:cstheme="majorBidi"/>
        </w:rPr>
        <w:t>nsert</w:t>
      </w:r>
      <w:r>
        <w:rPr>
          <w:rFonts w:asciiTheme="majorBidi" w:hAnsiTheme="majorBidi" w:cstheme="majorBidi"/>
        </w:rPr>
        <w:t xml:space="preserve">(key, </w:t>
      </w:r>
      <w:proofErr w:type="spellStart"/>
      <w:r>
        <w:rPr>
          <w:rFonts w:asciiTheme="majorBidi" w:hAnsiTheme="majorBidi" w:cstheme="majorBidi"/>
        </w:rPr>
        <w:t>val</w:t>
      </w:r>
      <w:proofErr w:type="spellEnd"/>
      <w:r>
        <w:rPr>
          <w:rFonts w:asciiTheme="majorBidi" w:hAnsiTheme="majorBidi" w:cstheme="majorBidi"/>
        </w:rPr>
        <w:t xml:space="preserve">) </w:t>
      </w:r>
      <w:r w:rsidR="004B1115">
        <w:rPr>
          <w:rFonts w:asciiTheme="majorBidi" w:hAnsiTheme="majorBidi" w:cstheme="majorBidi"/>
        </w:rPr>
        <w:t xml:space="preserve"> – </w:t>
      </w:r>
      <w:r w:rsidR="004B1115">
        <w:rPr>
          <w:rFonts w:asciiTheme="majorBidi" w:hAnsiTheme="majorBidi" w:cstheme="majorBidi" w:hint="cs"/>
          <w:rtl/>
        </w:rPr>
        <w:t>שיטה המקבלת מפתח וערך ומכניסה אותם לעץ</w:t>
      </w:r>
      <w:r>
        <w:rPr>
          <w:rFonts w:asciiTheme="majorBidi" w:hAnsiTheme="majorBidi" w:cstheme="majorBidi" w:hint="cs"/>
          <w:rtl/>
        </w:rPr>
        <w:t xml:space="preserve"> ממוינים ע"פ המפתח</w:t>
      </w:r>
      <w:r w:rsidR="004B1115">
        <w:rPr>
          <w:rFonts w:asciiTheme="majorBidi" w:hAnsiTheme="majorBidi" w:cstheme="majorBidi" w:hint="cs"/>
          <w:rtl/>
        </w:rPr>
        <w:t xml:space="preserve"> </w:t>
      </w:r>
    </w:p>
    <w:p w14:paraId="20BD5657" w14:textId="6813AFAB" w:rsidR="004B1115" w:rsidRDefault="00DF0EAA" w:rsidP="007E47C2">
      <w:pPr>
        <w:pStyle w:val="a4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inimum – </w:t>
      </w:r>
      <w:r>
        <w:rPr>
          <w:rFonts w:asciiTheme="majorBidi" w:hAnsiTheme="majorBidi" w:cstheme="majorBidi" w:hint="cs"/>
          <w:rtl/>
        </w:rPr>
        <w:t>שיטה המחזירה את החולייה של המפתח המינימלי בעץ</w:t>
      </w:r>
    </w:p>
    <w:p w14:paraId="5647144D" w14:textId="380C94DC" w:rsidR="00DF0EAA" w:rsidRDefault="00DF0EAA" w:rsidP="007E47C2">
      <w:pPr>
        <w:pStyle w:val="a4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>__</w:t>
      </w:r>
      <w:proofErr w:type="spellStart"/>
      <w:r>
        <w:rPr>
          <w:rFonts w:asciiTheme="majorBidi" w:hAnsiTheme="majorBidi" w:cstheme="majorBidi"/>
        </w:rPr>
        <w:t>iter</w:t>
      </w:r>
      <w:proofErr w:type="spellEnd"/>
      <w:r>
        <w:rPr>
          <w:rFonts w:asciiTheme="majorBidi" w:hAnsiTheme="majorBidi" w:cstheme="majorBidi"/>
        </w:rPr>
        <w:t xml:space="preserve">__ - </w:t>
      </w:r>
      <w:r>
        <w:rPr>
          <w:rFonts w:asciiTheme="majorBidi" w:hAnsiTheme="majorBidi" w:cstheme="majorBidi" w:hint="cs"/>
          <w:rtl/>
        </w:rPr>
        <w:t xml:space="preserve">שיטה המחזירה </w:t>
      </w:r>
      <w:proofErr w:type="spellStart"/>
      <w:r>
        <w:rPr>
          <w:rFonts w:asciiTheme="majorBidi" w:hAnsiTheme="majorBidi" w:cstheme="majorBidi" w:hint="cs"/>
          <w:rtl/>
        </w:rPr>
        <w:t>איטרטור</w:t>
      </w:r>
      <w:proofErr w:type="spellEnd"/>
      <w:r>
        <w:rPr>
          <w:rFonts w:asciiTheme="majorBidi" w:hAnsiTheme="majorBidi" w:cstheme="majorBidi" w:hint="cs"/>
          <w:rtl/>
        </w:rPr>
        <w:t xml:space="preserve"> למחלקה</w:t>
      </w:r>
    </w:p>
    <w:p w14:paraId="55B78E91" w14:textId="64385D23" w:rsidR="00DF0EAA" w:rsidRDefault="00DF0EAA" w:rsidP="007E47C2">
      <w:pPr>
        <w:pStyle w:val="a4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__next__ - </w:t>
      </w:r>
      <w:proofErr w:type="spellStart"/>
      <w:r>
        <w:rPr>
          <w:rFonts w:asciiTheme="majorBidi" w:hAnsiTheme="majorBidi" w:cstheme="majorBidi"/>
        </w:rPr>
        <w:t>in_order</w:t>
      </w:r>
      <w:proofErr w:type="spellEnd"/>
      <w:r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 w:hint="cs"/>
          <w:rtl/>
        </w:rPr>
        <w:t xml:space="preserve">שיטה המחזירה את האיבר הבא לפי </w:t>
      </w:r>
    </w:p>
    <w:p w14:paraId="798DE97E" w14:textId="3786D5D7" w:rsidR="00DF0EAA" w:rsidRPr="004B1115" w:rsidRDefault="00DF0EAA" w:rsidP="007E47C2">
      <w:pPr>
        <w:pStyle w:val="a4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>__</w:t>
      </w:r>
      <w:proofErr w:type="spellStart"/>
      <w:r>
        <w:rPr>
          <w:rFonts w:asciiTheme="majorBidi" w:hAnsiTheme="majorBidi" w:cstheme="majorBidi"/>
        </w:rPr>
        <w:t>repr</w:t>
      </w:r>
      <w:proofErr w:type="spellEnd"/>
      <w:r>
        <w:rPr>
          <w:rFonts w:asciiTheme="majorBidi" w:hAnsiTheme="majorBidi" w:cstheme="majorBidi"/>
        </w:rPr>
        <w:t>__ -</w:t>
      </w:r>
      <w:r w:rsidR="00B538C4">
        <w:rPr>
          <w:rFonts w:asciiTheme="majorBidi" w:hAnsiTheme="majorBidi" w:cstheme="majorBidi"/>
        </w:rPr>
        <w:t xml:space="preserve"> </w:t>
      </w:r>
      <w:proofErr w:type="spellStart"/>
      <w:r w:rsidR="00B538C4">
        <w:rPr>
          <w:rFonts w:asciiTheme="majorBidi" w:hAnsiTheme="majorBidi" w:cstheme="majorBidi"/>
        </w:rPr>
        <w:t>in_order</w:t>
      </w:r>
      <w:proofErr w:type="spellEnd"/>
      <w:r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 w:hint="cs"/>
          <w:rtl/>
        </w:rPr>
        <w:t xml:space="preserve"> שיטה המחזירה מחרוזת המייצגת את העץ</w:t>
      </w:r>
      <w:r w:rsidR="00B538C4">
        <w:rPr>
          <w:rFonts w:asciiTheme="majorBidi" w:hAnsiTheme="majorBidi" w:cstheme="majorBidi" w:hint="cs"/>
          <w:rtl/>
        </w:rPr>
        <w:t xml:space="preserve">, לפי </w:t>
      </w:r>
    </w:p>
    <w:p w14:paraId="5C1D69B3" w14:textId="77777777" w:rsidR="00B8219E" w:rsidRDefault="00B8219E" w:rsidP="00E72AA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120E7B31" w14:textId="44390FBC" w:rsidR="006D6F6D" w:rsidRDefault="006D6F6D" w:rsidP="00E72AA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>ממשו את השיטה:</w:t>
      </w:r>
    </w:p>
    <w:p w14:paraId="67BD5931" w14:textId="5599A5C7" w:rsidR="006D6F6D" w:rsidRDefault="006D6F6D" w:rsidP="006D6F6D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>
        <w:rPr>
          <w:rFonts w:ascii="Courier New" w:hAnsi="Courier New" w:cs="Courier New"/>
          <w:b/>
          <w:iCs/>
          <w:color w:val="4472C4" w:themeColor="accent1"/>
        </w:rPr>
        <w:t>nums_bst</w:t>
      </w:r>
      <w:proofErr w:type="spellEnd"/>
      <w:r w:rsidRPr="00C57AD6">
        <w:rPr>
          <w:rFonts w:ascii="Courier New" w:hAnsi="Courier New" w:cs="Courier New"/>
          <w:b/>
          <w:iCs/>
          <w:color w:val="4472C4" w:themeColor="accent1"/>
        </w:rPr>
        <w:t>(self</w:t>
      </w:r>
      <w:r w:rsidRPr="00907DCA">
        <w:rPr>
          <w:rFonts w:ascii="Courier New" w:hAnsi="Courier New" w:cs="Courier New"/>
          <w:b/>
          <w:iCs/>
          <w:color w:val="4472C4" w:themeColor="accent1"/>
        </w:rPr>
        <w:t>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0279A18F" w14:textId="77777777" w:rsidR="00A42C57" w:rsidRDefault="00A42C57" w:rsidP="00A42C57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3DA0A119" w14:textId="031397B6" w:rsidR="009A4911" w:rsidRDefault="006D6F6D" w:rsidP="009A4911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מחזירה </w:t>
      </w:r>
      <w:r w:rsidR="009A4911">
        <w:rPr>
          <w:rFonts w:asciiTheme="majorBidi" w:hAnsiTheme="majorBidi" w:cstheme="majorBidi" w:hint="cs"/>
          <w:rtl/>
        </w:rPr>
        <w:t>עץ חיפוש בינארי המכיל את כל המספרים התקינים מהקובץ</w:t>
      </w:r>
      <w:r w:rsidR="00FE2B71">
        <w:rPr>
          <w:rFonts w:asciiTheme="majorBidi" w:hAnsiTheme="majorBidi" w:cstheme="majorBidi" w:hint="cs"/>
          <w:rtl/>
        </w:rPr>
        <w:t xml:space="preserve">, </w:t>
      </w:r>
      <w:r w:rsidR="009A4911">
        <w:rPr>
          <w:rFonts w:asciiTheme="majorBidi" w:hAnsiTheme="majorBidi" w:cstheme="majorBidi" w:hint="cs"/>
          <w:rtl/>
        </w:rPr>
        <w:t xml:space="preserve">עבור שגיאה בפתיחת הקובץ יש לזרוק חריגה מסוג </w:t>
      </w:r>
      <w:proofErr w:type="spellStart"/>
      <w:r w:rsidR="009A4911">
        <w:rPr>
          <w:rFonts w:asciiTheme="majorBidi" w:hAnsiTheme="majorBidi" w:cstheme="majorBidi"/>
        </w:rPr>
        <w:t>FileNotFoundError</w:t>
      </w:r>
      <w:proofErr w:type="spellEnd"/>
      <w:r w:rsidR="009A4911">
        <w:rPr>
          <w:rFonts w:asciiTheme="majorBidi" w:hAnsiTheme="majorBidi" w:cstheme="majorBidi" w:hint="cs"/>
          <w:rtl/>
        </w:rPr>
        <w:t xml:space="preserve">, </w:t>
      </w:r>
      <w:r w:rsidR="00C56B22">
        <w:rPr>
          <w:rFonts w:asciiTheme="majorBidi" w:hAnsiTheme="majorBidi" w:cstheme="majorBidi" w:hint="cs"/>
          <w:rtl/>
        </w:rPr>
        <w:t>ה</w:t>
      </w:r>
      <w:r w:rsidR="009A4911">
        <w:rPr>
          <w:rFonts w:asciiTheme="majorBidi" w:hAnsiTheme="majorBidi" w:cstheme="majorBidi" w:hint="cs"/>
          <w:rtl/>
        </w:rPr>
        <w:t xml:space="preserve">מפתח של כל חוליה </w:t>
      </w:r>
      <w:r w:rsidR="00C56B22">
        <w:rPr>
          <w:rFonts w:asciiTheme="majorBidi" w:hAnsiTheme="majorBidi" w:cstheme="majorBidi" w:hint="cs"/>
          <w:rtl/>
        </w:rPr>
        <w:t xml:space="preserve">בעץ </w:t>
      </w:r>
      <w:r w:rsidR="009A4911">
        <w:rPr>
          <w:rFonts w:asciiTheme="majorBidi" w:hAnsiTheme="majorBidi" w:cstheme="majorBidi" w:hint="cs"/>
          <w:rtl/>
        </w:rPr>
        <w:t>יהיה הערך של המספר בבסיס דצימלי (</w:t>
      </w:r>
      <w:r w:rsidR="009A4911">
        <w:rPr>
          <w:rFonts w:asciiTheme="majorBidi" w:hAnsiTheme="majorBidi" w:cstheme="majorBidi"/>
        </w:rPr>
        <w:t>int</w:t>
      </w:r>
      <w:r w:rsidR="009A4911">
        <w:rPr>
          <w:rFonts w:asciiTheme="majorBidi" w:hAnsiTheme="majorBidi" w:cstheme="majorBidi" w:hint="cs"/>
          <w:rtl/>
        </w:rPr>
        <w:t xml:space="preserve">) וערכו יהיה </w:t>
      </w:r>
      <w:proofErr w:type="spellStart"/>
      <w:r w:rsidR="009A4911">
        <w:rPr>
          <w:rFonts w:asciiTheme="majorBidi" w:hAnsiTheme="majorBidi" w:cstheme="majorBidi"/>
        </w:rPr>
        <w:t>LinkedListBinaryNum</w:t>
      </w:r>
      <w:proofErr w:type="spellEnd"/>
      <w:r w:rsidR="009A4911">
        <w:rPr>
          <w:rFonts w:asciiTheme="majorBidi" w:hAnsiTheme="majorBidi" w:cstheme="majorBidi" w:hint="cs"/>
          <w:rtl/>
        </w:rPr>
        <w:t xml:space="preserve"> המייצג את אותו המספר.</w:t>
      </w:r>
    </w:p>
    <w:p w14:paraId="2CEC108C" w14:textId="77777777" w:rsidR="009A4911" w:rsidRDefault="009A4911" w:rsidP="006D6F6D">
      <w:pPr>
        <w:rPr>
          <w:rFonts w:asciiTheme="majorBidi" w:hAnsiTheme="majorBidi" w:cstheme="majorBidi"/>
          <w:rtl/>
        </w:rPr>
      </w:pPr>
    </w:p>
    <w:p w14:paraId="373DCD25" w14:textId="77777777" w:rsidR="006D6F6D" w:rsidRPr="005E4F5D" w:rsidRDefault="006D6F6D" w:rsidP="006D6F6D">
      <w:pPr>
        <w:rPr>
          <w:rFonts w:asciiTheme="majorBidi" w:hAnsiTheme="majorBidi" w:cstheme="majorBidi"/>
          <w:u w:val="single"/>
          <w:rtl/>
        </w:rPr>
      </w:pPr>
      <w:r w:rsidRPr="005E4F5D">
        <w:rPr>
          <w:rFonts w:asciiTheme="majorBidi" w:hAnsiTheme="majorBidi" w:cstheme="majorBidi"/>
          <w:u w:val="single"/>
          <w:rtl/>
        </w:rPr>
        <w:t>פלט:</w:t>
      </w:r>
    </w:p>
    <w:p w14:paraId="58F3E4DF" w14:textId="75C33031" w:rsidR="006D6F6D" w:rsidRDefault="006D6F6D" w:rsidP="007E47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  <w:r w:rsidRPr="00F62B70">
        <w:rPr>
          <w:rFonts w:asciiTheme="majorBidi" w:hAnsiTheme="majorBidi" w:cstheme="majorBidi"/>
          <w:b/>
          <w:color w:val="000000"/>
        </w:rPr>
        <w:t>[</w:t>
      </w:r>
      <w:proofErr w:type="spellStart"/>
      <w:r w:rsidR="009A4911">
        <w:rPr>
          <w:rFonts w:asciiTheme="majorBidi" w:hAnsiTheme="majorBidi" w:cstheme="majorBidi"/>
          <w:b/>
          <w:color w:val="000000"/>
        </w:rPr>
        <w:t>BinarySearchTree</w:t>
      </w:r>
      <w:proofErr w:type="spellEnd"/>
      <w:r w:rsidRPr="00F62B70">
        <w:rPr>
          <w:rFonts w:asciiTheme="majorBidi" w:hAnsiTheme="majorBidi" w:cstheme="majorBidi"/>
          <w:b/>
          <w:color w:val="000000"/>
        </w:rPr>
        <w:t>]</w:t>
      </w:r>
      <w:r w:rsidR="0005460D">
        <w:rPr>
          <w:rFonts w:asciiTheme="majorBidi" w:hAnsiTheme="majorBidi" w:cstheme="majorBidi" w:hint="cs"/>
          <w:color w:val="000000"/>
          <w:rtl/>
        </w:rPr>
        <w:t xml:space="preserve"> כפי שמפורט בסעיף</w:t>
      </w:r>
      <w:r w:rsidR="009A4911">
        <w:rPr>
          <w:rFonts w:asciiTheme="majorBidi" w:hAnsiTheme="majorBidi" w:cstheme="majorBidi" w:hint="cs"/>
          <w:color w:val="000000"/>
          <w:rtl/>
        </w:rPr>
        <w:t>.</w:t>
      </w:r>
    </w:p>
    <w:p w14:paraId="1EBE3D76" w14:textId="77777777" w:rsidR="00FE5427" w:rsidRDefault="00FE5427" w:rsidP="009A491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6D42346E" w14:textId="3003D990" w:rsidR="009A4911" w:rsidRPr="00C65A34" w:rsidRDefault="009A4911" w:rsidP="009A491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לדוגמא עבור הקובץ המצורף והרצת הקוד הבא:</w:t>
      </w:r>
    </w:p>
    <w:p w14:paraId="2AB8A73B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proofErr w:type="spellStart"/>
      <w:r w:rsidRPr="009A4911">
        <w:rPr>
          <w:rFonts w:asciiTheme="majorBidi" w:hAnsiTheme="majorBidi" w:cstheme="majorBidi"/>
        </w:rPr>
        <w:t>bst</w:t>
      </w:r>
      <w:proofErr w:type="spellEnd"/>
      <w:r w:rsidRPr="009A4911">
        <w:rPr>
          <w:rFonts w:asciiTheme="majorBidi" w:hAnsiTheme="majorBidi" w:cstheme="majorBidi"/>
        </w:rPr>
        <w:t xml:space="preserve"> = nm.eng3_nums_bst()</w:t>
      </w:r>
      <w:r w:rsidRPr="009A4911">
        <w:rPr>
          <w:rFonts w:asciiTheme="majorBidi" w:hAnsiTheme="majorBidi" w:cstheme="majorBidi"/>
        </w:rPr>
        <w:br/>
        <w:t>print(</w:t>
      </w:r>
      <w:proofErr w:type="spellStart"/>
      <w:r w:rsidRPr="009A4911">
        <w:rPr>
          <w:rFonts w:asciiTheme="majorBidi" w:hAnsiTheme="majorBidi" w:cstheme="majorBidi"/>
        </w:rPr>
        <w:t>bst</w:t>
      </w:r>
      <w:proofErr w:type="spellEnd"/>
      <w:r w:rsidRPr="009A4911">
        <w:rPr>
          <w:rFonts w:asciiTheme="majorBidi" w:hAnsiTheme="majorBidi" w:cstheme="majorBidi"/>
        </w:rPr>
        <w:t>)</w:t>
      </w:r>
    </w:p>
    <w:p w14:paraId="4B171700" w14:textId="77777777" w:rsidR="009A4911" w:rsidRPr="00C65A34" w:rsidRDefault="009A4911" w:rsidP="009A491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יודפס:</w:t>
      </w:r>
    </w:p>
    <w:p w14:paraId="4F75ED05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6,|00000110|)</w:t>
      </w:r>
    </w:p>
    <w:p w14:paraId="7A12C443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45,|00101101|)</w:t>
      </w:r>
    </w:p>
    <w:p w14:paraId="3D002A50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53,|00110101|)</w:t>
      </w:r>
    </w:p>
    <w:p w14:paraId="4A640F29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65,|01000001|)</w:t>
      </w:r>
    </w:p>
    <w:p w14:paraId="7BA67866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250,|11111010|)</w:t>
      </w:r>
    </w:p>
    <w:p w14:paraId="3C65DF76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lastRenderedPageBreak/>
        <w:t>(256,|00000001|00000000|)</w:t>
      </w:r>
    </w:p>
    <w:p w14:paraId="2B3A75D4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346,|00000001|01011010|)</w:t>
      </w:r>
    </w:p>
    <w:p w14:paraId="7CC7162F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453,|00000001|11000101|)</w:t>
      </w:r>
    </w:p>
    <w:p w14:paraId="7CAB16E9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894,|00000011|01111110|)</w:t>
      </w:r>
    </w:p>
    <w:p w14:paraId="4A9AE301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4567,|00010001|11010111|)</w:t>
      </w:r>
    </w:p>
    <w:p w14:paraId="330368AB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5467,|00010101|01011011|)</w:t>
      </w:r>
    </w:p>
    <w:p w14:paraId="24D330A7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5475,|00010101|01100011|)</w:t>
      </w:r>
    </w:p>
    <w:p w14:paraId="54FE49EA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34563,|10000111|00000011|)</w:t>
      </w:r>
    </w:p>
    <w:p w14:paraId="3A666848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456734,|00000110|11111000|00011110|)</w:t>
      </w:r>
    </w:p>
    <w:p w14:paraId="02E779BC" w14:textId="2720F5AB" w:rsid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  <w:u w:val="single"/>
        </w:rPr>
      </w:pPr>
      <w:r w:rsidRPr="009A4911">
        <w:rPr>
          <w:rFonts w:asciiTheme="majorBidi" w:hAnsiTheme="majorBidi" w:cs="Times New Roman"/>
        </w:rPr>
        <w:t>(39056868349035,|00100011|10000101|10100010|11000011|10010100|01101011|)</w:t>
      </w:r>
    </w:p>
    <w:p w14:paraId="60EB6E1E" w14:textId="77777777" w:rsidR="00A42C57" w:rsidRDefault="00A42C57" w:rsidP="00DA382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039A6087" w14:textId="77777777" w:rsidR="00A42C57" w:rsidRDefault="00A42C57" w:rsidP="00DA382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74E7C8AD" w14:textId="42EC703B" w:rsidR="009A4911" w:rsidRDefault="00EA491F" w:rsidP="00DA382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בכדי לקבל מספרים עוקבים יש למצוא את שני המספרים הקרובים ביותר בקובץ ולייצר עבורם את הטווח, </w:t>
      </w:r>
      <w:r w:rsidR="00E72AA1">
        <w:rPr>
          <w:rFonts w:asciiTheme="majorBidi" w:hAnsiTheme="majorBidi" w:cstheme="majorBidi" w:hint="cs"/>
          <w:rtl/>
        </w:rPr>
        <w:t>ממשו את השיטה:</w:t>
      </w:r>
    </w:p>
    <w:p w14:paraId="6C771E34" w14:textId="30CE984B" w:rsidR="00E72AA1" w:rsidRDefault="00E72AA1" w:rsidP="00E72AA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</w:p>
    <w:p w14:paraId="43F611D4" w14:textId="65AB30C1" w:rsidR="00E72AA1" w:rsidRDefault="00E72AA1" w:rsidP="00E72AA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>
        <w:rPr>
          <w:rFonts w:ascii="Courier New" w:hAnsi="Courier New" w:cs="Courier New"/>
          <w:b/>
          <w:iCs/>
          <w:color w:val="4472C4" w:themeColor="accent1"/>
        </w:rPr>
        <w:t>bst_closest_gen</w:t>
      </w:r>
      <w:proofErr w:type="spellEnd"/>
      <w:r w:rsidRPr="00C57AD6">
        <w:rPr>
          <w:rFonts w:ascii="Courier New" w:hAnsi="Courier New" w:cs="Courier New"/>
          <w:b/>
          <w:iCs/>
          <w:color w:val="4472C4" w:themeColor="accent1"/>
        </w:rPr>
        <w:t>(self</w:t>
      </w:r>
      <w:r w:rsidR="00614F06">
        <w:rPr>
          <w:rFonts w:ascii="Courier New" w:hAnsi="Courier New" w:cs="Courier New"/>
          <w:b/>
          <w:iCs/>
          <w:color w:val="4472C4" w:themeColor="accent1"/>
        </w:rPr>
        <w:t xml:space="preserve">, </w:t>
      </w:r>
      <w:proofErr w:type="spellStart"/>
      <w:r w:rsidR="00614F06">
        <w:rPr>
          <w:rFonts w:ascii="Courier New" w:hAnsi="Courier New" w:cs="Courier New"/>
          <w:b/>
          <w:iCs/>
          <w:color w:val="4472C4" w:themeColor="accent1"/>
        </w:rPr>
        <w:t>bst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465577EE" w14:textId="77777777" w:rsidR="00A42C57" w:rsidRDefault="00A42C57" w:rsidP="00A42C57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4DC8970D" w14:textId="49C48A41" w:rsidR="00E72AA1" w:rsidRDefault="00E72AA1" w:rsidP="00E72AA1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>המקבלת עץ חיפוש בינארי (אין צורך לבדוק) ומחזירה גנרטור.</w:t>
      </w:r>
    </w:p>
    <w:p w14:paraId="2357B26E" w14:textId="498A7652" w:rsidR="00E72AA1" w:rsidRPr="005E4F5D" w:rsidRDefault="00E72AA1" w:rsidP="00E72AA1">
      <w:pPr>
        <w:rPr>
          <w:rFonts w:asciiTheme="majorBidi" w:hAnsiTheme="majorBidi" w:cstheme="majorBidi"/>
          <w:u w:val="single"/>
          <w:rtl/>
        </w:rPr>
      </w:pPr>
      <w:r>
        <w:rPr>
          <w:rFonts w:asciiTheme="majorBidi" w:hAnsiTheme="majorBidi" w:cstheme="majorBidi" w:hint="cs"/>
          <w:u w:val="single"/>
          <w:rtl/>
        </w:rPr>
        <w:t>ק</w:t>
      </w:r>
      <w:r w:rsidRPr="005E4F5D">
        <w:rPr>
          <w:rFonts w:asciiTheme="majorBidi" w:hAnsiTheme="majorBidi" w:cstheme="majorBidi"/>
          <w:u w:val="single"/>
          <w:rtl/>
        </w:rPr>
        <w:t>לט:</w:t>
      </w:r>
    </w:p>
    <w:p w14:paraId="7664DE3B" w14:textId="296B6D67" w:rsidR="00E72AA1" w:rsidRPr="00E72AA1" w:rsidRDefault="00E72AA1" w:rsidP="007E47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  <w:r w:rsidRPr="00F62B70">
        <w:rPr>
          <w:rFonts w:asciiTheme="majorBidi" w:hAnsiTheme="majorBidi" w:cstheme="majorBidi"/>
          <w:b/>
          <w:color w:val="000000"/>
        </w:rPr>
        <w:t>[</w:t>
      </w:r>
      <w:proofErr w:type="spellStart"/>
      <w:r>
        <w:rPr>
          <w:rFonts w:asciiTheme="majorBidi" w:hAnsiTheme="majorBidi" w:cstheme="majorBidi"/>
          <w:b/>
          <w:color w:val="000000"/>
        </w:rPr>
        <w:t>BinarySearchTree</w:t>
      </w:r>
      <w:proofErr w:type="spellEnd"/>
      <w:r w:rsidR="004809EA">
        <w:rPr>
          <w:rFonts w:asciiTheme="majorBidi" w:hAnsiTheme="majorBidi" w:cstheme="majorBidi"/>
          <w:b/>
          <w:color w:val="000000"/>
        </w:rPr>
        <w:t>[</w:t>
      </w:r>
      <w:proofErr w:type="spellStart"/>
      <w:r w:rsidR="004809EA">
        <w:rPr>
          <w:rFonts w:asciiTheme="majorBidi" w:hAnsiTheme="majorBidi" w:cstheme="majorBidi"/>
          <w:b/>
          <w:color w:val="000000"/>
        </w:rPr>
        <w:t>LinkedListBinaryNum</w:t>
      </w:r>
      <w:proofErr w:type="spellEnd"/>
      <w:r w:rsidR="004809EA">
        <w:rPr>
          <w:rFonts w:asciiTheme="majorBidi" w:hAnsiTheme="majorBidi" w:cstheme="majorBidi"/>
          <w:b/>
          <w:color w:val="000000"/>
        </w:rPr>
        <w:t>]</w:t>
      </w:r>
      <w:r w:rsidRPr="00F62B70">
        <w:rPr>
          <w:rFonts w:asciiTheme="majorBidi" w:hAnsiTheme="majorBidi" w:cstheme="majorBidi"/>
          <w:b/>
          <w:color w:val="000000"/>
        </w:rPr>
        <w:t>]</w:t>
      </w:r>
      <w:r w:rsidR="002D10C6">
        <w:rPr>
          <w:rFonts w:asciiTheme="majorBidi" w:hAnsiTheme="majorBidi" w:cstheme="majorBidi"/>
          <w:b/>
          <w:color w:val="000000"/>
        </w:rPr>
        <w:t xml:space="preserve"> </w:t>
      </w:r>
      <w:proofErr w:type="spellStart"/>
      <w:r w:rsidR="00614F06">
        <w:rPr>
          <w:rFonts w:asciiTheme="majorBidi" w:hAnsiTheme="majorBidi" w:cstheme="majorBidi"/>
          <w:b/>
          <w:color w:val="000000"/>
        </w:rPr>
        <w:t>bst</w:t>
      </w:r>
      <w:proofErr w:type="spellEnd"/>
      <w:r w:rsidR="00614F06">
        <w:rPr>
          <w:rFonts w:asciiTheme="majorBidi" w:hAnsiTheme="majorBidi" w:cstheme="majorBidi" w:hint="cs"/>
          <w:color w:val="000000"/>
          <w:rtl/>
        </w:rPr>
        <w:t xml:space="preserve"> </w:t>
      </w:r>
      <w:r w:rsidR="00614F06">
        <w:rPr>
          <w:rFonts w:asciiTheme="majorBidi" w:hAnsiTheme="majorBidi" w:cstheme="majorBidi"/>
          <w:color w:val="000000"/>
          <w:rtl/>
        </w:rPr>
        <w:t>–</w:t>
      </w:r>
      <w:r w:rsidR="00614F06">
        <w:rPr>
          <w:rFonts w:asciiTheme="majorBidi" w:hAnsiTheme="majorBidi" w:cstheme="majorBidi" w:hint="cs"/>
          <w:color w:val="000000"/>
          <w:rtl/>
        </w:rPr>
        <w:t xml:space="preserve"> עץ חיפוש של מספרים בינאריים.</w:t>
      </w:r>
    </w:p>
    <w:p w14:paraId="3FA6BABD" w14:textId="7903B464" w:rsidR="00E72AA1" w:rsidRPr="005E4F5D" w:rsidRDefault="00E72AA1" w:rsidP="00E72AA1">
      <w:pPr>
        <w:rPr>
          <w:rFonts w:asciiTheme="majorBidi" w:hAnsiTheme="majorBidi" w:cstheme="majorBidi"/>
          <w:u w:val="single"/>
          <w:rtl/>
        </w:rPr>
      </w:pPr>
      <w:r>
        <w:rPr>
          <w:rFonts w:asciiTheme="majorBidi" w:hAnsiTheme="majorBidi" w:cstheme="majorBidi" w:hint="cs"/>
          <w:u w:val="single"/>
          <w:rtl/>
        </w:rPr>
        <w:t>פ</w:t>
      </w:r>
      <w:r w:rsidRPr="005E4F5D">
        <w:rPr>
          <w:rFonts w:asciiTheme="majorBidi" w:hAnsiTheme="majorBidi" w:cstheme="majorBidi"/>
          <w:u w:val="single"/>
          <w:rtl/>
        </w:rPr>
        <w:t>לט:</w:t>
      </w:r>
    </w:p>
    <w:p w14:paraId="7A56A7DE" w14:textId="3AB63D8E" w:rsidR="00E72AA1" w:rsidRDefault="00E72AA1" w:rsidP="007E47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  <w:r w:rsidRPr="00F62B70">
        <w:rPr>
          <w:rFonts w:asciiTheme="majorBidi" w:hAnsiTheme="majorBidi" w:cstheme="majorBidi"/>
          <w:b/>
          <w:color w:val="000000"/>
        </w:rPr>
        <w:t>[</w:t>
      </w:r>
      <w:r>
        <w:rPr>
          <w:rFonts w:asciiTheme="majorBidi" w:hAnsiTheme="majorBidi" w:cstheme="majorBidi"/>
          <w:b/>
          <w:color w:val="000000"/>
        </w:rPr>
        <w:t>generator</w:t>
      </w:r>
      <w:r w:rsidRPr="00F62B70">
        <w:rPr>
          <w:rFonts w:asciiTheme="majorBidi" w:hAnsiTheme="majorBidi" w:cstheme="majorBidi"/>
          <w:b/>
          <w:color w:val="000000"/>
        </w:rPr>
        <w:t>]</w:t>
      </w:r>
      <w:r w:rsidR="00A42C57">
        <w:rPr>
          <w:rFonts w:asciiTheme="majorBidi" w:hAnsiTheme="majorBidi" w:cstheme="majorBidi" w:hint="cs"/>
          <w:color w:val="000000"/>
          <w:rtl/>
        </w:rPr>
        <w:t xml:space="preserve"> </w:t>
      </w:r>
      <w:r w:rsidR="00A42C57">
        <w:rPr>
          <w:rFonts w:asciiTheme="majorBidi" w:hAnsiTheme="majorBidi" w:cstheme="majorBidi"/>
          <w:color w:val="000000"/>
          <w:rtl/>
        </w:rPr>
        <w:t>–</w:t>
      </w:r>
      <w:r w:rsidR="00A42C57">
        <w:rPr>
          <w:rFonts w:asciiTheme="majorBidi" w:hAnsiTheme="majorBidi" w:cstheme="majorBidi" w:hint="cs"/>
          <w:color w:val="000000"/>
          <w:rtl/>
        </w:rPr>
        <w:t xml:space="preserve"> גנרטור כפי שפורט</w:t>
      </w:r>
      <w:r>
        <w:rPr>
          <w:rFonts w:asciiTheme="majorBidi" w:hAnsiTheme="majorBidi" w:cstheme="majorBidi" w:hint="cs"/>
          <w:color w:val="000000"/>
          <w:rtl/>
        </w:rPr>
        <w:t>.</w:t>
      </w:r>
    </w:p>
    <w:p w14:paraId="74C83503" w14:textId="77777777" w:rsidR="00E72AA1" w:rsidRDefault="00E72AA1" w:rsidP="00E72AA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</w:p>
    <w:p w14:paraId="16AE6716" w14:textId="7F11E7DB" w:rsidR="00E72AA1" w:rsidRPr="00C65A34" w:rsidRDefault="00E72AA1" w:rsidP="00E72AA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לדוגמא עבור הקובץ המצורף והרצת הקוד הבא</w:t>
      </w:r>
      <w:r>
        <w:rPr>
          <w:rFonts w:asciiTheme="majorBidi" w:hAnsiTheme="majorBidi" w:cstheme="majorBidi" w:hint="cs"/>
          <w:rtl/>
        </w:rPr>
        <w:t xml:space="preserve"> (שני המספרים הקרובים ביותר הם 250 ו-256)</w:t>
      </w:r>
      <w:r w:rsidRPr="00C65A34">
        <w:rPr>
          <w:rFonts w:asciiTheme="majorBidi" w:hAnsiTheme="majorBidi" w:cstheme="majorBidi" w:hint="cs"/>
          <w:rtl/>
        </w:rPr>
        <w:t>:</w:t>
      </w:r>
    </w:p>
    <w:p w14:paraId="149B07BF" w14:textId="4627EF17" w:rsidR="00E72AA1" w:rsidRPr="00E72AA1" w:rsidRDefault="00E72AA1" w:rsidP="002D10C6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proofErr w:type="spellStart"/>
      <w:r w:rsidRPr="00E72AA1">
        <w:rPr>
          <w:rFonts w:asciiTheme="majorBidi" w:hAnsiTheme="majorBidi" w:cstheme="majorBidi"/>
        </w:rPr>
        <w:t>bst</w:t>
      </w:r>
      <w:proofErr w:type="spellEnd"/>
      <w:r w:rsidRPr="00E72AA1">
        <w:rPr>
          <w:rFonts w:asciiTheme="majorBidi" w:hAnsiTheme="majorBidi" w:cstheme="majorBidi"/>
        </w:rPr>
        <w:t xml:space="preserve"> = </w:t>
      </w:r>
      <w:proofErr w:type="spellStart"/>
      <w:r w:rsidRPr="00E72AA1">
        <w:rPr>
          <w:rFonts w:asciiTheme="majorBidi" w:hAnsiTheme="majorBidi" w:cstheme="majorBidi"/>
        </w:rPr>
        <w:t>nm.nums_bst</w:t>
      </w:r>
      <w:proofErr w:type="spellEnd"/>
      <w:r w:rsidRPr="00E72AA1">
        <w:rPr>
          <w:rFonts w:asciiTheme="majorBidi" w:hAnsiTheme="majorBidi" w:cstheme="majorBidi"/>
        </w:rPr>
        <w:t>()</w:t>
      </w:r>
      <w:r w:rsidRPr="00E72AA1">
        <w:rPr>
          <w:rFonts w:asciiTheme="majorBidi" w:hAnsiTheme="majorBidi" w:cstheme="majorBidi"/>
        </w:rPr>
        <w:br/>
        <w:t xml:space="preserve">gen = </w:t>
      </w:r>
      <w:proofErr w:type="spellStart"/>
      <w:r w:rsidRPr="00E72AA1">
        <w:rPr>
          <w:rFonts w:asciiTheme="majorBidi" w:hAnsiTheme="majorBidi" w:cstheme="majorBidi"/>
        </w:rPr>
        <w:t>nm.bst_closest_gen</w:t>
      </w:r>
      <w:proofErr w:type="spellEnd"/>
      <w:r w:rsidRPr="00E72AA1">
        <w:rPr>
          <w:rFonts w:asciiTheme="majorBidi" w:hAnsiTheme="majorBidi" w:cstheme="majorBidi"/>
        </w:rPr>
        <w:t>(</w:t>
      </w:r>
      <w:proofErr w:type="spellStart"/>
      <w:r w:rsidRPr="00E72AA1">
        <w:rPr>
          <w:rFonts w:asciiTheme="majorBidi" w:hAnsiTheme="majorBidi" w:cstheme="majorBidi"/>
        </w:rPr>
        <w:t>bst</w:t>
      </w:r>
      <w:proofErr w:type="spellEnd"/>
      <w:r w:rsidRPr="00E72AA1">
        <w:rPr>
          <w:rFonts w:asciiTheme="majorBidi" w:hAnsiTheme="majorBidi" w:cstheme="majorBidi"/>
        </w:rPr>
        <w:t>)</w:t>
      </w:r>
      <w:r w:rsidRPr="00E72AA1">
        <w:rPr>
          <w:rFonts w:asciiTheme="majorBidi" w:hAnsiTheme="majorBidi" w:cstheme="majorBidi"/>
        </w:rPr>
        <w:br/>
        <w:t>print(type(gen))</w:t>
      </w:r>
      <w:r w:rsidRPr="00E72AA1">
        <w:rPr>
          <w:rFonts w:asciiTheme="majorBidi" w:hAnsiTheme="majorBidi" w:cstheme="majorBidi"/>
        </w:rPr>
        <w:br/>
        <w:t>for num in gen:</w:t>
      </w:r>
      <w:r w:rsidRPr="00E72AA1">
        <w:rPr>
          <w:rFonts w:asciiTheme="majorBidi" w:hAnsiTheme="majorBidi" w:cstheme="majorBidi"/>
        </w:rPr>
        <w:br/>
        <w:t xml:space="preserve">    print('(' + str(num[0]) + ',' + str(num[1]) + ')')</w:t>
      </w:r>
    </w:p>
    <w:p w14:paraId="3A6EC782" w14:textId="585015C0" w:rsidR="00E72AA1" w:rsidRPr="00C65A34" w:rsidRDefault="00E72AA1" w:rsidP="00E72AA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יודפס:</w:t>
      </w:r>
    </w:p>
    <w:p w14:paraId="30840613" w14:textId="77777777" w:rsidR="00CA2228" w:rsidRPr="00CA2228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</w:rPr>
      </w:pPr>
      <w:r w:rsidRPr="00CA2228">
        <w:rPr>
          <w:rFonts w:asciiTheme="majorBidi" w:hAnsiTheme="majorBidi" w:cs="Times New Roman"/>
        </w:rPr>
        <w:t>&lt;class 'generator'&gt;</w:t>
      </w:r>
    </w:p>
    <w:p w14:paraId="53E9DC2B" w14:textId="77777777" w:rsidR="00CA2228" w:rsidRPr="00CA2228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CA2228">
        <w:rPr>
          <w:rFonts w:asciiTheme="majorBidi" w:hAnsiTheme="majorBidi" w:cs="Times New Roman"/>
        </w:rPr>
        <w:t>(250,|11111010|)</w:t>
      </w:r>
    </w:p>
    <w:p w14:paraId="4DB05295" w14:textId="77777777" w:rsidR="00CA2228" w:rsidRPr="00CA2228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CA2228">
        <w:rPr>
          <w:rFonts w:asciiTheme="majorBidi" w:hAnsiTheme="majorBidi" w:cs="Times New Roman"/>
        </w:rPr>
        <w:t>(251,|11111011|)</w:t>
      </w:r>
    </w:p>
    <w:p w14:paraId="005D0CBA" w14:textId="77777777" w:rsidR="00CA2228" w:rsidRPr="00CA2228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CA2228">
        <w:rPr>
          <w:rFonts w:asciiTheme="majorBidi" w:hAnsiTheme="majorBidi" w:cs="Times New Roman"/>
        </w:rPr>
        <w:lastRenderedPageBreak/>
        <w:t>(252,|11111100|)</w:t>
      </w:r>
    </w:p>
    <w:p w14:paraId="0CBDF2F2" w14:textId="77777777" w:rsidR="00CA2228" w:rsidRPr="00CA2228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CA2228">
        <w:rPr>
          <w:rFonts w:asciiTheme="majorBidi" w:hAnsiTheme="majorBidi" w:cs="Times New Roman"/>
        </w:rPr>
        <w:t>(253,|11111101|)</w:t>
      </w:r>
    </w:p>
    <w:p w14:paraId="6E1DEA4E" w14:textId="77777777" w:rsidR="00CA2228" w:rsidRPr="00CA2228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CA2228">
        <w:rPr>
          <w:rFonts w:asciiTheme="majorBidi" w:hAnsiTheme="majorBidi" w:cs="Times New Roman"/>
        </w:rPr>
        <w:t>(254,|11111110|)</w:t>
      </w:r>
    </w:p>
    <w:p w14:paraId="0CB2A9FE" w14:textId="77777777" w:rsidR="00CA2228" w:rsidRPr="00CA2228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CA2228">
        <w:rPr>
          <w:rFonts w:asciiTheme="majorBidi" w:hAnsiTheme="majorBidi" w:cs="Times New Roman"/>
        </w:rPr>
        <w:t>(255,|11111111|)</w:t>
      </w:r>
    </w:p>
    <w:p w14:paraId="00B54234" w14:textId="4D6B4956" w:rsidR="00E72AA1" w:rsidRPr="00E72AA1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  <w:rtl/>
        </w:rPr>
      </w:pPr>
      <w:r w:rsidRPr="00CA2228">
        <w:rPr>
          <w:rFonts w:asciiTheme="majorBidi" w:hAnsiTheme="majorBidi" w:cs="Times New Roman"/>
        </w:rPr>
        <w:t xml:space="preserve">(256,|00000001|00000000|) </w:t>
      </w:r>
    </w:p>
    <w:p w14:paraId="128DBA2E" w14:textId="77777777" w:rsidR="00CA2228" w:rsidRDefault="00CA2228" w:rsidP="000C2734">
      <w:pPr>
        <w:jc w:val="right"/>
        <w:rPr>
          <w:rFonts w:asciiTheme="majorBidi" w:hAnsiTheme="majorBidi" w:cstheme="majorBidi"/>
          <w:rtl/>
        </w:rPr>
      </w:pPr>
    </w:p>
    <w:p w14:paraId="000001C8" w14:textId="6C33CD18" w:rsidR="00D46036" w:rsidRPr="0081612B" w:rsidRDefault="0058302B" w:rsidP="004809EA">
      <w:pPr>
        <w:rPr>
          <w:rFonts w:asciiTheme="majorBidi" w:hAnsiTheme="majorBidi" w:cstheme="majorBidi"/>
          <w:bCs/>
          <w:sz w:val="32"/>
          <w:szCs w:val="32"/>
        </w:rPr>
      </w:pPr>
      <w:r w:rsidRPr="000C2734">
        <w:rPr>
          <w:rFonts w:asciiTheme="majorBidi" w:hAnsiTheme="majorBidi" w:cstheme="majorBidi"/>
          <w:bCs/>
          <w:sz w:val="28"/>
          <w:szCs w:val="28"/>
          <w:rtl/>
        </w:rPr>
        <w:t>בהצלחה</w:t>
      </w:r>
      <w:r w:rsidR="00E004C8">
        <w:rPr>
          <w:rFonts w:asciiTheme="majorBidi" w:hAnsiTheme="majorBidi" w:cstheme="majorBidi" w:hint="cs"/>
          <w:bCs/>
          <w:sz w:val="28"/>
          <w:szCs w:val="28"/>
          <w:rtl/>
        </w:rPr>
        <w:t xml:space="preserve"> בעבודה ובבחינות</w:t>
      </w:r>
      <w:r w:rsidR="000C2734" w:rsidRPr="000C2734">
        <w:rPr>
          <w:rFonts w:asciiTheme="majorBidi" w:hAnsiTheme="majorBidi" w:cstheme="majorBidi" w:hint="cs"/>
          <w:bCs/>
          <w:sz w:val="28"/>
          <w:szCs w:val="28"/>
          <w:rtl/>
        </w:rPr>
        <w:t>! אוריאל.</w:t>
      </w:r>
    </w:p>
    <w:sectPr w:rsidR="00D46036" w:rsidRPr="0081612B">
      <w:headerReference w:type="default" r:id="rId11"/>
      <w:pgSz w:w="11906" w:h="16838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0F3E97" w14:textId="77777777" w:rsidR="00CB6462" w:rsidRDefault="00CB6462">
      <w:pPr>
        <w:spacing w:line="240" w:lineRule="auto"/>
      </w:pPr>
      <w:r>
        <w:separator/>
      </w:r>
    </w:p>
  </w:endnote>
  <w:endnote w:type="continuationSeparator" w:id="0">
    <w:p w14:paraId="42CBA48F" w14:textId="77777777" w:rsidR="00CB6462" w:rsidRDefault="00CB646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A5BCDE" w14:textId="77777777" w:rsidR="00CB6462" w:rsidRDefault="00CB6462">
      <w:pPr>
        <w:spacing w:line="240" w:lineRule="auto"/>
      </w:pPr>
      <w:r>
        <w:separator/>
      </w:r>
    </w:p>
  </w:footnote>
  <w:footnote w:type="continuationSeparator" w:id="0">
    <w:p w14:paraId="37464C4B" w14:textId="77777777" w:rsidR="00CB6462" w:rsidRDefault="00CB646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1C9" w14:textId="5B1FAF99" w:rsidR="00ED51B4" w:rsidRDefault="00ED51B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  <w:tab w:val="left" w:pos="6120"/>
      </w:tabs>
      <w:spacing w:line="240" w:lineRule="auto"/>
      <w:rPr>
        <w:rFonts w:ascii="Calibri" w:hAnsi="Calibri"/>
        <w:color w:val="000000"/>
      </w:rPr>
    </w:pPr>
    <w:r>
      <w:rPr>
        <w:rFonts w:ascii="Calibri" w:hAnsi="Calibri"/>
        <w:color w:val="000000"/>
      </w:rPr>
      <w:t>Introduction to Computer Science in Python</w:t>
    </w:r>
    <w:r>
      <w:rPr>
        <w:rFonts w:ascii="Calibri" w:hAnsi="Calibri"/>
        <w:color w:val="000000"/>
      </w:rPr>
      <w:tab/>
      <w:t>Fall 2021-2022</w:t>
    </w:r>
  </w:p>
  <w:p w14:paraId="000001CA" w14:textId="77777777" w:rsidR="00ED51B4" w:rsidRDefault="00ED51B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rPr>
        <w:rFonts w:ascii="Calibri" w:hAnsi="Calibri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D3347B"/>
    <w:multiLevelType w:val="hybridMultilevel"/>
    <w:tmpl w:val="4596EC9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DD0622"/>
    <w:multiLevelType w:val="multilevel"/>
    <w:tmpl w:val="CD1E7C5A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9632368"/>
    <w:multiLevelType w:val="hybridMultilevel"/>
    <w:tmpl w:val="FB14C40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3D3EE8"/>
    <w:multiLevelType w:val="hybridMultilevel"/>
    <w:tmpl w:val="1C2893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3E3CA7"/>
    <w:multiLevelType w:val="hybridMultilevel"/>
    <w:tmpl w:val="01B8614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F54F94"/>
    <w:multiLevelType w:val="hybridMultilevel"/>
    <w:tmpl w:val="5C604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9F74BC"/>
    <w:multiLevelType w:val="hybridMultilevel"/>
    <w:tmpl w:val="34085E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AB6CCF"/>
    <w:multiLevelType w:val="hybridMultilevel"/>
    <w:tmpl w:val="B48E2B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1B4F07"/>
    <w:multiLevelType w:val="hybridMultilevel"/>
    <w:tmpl w:val="8472A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527BCA"/>
    <w:multiLevelType w:val="hybridMultilevel"/>
    <w:tmpl w:val="83D4F9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0D2A37"/>
    <w:multiLevelType w:val="multilevel"/>
    <w:tmpl w:val="5B02DB2C"/>
    <w:lvl w:ilvl="0">
      <w:start w:val="1"/>
      <w:numFmt w:val="decimal"/>
      <w:lvlText w:val="%1."/>
      <w:lvlJc w:val="right"/>
      <w:pPr>
        <w:ind w:left="144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2160" w:hanging="360"/>
      </w:pPr>
      <w:rPr>
        <w:rFonts w:ascii="Times New Roman" w:eastAsia="Times New Roman" w:hAnsi="Times New Roman" w:cs="Times New Roman"/>
        <w:b w:val="0"/>
        <w:u w:val="none"/>
      </w:rPr>
    </w:lvl>
    <w:lvl w:ilvl="2">
      <w:start w:val="1"/>
      <w:numFmt w:val="decimal"/>
      <w:lvlText w:val="%1.%2.%3."/>
      <w:lvlJc w:val="right"/>
      <w:pPr>
        <w:ind w:left="2880" w:hanging="360"/>
      </w:pPr>
      <w:rPr>
        <w:rFonts w:ascii="Times New Roman" w:eastAsia="Times New Roman" w:hAnsi="Times New Roman" w:cs="Times New Roman"/>
        <w:b w:val="0"/>
        <w:u w:val="none"/>
      </w:rPr>
    </w:lvl>
    <w:lvl w:ilvl="3">
      <w:start w:val="1"/>
      <w:numFmt w:val="decimal"/>
      <w:lvlText w:val="%1.%2.%3.%4."/>
      <w:lvlJc w:val="right"/>
      <w:pPr>
        <w:ind w:left="360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76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7200" w:hanging="360"/>
      </w:pPr>
      <w:rPr>
        <w:u w:val="none"/>
      </w:rPr>
    </w:lvl>
  </w:abstractNum>
  <w:abstractNum w:abstractNumId="11" w15:restartNumberingAfterBreak="0">
    <w:nsid w:val="6F427A8B"/>
    <w:multiLevelType w:val="multilevel"/>
    <w:tmpl w:val="D2A0CAD2"/>
    <w:lvl w:ilvl="0">
      <w:start w:val="1"/>
      <w:numFmt w:val="bullet"/>
      <w:lvlText w:val="o"/>
      <w:lvlJc w:val="left"/>
      <w:pPr>
        <w:ind w:left="63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70AF32F9"/>
    <w:multiLevelType w:val="hybridMultilevel"/>
    <w:tmpl w:val="631EFB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27CDD"/>
    <w:multiLevelType w:val="hybridMultilevel"/>
    <w:tmpl w:val="5C6045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F86C2E"/>
    <w:multiLevelType w:val="multilevel"/>
    <w:tmpl w:val="F43E7E0E"/>
    <w:lvl w:ilvl="0">
      <w:start w:val="1"/>
      <w:numFmt w:val="bullet"/>
      <w:lvlText w:val="❖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1"/>
  </w:num>
  <w:num w:numId="2">
    <w:abstractNumId w:val="14"/>
  </w:num>
  <w:num w:numId="3">
    <w:abstractNumId w:val="1"/>
  </w:num>
  <w:num w:numId="4">
    <w:abstractNumId w:val="5"/>
  </w:num>
  <w:num w:numId="5">
    <w:abstractNumId w:val="13"/>
  </w:num>
  <w:num w:numId="6">
    <w:abstractNumId w:val="10"/>
  </w:num>
  <w:num w:numId="7">
    <w:abstractNumId w:val="2"/>
  </w:num>
  <w:num w:numId="8">
    <w:abstractNumId w:val="7"/>
  </w:num>
  <w:num w:numId="9">
    <w:abstractNumId w:val="9"/>
  </w:num>
  <w:num w:numId="10">
    <w:abstractNumId w:val="3"/>
  </w:num>
  <w:num w:numId="11">
    <w:abstractNumId w:val="4"/>
  </w:num>
  <w:num w:numId="12">
    <w:abstractNumId w:val="0"/>
  </w:num>
  <w:num w:numId="13">
    <w:abstractNumId w:val="12"/>
  </w:num>
  <w:num w:numId="14">
    <w:abstractNumId w:val="8"/>
  </w:num>
  <w:num w:numId="15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MDYwMjEyMzE1tTRT0lEKTi0uzszPAykwNqsFAKKSleQtAAAA"/>
  </w:docVars>
  <w:rsids>
    <w:rsidRoot w:val="00D46036"/>
    <w:rsid w:val="0000107B"/>
    <w:rsid w:val="00003A2C"/>
    <w:rsid w:val="000042DB"/>
    <w:rsid w:val="00005AD3"/>
    <w:rsid w:val="00006C3F"/>
    <w:rsid w:val="00007B90"/>
    <w:rsid w:val="00010A3D"/>
    <w:rsid w:val="00010BC3"/>
    <w:rsid w:val="000113DF"/>
    <w:rsid w:val="0001190E"/>
    <w:rsid w:val="000142C8"/>
    <w:rsid w:val="00014FED"/>
    <w:rsid w:val="0001736E"/>
    <w:rsid w:val="00017E68"/>
    <w:rsid w:val="00021ABA"/>
    <w:rsid w:val="00021CA3"/>
    <w:rsid w:val="00022310"/>
    <w:rsid w:val="00023D32"/>
    <w:rsid w:val="000240CC"/>
    <w:rsid w:val="00025E6F"/>
    <w:rsid w:val="00027727"/>
    <w:rsid w:val="00030647"/>
    <w:rsid w:val="0003217C"/>
    <w:rsid w:val="00032D6B"/>
    <w:rsid w:val="000340FE"/>
    <w:rsid w:val="00036214"/>
    <w:rsid w:val="00037485"/>
    <w:rsid w:val="0003759D"/>
    <w:rsid w:val="0004101D"/>
    <w:rsid w:val="0004125A"/>
    <w:rsid w:val="000440B2"/>
    <w:rsid w:val="00045A95"/>
    <w:rsid w:val="00045B5D"/>
    <w:rsid w:val="00046233"/>
    <w:rsid w:val="000465F0"/>
    <w:rsid w:val="000466F7"/>
    <w:rsid w:val="000476EF"/>
    <w:rsid w:val="00047D58"/>
    <w:rsid w:val="000504E4"/>
    <w:rsid w:val="000521D3"/>
    <w:rsid w:val="000523D4"/>
    <w:rsid w:val="00053D4D"/>
    <w:rsid w:val="00053F93"/>
    <w:rsid w:val="000544CE"/>
    <w:rsid w:val="0005460D"/>
    <w:rsid w:val="00056945"/>
    <w:rsid w:val="00056F64"/>
    <w:rsid w:val="00057AAD"/>
    <w:rsid w:val="000611DC"/>
    <w:rsid w:val="00061FE2"/>
    <w:rsid w:val="00064091"/>
    <w:rsid w:val="00065400"/>
    <w:rsid w:val="00065948"/>
    <w:rsid w:val="00070577"/>
    <w:rsid w:val="000709F2"/>
    <w:rsid w:val="0007224B"/>
    <w:rsid w:val="00072435"/>
    <w:rsid w:val="00074E18"/>
    <w:rsid w:val="00076076"/>
    <w:rsid w:val="00076EBA"/>
    <w:rsid w:val="0007789A"/>
    <w:rsid w:val="000779B9"/>
    <w:rsid w:val="00077C50"/>
    <w:rsid w:val="000806E9"/>
    <w:rsid w:val="0008278A"/>
    <w:rsid w:val="00085941"/>
    <w:rsid w:val="00086438"/>
    <w:rsid w:val="0008648B"/>
    <w:rsid w:val="000865DB"/>
    <w:rsid w:val="000879AC"/>
    <w:rsid w:val="00093C6C"/>
    <w:rsid w:val="00095A5F"/>
    <w:rsid w:val="000A2883"/>
    <w:rsid w:val="000A29B4"/>
    <w:rsid w:val="000A2CB8"/>
    <w:rsid w:val="000A4206"/>
    <w:rsid w:val="000A52E8"/>
    <w:rsid w:val="000B38CD"/>
    <w:rsid w:val="000B3C58"/>
    <w:rsid w:val="000B41BE"/>
    <w:rsid w:val="000B4549"/>
    <w:rsid w:val="000B4AE4"/>
    <w:rsid w:val="000B4D03"/>
    <w:rsid w:val="000B699D"/>
    <w:rsid w:val="000B7F9C"/>
    <w:rsid w:val="000C2734"/>
    <w:rsid w:val="000C2795"/>
    <w:rsid w:val="000C4A93"/>
    <w:rsid w:val="000C4F9A"/>
    <w:rsid w:val="000C50F9"/>
    <w:rsid w:val="000C54BC"/>
    <w:rsid w:val="000C7855"/>
    <w:rsid w:val="000D1E4A"/>
    <w:rsid w:val="000D26F4"/>
    <w:rsid w:val="000D3726"/>
    <w:rsid w:val="000D5C33"/>
    <w:rsid w:val="000D5E9B"/>
    <w:rsid w:val="000D6339"/>
    <w:rsid w:val="000E21A9"/>
    <w:rsid w:val="000E4F50"/>
    <w:rsid w:val="000E5AB8"/>
    <w:rsid w:val="000E7135"/>
    <w:rsid w:val="000F2188"/>
    <w:rsid w:val="000F2754"/>
    <w:rsid w:val="000F2A65"/>
    <w:rsid w:val="000F2E50"/>
    <w:rsid w:val="000F5307"/>
    <w:rsid w:val="000F558A"/>
    <w:rsid w:val="0010172C"/>
    <w:rsid w:val="00105087"/>
    <w:rsid w:val="001121D8"/>
    <w:rsid w:val="0011227D"/>
    <w:rsid w:val="00112B31"/>
    <w:rsid w:val="00115481"/>
    <w:rsid w:val="00115E85"/>
    <w:rsid w:val="001179BB"/>
    <w:rsid w:val="001201E6"/>
    <w:rsid w:val="001201E7"/>
    <w:rsid w:val="001208DA"/>
    <w:rsid w:val="0012258D"/>
    <w:rsid w:val="001229B5"/>
    <w:rsid w:val="00122A10"/>
    <w:rsid w:val="00123B31"/>
    <w:rsid w:val="0012605E"/>
    <w:rsid w:val="001268B2"/>
    <w:rsid w:val="0013020A"/>
    <w:rsid w:val="00130295"/>
    <w:rsid w:val="00130C32"/>
    <w:rsid w:val="00130F01"/>
    <w:rsid w:val="00130F39"/>
    <w:rsid w:val="00130F5F"/>
    <w:rsid w:val="00131D5F"/>
    <w:rsid w:val="0013304D"/>
    <w:rsid w:val="00133097"/>
    <w:rsid w:val="00133DC6"/>
    <w:rsid w:val="00133E1B"/>
    <w:rsid w:val="00134DF7"/>
    <w:rsid w:val="0013531E"/>
    <w:rsid w:val="00137754"/>
    <w:rsid w:val="001405C7"/>
    <w:rsid w:val="00140DF1"/>
    <w:rsid w:val="0014366E"/>
    <w:rsid w:val="00143BA8"/>
    <w:rsid w:val="00152719"/>
    <w:rsid w:val="0015334E"/>
    <w:rsid w:val="00153EEF"/>
    <w:rsid w:val="001557C1"/>
    <w:rsid w:val="00155C1D"/>
    <w:rsid w:val="00157463"/>
    <w:rsid w:val="0016119B"/>
    <w:rsid w:val="00161F88"/>
    <w:rsid w:val="001637CD"/>
    <w:rsid w:val="00163902"/>
    <w:rsid w:val="0017132D"/>
    <w:rsid w:val="0017207C"/>
    <w:rsid w:val="00174E5A"/>
    <w:rsid w:val="00174E64"/>
    <w:rsid w:val="0017565A"/>
    <w:rsid w:val="0017701D"/>
    <w:rsid w:val="0018159B"/>
    <w:rsid w:val="00184092"/>
    <w:rsid w:val="00185A05"/>
    <w:rsid w:val="00187889"/>
    <w:rsid w:val="0019429F"/>
    <w:rsid w:val="001965EA"/>
    <w:rsid w:val="001A0AE6"/>
    <w:rsid w:val="001A226B"/>
    <w:rsid w:val="001A2950"/>
    <w:rsid w:val="001A303C"/>
    <w:rsid w:val="001A38EA"/>
    <w:rsid w:val="001A4577"/>
    <w:rsid w:val="001A4FA2"/>
    <w:rsid w:val="001A5538"/>
    <w:rsid w:val="001A5BA0"/>
    <w:rsid w:val="001A76FF"/>
    <w:rsid w:val="001A7DFF"/>
    <w:rsid w:val="001B002A"/>
    <w:rsid w:val="001B074D"/>
    <w:rsid w:val="001B4BA3"/>
    <w:rsid w:val="001B4BCF"/>
    <w:rsid w:val="001B515E"/>
    <w:rsid w:val="001B5F98"/>
    <w:rsid w:val="001B770B"/>
    <w:rsid w:val="001C36C9"/>
    <w:rsid w:val="001C5448"/>
    <w:rsid w:val="001C77FF"/>
    <w:rsid w:val="001D10C7"/>
    <w:rsid w:val="001D2EF3"/>
    <w:rsid w:val="001D36A4"/>
    <w:rsid w:val="001D4595"/>
    <w:rsid w:val="001D5E0A"/>
    <w:rsid w:val="001D6157"/>
    <w:rsid w:val="001D6B16"/>
    <w:rsid w:val="001E02B4"/>
    <w:rsid w:val="001E2C78"/>
    <w:rsid w:val="001E2D4D"/>
    <w:rsid w:val="001E2D54"/>
    <w:rsid w:val="001E4070"/>
    <w:rsid w:val="001E484E"/>
    <w:rsid w:val="001E51E3"/>
    <w:rsid w:val="001E5217"/>
    <w:rsid w:val="001E7A26"/>
    <w:rsid w:val="001F04F2"/>
    <w:rsid w:val="001F122E"/>
    <w:rsid w:val="001F2936"/>
    <w:rsid w:val="001F37A2"/>
    <w:rsid w:val="001F44CE"/>
    <w:rsid w:val="001F4C6F"/>
    <w:rsid w:val="001F5310"/>
    <w:rsid w:val="001F5C6D"/>
    <w:rsid w:val="001F60AC"/>
    <w:rsid w:val="001F6467"/>
    <w:rsid w:val="001F665D"/>
    <w:rsid w:val="001F7DD7"/>
    <w:rsid w:val="00200FA9"/>
    <w:rsid w:val="002011C1"/>
    <w:rsid w:val="00203FFC"/>
    <w:rsid w:val="00205239"/>
    <w:rsid w:val="00206824"/>
    <w:rsid w:val="00207B62"/>
    <w:rsid w:val="00207CB9"/>
    <w:rsid w:val="00210008"/>
    <w:rsid w:val="00210CFC"/>
    <w:rsid w:val="00213782"/>
    <w:rsid w:val="00216788"/>
    <w:rsid w:val="002168B3"/>
    <w:rsid w:val="002204AF"/>
    <w:rsid w:val="00225A1E"/>
    <w:rsid w:val="002261E1"/>
    <w:rsid w:val="00226A98"/>
    <w:rsid w:val="00226D2B"/>
    <w:rsid w:val="00226FAE"/>
    <w:rsid w:val="00233447"/>
    <w:rsid w:val="00233862"/>
    <w:rsid w:val="002338FE"/>
    <w:rsid w:val="00234038"/>
    <w:rsid w:val="00234170"/>
    <w:rsid w:val="00234A8F"/>
    <w:rsid w:val="00235DDE"/>
    <w:rsid w:val="00235E10"/>
    <w:rsid w:val="00236C3A"/>
    <w:rsid w:val="00237053"/>
    <w:rsid w:val="00237D69"/>
    <w:rsid w:val="002402E6"/>
    <w:rsid w:val="0024094F"/>
    <w:rsid w:val="00241271"/>
    <w:rsid w:val="0024430A"/>
    <w:rsid w:val="0024607F"/>
    <w:rsid w:val="00246CBF"/>
    <w:rsid w:val="00247719"/>
    <w:rsid w:val="002479EA"/>
    <w:rsid w:val="0025218F"/>
    <w:rsid w:val="00253F3C"/>
    <w:rsid w:val="00255FA9"/>
    <w:rsid w:val="00256DC6"/>
    <w:rsid w:val="002577E4"/>
    <w:rsid w:val="002602F4"/>
    <w:rsid w:val="002618DD"/>
    <w:rsid w:val="00261C2F"/>
    <w:rsid w:val="002626DC"/>
    <w:rsid w:val="00262C8E"/>
    <w:rsid w:val="00263B9A"/>
    <w:rsid w:val="0026516F"/>
    <w:rsid w:val="00266278"/>
    <w:rsid w:val="0026699B"/>
    <w:rsid w:val="002708D2"/>
    <w:rsid w:val="00271331"/>
    <w:rsid w:val="00272458"/>
    <w:rsid w:val="00272F4E"/>
    <w:rsid w:val="00273F60"/>
    <w:rsid w:val="002769C2"/>
    <w:rsid w:val="00276E8D"/>
    <w:rsid w:val="002807D2"/>
    <w:rsid w:val="00281F5D"/>
    <w:rsid w:val="002824BC"/>
    <w:rsid w:val="0028327C"/>
    <w:rsid w:val="0028359E"/>
    <w:rsid w:val="002853F7"/>
    <w:rsid w:val="0028549B"/>
    <w:rsid w:val="00285501"/>
    <w:rsid w:val="00286A61"/>
    <w:rsid w:val="00287CEA"/>
    <w:rsid w:val="00290737"/>
    <w:rsid w:val="002926C8"/>
    <w:rsid w:val="00294876"/>
    <w:rsid w:val="0029514B"/>
    <w:rsid w:val="00295773"/>
    <w:rsid w:val="002A1AE8"/>
    <w:rsid w:val="002A1C63"/>
    <w:rsid w:val="002A20CF"/>
    <w:rsid w:val="002A2187"/>
    <w:rsid w:val="002A23D3"/>
    <w:rsid w:val="002A2686"/>
    <w:rsid w:val="002A3D88"/>
    <w:rsid w:val="002A4552"/>
    <w:rsid w:val="002A48DF"/>
    <w:rsid w:val="002A4CDC"/>
    <w:rsid w:val="002A7EEE"/>
    <w:rsid w:val="002A7FAE"/>
    <w:rsid w:val="002B1A7D"/>
    <w:rsid w:val="002B296B"/>
    <w:rsid w:val="002B2A7E"/>
    <w:rsid w:val="002B4664"/>
    <w:rsid w:val="002B4837"/>
    <w:rsid w:val="002B5B93"/>
    <w:rsid w:val="002C0A2D"/>
    <w:rsid w:val="002C0DCB"/>
    <w:rsid w:val="002C30C6"/>
    <w:rsid w:val="002C4472"/>
    <w:rsid w:val="002C5090"/>
    <w:rsid w:val="002C5E2A"/>
    <w:rsid w:val="002D10C6"/>
    <w:rsid w:val="002D37CB"/>
    <w:rsid w:val="002D5A9E"/>
    <w:rsid w:val="002D66CB"/>
    <w:rsid w:val="002D6748"/>
    <w:rsid w:val="002D69FB"/>
    <w:rsid w:val="002D6D0F"/>
    <w:rsid w:val="002D705F"/>
    <w:rsid w:val="002D7086"/>
    <w:rsid w:val="002D7458"/>
    <w:rsid w:val="002E14EA"/>
    <w:rsid w:val="002E1D8F"/>
    <w:rsid w:val="002E33F8"/>
    <w:rsid w:val="002E4146"/>
    <w:rsid w:val="002E4FAD"/>
    <w:rsid w:val="002E6D02"/>
    <w:rsid w:val="002F0B9F"/>
    <w:rsid w:val="002F1220"/>
    <w:rsid w:val="002F2069"/>
    <w:rsid w:val="002F4230"/>
    <w:rsid w:val="002F5FEC"/>
    <w:rsid w:val="002F6538"/>
    <w:rsid w:val="00300E10"/>
    <w:rsid w:val="003018E8"/>
    <w:rsid w:val="00302514"/>
    <w:rsid w:val="00303693"/>
    <w:rsid w:val="00305D17"/>
    <w:rsid w:val="003079BF"/>
    <w:rsid w:val="00311232"/>
    <w:rsid w:val="00313243"/>
    <w:rsid w:val="0031326D"/>
    <w:rsid w:val="00314709"/>
    <w:rsid w:val="00314F19"/>
    <w:rsid w:val="00316CAB"/>
    <w:rsid w:val="00317A26"/>
    <w:rsid w:val="0032131B"/>
    <w:rsid w:val="0032215F"/>
    <w:rsid w:val="00323BE1"/>
    <w:rsid w:val="0032405B"/>
    <w:rsid w:val="00325629"/>
    <w:rsid w:val="00327676"/>
    <w:rsid w:val="00331C1E"/>
    <w:rsid w:val="00331E3D"/>
    <w:rsid w:val="0033335B"/>
    <w:rsid w:val="003336D2"/>
    <w:rsid w:val="00333A67"/>
    <w:rsid w:val="00334469"/>
    <w:rsid w:val="003347DA"/>
    <w:rsid w:val="00335092"/>
    <w:rsid w:val="003362AB"/>
    <w:rsid w:val="003365E2"/>
    <w:rsid w:val="00336F00"/>
    <w:rsid w:val="0034025F"/>
    <w:rsid w:val="00340574"/>
    <w:rsid w:val="00340774"/>
    <w:rsid w:val="00341588"/>
    <w:rsid w:val="003415AE"/>
    <w:rsid w:val="003420CC"/>
    <w:rsid w:val="00342DD5"/>
    <w:rsid w:val="0034355F"/>
    <w:rsid w:val="0034361B"/>
    <w:rsid w:val="0034449B"/>
    <w:rsid w:val="0035063E"/>
    <w:rsid w:val="0035121A"/>
    <w:rsid w:val="00351AB2"/>
    <w:rsid w:val="00356891"/>
    <w:rsid w:val="003605DE"/>
    <w:rsid w:val="00360998"/>
    <w:rsid w:val="00360CFC"/>
    <w:rsid w:val="00361BA6"/>
    <w:rsid w:val="00365BA8"/>
    <w:rsid w:val="00365E17"/>
    <w:rsid w:val="003669D8"/>
    <w:rsid w:val="00367CF7"/>
    <w:rsid w:val="00367D8C"/>
    <w:rsid w:val="00370329"/>
    <w:rsid w:val="00372A79"/>
    <w:rsid w:val="00375E82"/>
    <w:rsid w:val="003767C4"/>
    <w:rsid w:val="003768B1"/>
    <w:rsid w:val="003808B3"/>
    <w:rsid w:val="0038318D"/>
    <w:rsid w:val="00385DF2"/>
    <w:rsid w:val="003870DA"/>
    <w:rsid w:val="0038752D"/>
    <w:rsid w:val="00387DEF"/>
    <w:rsid w:val="003901B3"/>
    <w:rsid w:val="003904AB"/>
    <w:rsid w:val="003912C1"/>
    <w:rsid w:val="00392211"/>
    <w:rsid w:val="00392604"/>
    <w:rsid w:val="00395A55"/>
    <w:rsid w:val="00395C74"/>
    <w:rsid w:val="00397256"/>
    <w:rsid w:val="003A1B44"/>
    <w:rsid w:val="003A22BA"/>
    <w:rsid w:val="003A24C2"/>
    <w:rsid w:val="003A47D1"/>
    <w:rsid w:val="003A4914"/>
    <w:rsid w:val="003A5712"/>
    <w:rsid w:val="003A6DF8"/>
    <w:rsid w:val="003A7492"/>
    <w:rsid w:val="003B090B"/>
    <w:rsid w:val="003B0A87"/>
    <w:rsid w:val="003B192E"/>
    <w:rsid w:val="003B2C0C"/>
    <w:rsid w:val="003B2DCF"/>
    <w:rsid w:val="003B2F04"/>
    <w:rsid w:val="003B3AD4"/>
    <w:rsid w:val="003B5CDA"/>
    <w:rsid w:val="003B5F30"/>
    <w:rsid w:val="003B621C"/>
    <w:rsid w:val="003C150A"/>
    <w:rsid w:val="003C1BBF"/>
    <w:rsid w:val="003C268E"/>
    <w:rsid w:val="003C32FA"/>
    <w:rsid w:val="003C4235"/>
    <w:rsid w:val="003C4AE0"/>
    <w:rsid w:val="003C4AE5"/>
    <w:rsid w:val="003C4DDE"/>
    <w:rsid w:val="003C58F4"/>
    <w:rsid w:val="003C7D3B"/>
    <w:rsid w:val="003C7E5D"/>
    <w:rsid w:val="003D1010"/>
    <w:rsid w:val="003D1CFC"/>
    <w:rsid w:val="003D2883"/>
    <w:rsid w:val="003D2AA1"/>
    <w:rsid w:val="003D2B03"/>
    <w:rsid w:val="003D3DF0"/>
    <w:rsid w:val="003D4C83"/>
    <w:rsid w:val="003D5A0C"/>
    <w:rsid w:val="003D6F66"/>
    <w:rsid w:val="003D7A68"/>
    <w:rsid w:val="003E0B19"/>
    <w:rsid w:val="003E142E"/>
    <w:rsid w:val="003E19F7"/>
    <w:rsid w:val="003F2A4B"/>
    <w:rsid w:val="003F3992"/>
    <w:rsid w:val="003F4540"/>
    <w:rsid w:val="003F7698"/>
    <w:rsid w:val="00400FEF"/>
    <w:rsid w:val="00402ABB"/>
    <w:rsid w:val="004064BD"/>
    <w:rsid w:val="0040710E"/>
    <w:rsid w:val="00410A2B"/>
    <w:rsid w:val="004110CB"/>
    <w:rsid w:val="00411EAD"/>
    <w:rsid w:val="004124D1"/>
    <w:rsid w:val="00414511"/>
    <w:rsid w:val="00416E28"/>
    <w:rsid w:val="00417492"/>
    <w:rsid w:val="00421C35"/>
    <w:rsid w:val="00421E1E"/>
    <w:rsid w:val="00421E50"/>
    <w:rsid w:val="00421F24"/>
    <w:rsid w:val="00424BD8"/>
    <w:rsid w:val="00426EBF"/>
    <w:rsid w:val="004273BB"/>
    <w:rsid w:val="004274B6"/>
    <w:rsid w:val="00427C6D"/>
    <w:rsid w:val="00430C42"/>
    <w:rsid w:val="00431E32"/>
    <w:rsid w:val="004335F5"/>
    <w:rsid w:val="00433D09"/>
    <w:rsid w:val="004341F7"/>
    <w:rsid w:val="004357DB"/>
    <w:rsid w:val="004358AE"/>
    <w:rsid w:val="00436BE3"/>
    <w:rsid w:val="004370FA"/>
    <w:rsid w:val="00437960"/>
    <w:rsid w:val="004400DE"/>
    <w:rsid w:val="00440D11"/>
    <w:rsid w:val="004410A1"/>
    <w:rsid w:val="004414DB"/>
    <w:rsid w:val="00442942"/>
    <w:rsid w:val="00442AAB"/>
    <w:rsid w:val="00442FC0"/>
    <w:rsid w:val="004430F4"/>
    <w:rsid w:val="0044397B"/>
    <w:rsid w:val="00443B77"/>
    <w:rsid w:val="00450468"/>
    <w:rsid w:val="00450D0E"/>
    <w:rsid w:val="004512DF"/>
    <w:rsid w:val="0045242F"/>
    <w:rsid w:val="00452CD5"/>
    <w:rsid w:val="004544CA"/>
    <w:rsid w:val="004549C0"/>
    <w:rsid w:val="00457555"/>
    <w:rsid w:val="00460636"/>
    <w:rsid w:val="00462787"/>
    <w:rsid w:val="00463748"/>
    <w:rsid w:val="00463EE5"/>
    <w:rsid w:val="004648C4"/>
    <w:rsid w:val="00465612"/>
    <w:rsid w:val="004658BB"/>
    <w:rsid w:val="004663E7"/>
    <w:rsid w:val="00467189"/>
    <w:rsid w:val="00467200"/>
    <w:rsid w:val="004706A7"/>
    <w:rsid w:val="00473043"/>
    <w:rsid w:val="00473A1C"/>
    <w:rsid w:val="00473A9A"/>
    <w:rsid w:val="00473B00"/>
    <w:rsid w:val="00475FA4"/>
    <w:rsid w:val="00477622"/>
    <w:rsid w:val="004809EA"/>
    <w:rsid w:val="00481102"/>
    <w:rsid w:val="0048185E"/>
    <w:rsid w:val="0048195A"/>
    <w:rsid w:val="00481AC0"/>
    <w:rsid w:val="00481B5D"/>
    <w:rsid w:val="004820D5"/>
    <w:rsid w:val="00482C4A"/>
    <w:rsid w:val="0048534F"/>
    <w:rsid w:val="004858FB"/>
    <w:rsid w:val="00486C60"/>
    <w:rsid w:val="00486F56"/>
    <w:rsid w:val="0048781B"/>
    <w:rsid w:val="00490F47"/>
    <w:rsid w:val="004913A3"/>
    <w:rsid w:val="00491ABA"/>
    <w:rsid w:val="004953E1"/>
    <w:rsid w:val="00497DFE"/>
    <w:rsid w:val="004A14F2"/>
    <w:rsid w:val="004A1C10"/>
    <w:rsid w:val="004A35DC"/>
    <w:rsid w:val="004A447F"/>
    <w:rsid w:val="004A4548"/>
    <w:rsid w:val="004A48FD"/>
    <w:rsid w:val="004A4D3F"/>
    <w:rsid w:val="004A4E0D"/>
    <w:rsid w:val="004A5451"/>
    <w:rsid w:val="004A609D"/>
    <w:rsid w:val="004A6724"/>
    <w:rsid w:val="004A6E4A"/>
    <w:rsid w:val="004A6EE2"/>
    <w:rsid w:val="004B1115"/>
    <w:rsid w:val="004B3CA5"/>
    <w:rsid w:val="004B48DE"/>
    <w:rsid w:val="004B71DC"/>
    <w:rsid w:val="004C1AB5"/>
    <w:rsid w:val="004C30C1"/>
    <w:rsid w:val="004C39BD"/>
    <w:rsid w:val="004C46EA"/>
    <w:rsid w:val="004C6035"/>
    <w:rsid w:val="004C734E"/>
    <w:rsid w:val="004C7623"/>
    <w:rsid w:val="004C7887"/>
    <w:rsid w:val="004D0C4F"/>
    <w:rsid w:val="004D1DCC"/>
    <w:rsid w:val="004D3685"/>
    <w:rsid w:val="004D41E2"/>
    <w:rsid w:val="004D4CCC"/>
    <w:rsid w:val="004D6243"/>
    <w:rsid w:val="004D6588"/>
    <w:rsid w:val="004D6C6B"/>
    <w:rsid w:val="004D7AA9"/>
    <w:rsid w:val="004E0087"/>
    <w:rsid w:val="004E3B24"/>
    <w:rsid w:val="004E3BCD"/>
    <w:rsid w:val="004E52F6"/>
    <w:rsid w:val="004E5EEE"/>
    <w:rsid w:val="004E6B6D"/>
    <w:rsid w:val="004E71CB"/>
    <w:rsid w:val="004F0688"/>
    <w:rsid w:val="004F1C6F"/>
    <w:rsid w:val="004F20D3"/>
    <w:rsid w:val="004F2781"/>
    <w:rsid w:val="004F38AE"/>
    <w:rsid w:val="004F4703"/>
    <w:rsid w:val="004F50D6"/>
    <w:rsid w:val="004F5419"/>
    <w:rsid w:val="004F54FB"/>
    <w:rsid w:val="004F7087"/>
    <w:rsid w:val="004F79D5"/>
    <w:rsid w:val="004F7B6C"/>
    <w:rsid w:val="004F7C43"/>
    <w:rsid w:val="005000A5"/>
    <w:rsid w:val="00500E59"/>
    <w:rsid w:val="005022C0"/>
    <w:rsid w:val="00502642"/>
    <w:rsid w:val="00502FBC"/>
    <w:rsid w:val="00504107"/>
    <w:rsid w:val="0050595C"/>
    <w:rsid w:val="00505A03"/>
    <w:rsid w:val="00507025"/>
    <w:rsid w:val="005119B2"/>
    <w:rsid w:val="0051256B"/>
    <w:rsid w:val="0051287A"/>
    <w:rsid w:val="005147B9"/>
    <w:rsid w:val="00514FD1"/>
    <w:rsid w:val="005206E4"/>
    <w:rsid w:val="005219FC"/>
    <w:rsid w:val="00521BBD"/>
    <w:rsid w:val="005227DA"/>
    <w:rsid w:val="00523D74"/>
    <w:rsid w:val="00525448"/>
    <w:rsid w:val="0053082A"/>
    <w:rsid w:val="00532A2C"/>
    <w:rsid w:val="005355E9"/>
    <w:rsid w:val="00536A60"/>
    <w:rsid w:val="00537EEE"/>
    <w:rsid w:val="00540C7D"/>
    <w:rsid w:val="00542B6F"/>
    <w:rsid w:val="00544C9D"/>
    <w:rsid w:val="00550BFF"/>
    <w:rsid w:val="005515F5"/>
    <w:rsid w:val="00552EF8"/>
    <w:rsid w:val="00554B8F"/>
    <w:rsid w:val="005556A0"/>
    <w:rsid w:val="00555977"/>
    <w:rsid w:val="00556B9B"/>
    <w:rsid w:val="00560066"/>
    <w:rsid w:val="00561588"/>
    <w:rsid w:val="005623A6"/>
    <w:rsid w:val="00562D85"/>
    <w:rsid w:val="00564FF2"/>
    <w:rsid w:val="00566BB2"/>
    <w:rsid w:val="00570263"/>
    <w:rsid w:val="00570F04"/>
    <w:rsid w:val="005740C6"/>
    <w:rsid w:val="00574272"/>
    <w:rsid w:val="0057458B"/>
    <w:rsid w:val="00575ACB"/>
    <w:rsid w:val="00575D7C"/>
    <w:rsid w:val="00577AAC"/>
    <w:rsid w:val="00577FB0"/>
    <w:rsid w:val="00581C7D"/>
    <w:rsid w:val="00582908"/>
    <w:rsid w:val="0058302B"/>
    <w:rsid w:val="005864D5"/>
    <w:rsid w:val="00586E84"/>
    <w:rsid w:val="00591614"/>
    <w:rsid w:val="005922C3"/>
    <w:rsid w:val="00593673"/>
    <w:rsid w:val="005939F0"/>
    <w:rsid w:val="00593FFD"/>
    <w:rsid w:val="005958C1"/>
    <w:rsid w:val="00596FC3"/>
    <w:rsid w:val="005A0986"/>
    <w:rsid w:val="005A0CE8"/>
    <w:rsid w:val="005A1F95"/>
    <w:rsid w:val="005A47B3"/>
    <w:rsid w:val="005A5168"/>
    <w:rsid w:val="005A5E85"/>
    <w:rsid w:val="005A6C75"/>
    <w:rsid w:val="005B0A8E"/>
    <w:rsid w:val="005B1B12"/>
    <w:rsid w:val="005B57ED"/>
    <w:rsid w:val="005B5B4E"/>
    <w:rsid w:val="005B5D98"/>
    <w:rsid w:val="005B6A27"/>
    <w:rsid w:val="005B6F25"/>
    <w:rsid w:val="005B7622"/>
    <w:rsid w:val="005B7B9E"/>
    <w:rsid w:val="005C18DC"/>
    <w:rsid w:val="005C225D"/>
    <w:rsid w:val="005C4845"/>
    <w:rsid w:val="005C4E26"/>
    <w:rsid w:val="005D00D7"/>
    <w:rsid w:val="005D18F1"/>
    <w:rsid w:val="005D3612"/>
    <w:rsid w:val="005D497D"/>
    <w:rsid w:val="005D5459"/>
    <w:rsid w:val="005D6DA8"/>
    <w:rsid w:val="005D7408"/>
    <w:rsid w:val="005E21B5"/>
    <w:rsid w:val="005E22AE"/>
    <w:rsid w:val="005E28C7"/>
    <w:rsid w:val="005E291C"/>
    <w:rsid w:val="005E33C5"/>
    <w:rsid w:val="005E4F5D"/>
    <w:rsid w:val="005E6033"/>
    <w:rsid w:val="005E6398"/>
    <w:rsid w:val="005E7BBC"/>
    <w:rsid w:val="005F091C"/>
    <w:rsid w:val="005F21EA"/>
    <w:rsid w:val="005F304A"/>
    <w:rsid w:val="005F7927"/>
    <w:rsid w:val="006021EA"/>
    <w:rsid w:val="00602D24"/>
    <w:rsid w:val="0060447A"/>
    <w:rsid w:val="00606A0D"/>
    <w:rsid w:val="00610273"/>
    <w:rsid w:val="0061040C"/>
    <w:rsid w:val="00610896"/>
    <w:rsid w:val="00612048"/>
    <w:rsid w:val="006128E0"/>
    <w:rsid w:val="0061334B"/>
    <w:rsid w:val="006133EE"/>
    <w:rsid w:val="006142C1"/>
    <w:rsid w:val="00614522"/>
    <w:rsid w:val="00614F06"/>
    <w:rsid w:val="006155DD"/>
    <w:rsid w:val="00616CD4"/>
    <w:rsid w:val="00616D28"/>
    <w:rsid w:val="00617C55"/>
    <w:rsid w:val="0062153A"/>
    <w:rsid w:val="00621F36"/>
    <w:rsid w:val="00622C1E"/>
    <w:rsid w:val="006233DC"/>
    <w:rsid w:val="00624404"/>
    <w:rsid w:val="006248F5"/>
    <w:rsid w:val="006302E4"/>
    <w:rsid w:val="00630F14"/>
    <w:rsid w:val="006310DD"/>
    <w:rsid w:val="006318B9"/>
    <w:rsid w:val="00634E3B"/>
    <w:rsid w:val="00637BCC"/>
    <w:rsid w:val="00637BCD"/>
    <w:rsid w:val="00640435"/>
    <w:rsid w:val="006413A2"/>
    <w:rsid w:val="0064160A"/>
    <w:rsid w:val="00641D07"/>
    <w:rsid w:val="006426B3"/>
    <w:rsid w:val="00643282"/>
    <w:rsid w:val="006438CB"/>
    <w:rsid w:val="00644756"/>
    <w:rsid w:val="006454CA"/>
    <w:rsid w:val="00646F4A"/>
    <w:rsid w:val="00647116"/>
    <w:rsid w:val="006476E2"/>
    <w:rsid w:val="00651032"/>
    <w:rsid w:val="006514E9"/>
    <w:rsid w:val="00652582"/>
    <w:rsid w:val="00653959"/>
    <w:rsid w:val="006540D2"/>
    <w:rsid w:val="006550E8"/>
    <w:rsid w:val="00656370"/>
    <w:rsid w:val="006564EC"/>
    <w:rsid w:val="006575A6"/>
    <w:rsid w:val="00657E58"/>
    <w:rsid w:val="00666511"/>
    <w:rsid w:val="0067069D"/>
    <w:rsid w:val="0067076F"/>
    <w:rsid w:val="00671C60"/>
    <w:rsid w:val="00671D10"/>
    <w:rsid w:val="00673F2F"/>
    <w:rsid w:val="006744B1"/>
    <w:rsid w:val="00676978"/>
    <w:rsid w:val="006769A1"/>
    <w:rsid w:val="00680C18"/>
    <w:rsid w:val="00681118"/>
    <w:rsid w:val="00681C71"/>
    <w:rsid w:val="00682FBE"/>
    <w:rsid w:val="00684321"/>
    <w:rsid w:val="00684BDA"/>
    <w:rsid w:val="00684D92"/>
    <w:rsid w:val="0068603F"/>
    <w:rsid w:val="0068616F"/>
    <w:rsid w:val="00687BC3"/>
    <w:rsid w:val="00687FFC"/>
    <w:rsid w:val="00690168"/>
    <w:rsid w:val="006931F5"/>
    <w:rsid w:val="00696DE0"/>
    <w:rsid w:val="0069768D"/>
    <w:rsid w:val="006A00E9"/>
    <w:rsid w:val="006A0C84"/>
    <w:rsid w:val="006A0FA8"/>
    <w:rsid w:val="006A26A1"/>
    <w:rsid w:val="006A3EC5"/>
    <w:rsid w:val="006A528E"/>
    <w:rsid w:val="006A5D24"/>
    <w:rsid w:val="006A6113"/>
    <w:rsid w:val="006A65F3"/>
    <w:rsid w:val="006A66A2"/>
    <w:rsid w:val="006A6E73"/>
    <w:rsid w:val="006B0AD5"/>
    <w:rsid w:val="006B0E8A"/>
    <w:rsid w:val="006B134C"/>
    <w:rsid w:val="006B20DC"/>
    <w:rsid w:val="006B4513"/>
    <w:rsid w:val="006B52E9"/>
    <w:rsid w:val="006B618F"/>
    <w:rsid w:val="006B63D4"/>
    <w:rsid w:val="006B6D41"/>
    <w:rsid w:val="006B6E67"/>
    <w:rsid w:val="006B7468"/>
    <w:rsid w:val="006C10D5"/>
    <w:rsid w:val="006C131F"/>
    <w:rsid w:val="006C1346"/>
    <w:rsid w:val="006C214D"/>
    <w:rsid w:val="006C48F9"/>
    <w:rsid w:val="006C4B25"/>
    <w:rsid w:val="006C53A6"/>
    <w:rsid w:val="006C5E17"/>
    <w:rsid w:val="006C6CF4"/>
    <w:rsid w:val="006D303E"/>
    <w:rsid w:val="006D44F3"/>
    <w:rsid w:val="006D55E1"/>
    <w:rsid w:val="006D60A2"/>
    <w:rsid w:val="006D654C"/>
    <w:rsid w:val="006D6ADE"/>
    <w:rsid w:val="006D6F6D"/>
    <w:rsid w:val="006E0148"/>
    <w:rsid w:val="006E01EC"/>
    <w:rsid w:val="006E1ABE"/>
    <w:rsid w:val="006E2656"/>
    <w:rsid w:val="006E3842"/>
    <w:rsid w:val="006E3B92"/>
    <w:rsid w:val="006E3C73"/>
    <w:rsid w:val="006E5336"/>
    <w:rsid w:val="006E55F4"/>
    <w:rsid w:val="006E72DA"/>
    <w:rsid w:val="006F2185"/>
    <w:rsid w:val="006F4549"/>
    <w:rsid w:val="006F4D86"/>
    <w:rsid w:val="006F4E4F"/>
    <w:rsid w:val="006F6D1A"/>
    <w:rsid w:val="006F7223"/>
    <w:rsid w:val="00700E0E"/>
    <w:rsid w:val="0070140B"/>
    <w:rsid w:val="00703714"/>
    <w:rsid w:val="007059A6"/>
    <w:rsid w:val="00705C4B"/>
    <w:rsid w:val="00705DA9"/>
    <w:rsid w:val="0070610E"/>
    <w:rsid w:val="00706204"/>
    <w:rsid w:val="00710131"/>
    <w:rsid w:val="007110FC"/>
    <w:rsid w:val="007127DD"/>
    <w:rsid w:val="007127FF"/>
    <w:rsid w:val="00714CA2"/>
    <w:rsid w:val="00715881"/>
    <w:rsid w:val="00715F1D"/>
    <w:rsid w:val="00720548"/>
    <w:rsid w:val="00720FCB"/>
    <w:rsid w:val="0072153A"/>
    <w:rsid w:val="00721C28"/>
    <w:rsid w:val="00723FAB"/>
    <w:rsid w:val="00726065"/>
    <w:rsid w:val="0072619A"/>
    <w:rsid w:val="00726E55"/>
    <w:rsid w:val="00730EE4"/>
    <w:rsid w:val="00731916"/>
    <w:rsid w:val="007353C9"/>
    <w:rsid w:val="00736B36"/>
    <w:rsid w:val="00736DA3"/>
    <w:rsid w:val="0073744B"/>
    <w:rsid w:val="00737CDE"/>
    <w:rsid w:val="007403B2"/>
    <w:rsid w:val="0074139B"/>
    <w:rsid w:val="007414FE"/>
    <w:rsid w:val="00741B6A"/>
    <w:rsid w:val="007424F4"/>
    <w:rsid w:val="00744F49"/>
    <w:rsid w:val="007501AC"/>
    <w:rsid w:val="00750394"/>
    <w:rsid w:val="00753F40"/>
    <w:rsid w:val="007558CB"/>
    <w:rsid w:val="007575E7"/>
    <w:rsid w:val="00757A0F"/>
    <w:rsid w:val="0076192C"/>
    <w:rsid w:val="007620FA"/>
    <w:rsid w:val="00762232"/>
    <w:rsid w:val="007639D7"/>
    <w:rsid w:val="00763DB6"/>
    <w:rsid w:val="00763E9B"/>
    <w:rsid w:val="00764CCE"/>
    <w:rsid w:val="00765928"/>
    <w:rsid w:val="007674BB"/>
    <w:rsid w:val="00770565"/>
    <w:rsid w:val="00773579"/>
    <w:rsid w:val="007750E4"/>
    <w:rsid w:val="007760B0"/>
    <w:rsid w:val="00781432"/>
    <w:rsid w:val="00782350"/>
    <w:rsid w:val="0078263B"/>
    <w:rsid w:val="00783855"/>
    <w:rsid w:val="00783C6C"/>
    <w:rsid w:val="00784571"/>
    <w:rsid w:val="007856FF"/>
    <w:rsid w:val="007867BD"/>
    <w:rsid w:val="00786ADA"/>
    <w:rsid w:val="00787C57"/>
    <w:rsid w:val="0079146B"/>
    <w:rsid w:val="00792C78"/>
    <w:rsid w:val="00792CF7"/>
    <w:rsid w:val="007947F2"/>
    <w:rsid w:val="007950E5"/>
    <w:rsid w:val="0079584B"/>
    <w:rsid w:val="00795C1A"/>
    <w:rsid w:val="007A0183"/>
    <w:rsid w:val="007A174E"/>
    <w:rsid w:val="007A1824"/>
    <w:rsid w:val="007A28FD"/>
    <w:rsid w:val="007A2D92"/>
    <w:rsid w:val="007A3F16"/>
    <w:rsid w:val="007A429E"/>
    <w:rsid w:val="007A4C99"/>
    <w:rsid w:val="007A4F70"/>
    <w:rsid w:val="007A5AA5"/>
    <w:rsid w:val="007A67E9"/>
    <w:rsid w:val="007A73CE"/>
    <w:rsid w:val="007A778E"/>
    <w:rsid w:val="007A7B34"/>
    <w:rsid w:val="007B03C2"/>
    <w:rsid w:val="007B22D6"/>
    <w:rsid w:val="007B2C61"/>
    <w:rsid w:val="007B38E3"/>
    <w:rsid w:val="007B68FB"/>
    <w:rsid w:val="007B70A3"/>
    <w:rsid w:val="007B7609"/>
    <w:rsid w:val="007B7F33"/>
    <w:rsid w:val="007C106D"/>
    <w:rsid w:val="007C25B0"/>
    <w:rsid w:val="007C2EC3"/>
    <w:rsid w:val="007C32C5"/>
    <w:rsid w:val="007C334C"/>
    <w:rsid w:val="007C346E"/>
    <w:rsid w:val="007C7169"/>
    <w:rsid w:val="007C73D8"/>
    <w:rsid w:val="007D15BE"/>
    <w:rsid w:val="007D1817"/>
    <w:rsid w:val="007D2096"/>
    <w:rsid w:val="007D24E9"/>
    <w:rsid w:val="007D2664"/>
    <w:rsid w:val="007D3745"/>
    <w:rsid w:val="007D4138"/>
    <w:rsid w:val="007D5371"/>
    <w:rsid w:val="007D53A1"/>
    <w:rsid w:val="007D54E6"/>
    <w:rsid w:val="007D6EA8"/>
    <w:rsid w:val="007D76B6"/>
    <w:rsid w:val="007E029F"/>
    <w:rsid w:val="007E065D"/>
    <w:rsid w:val="007E171B"/>
    <w:rsid w:val="007E1E30"/>
    <w:rsid w:val="007E215D"/>
    <w:rsid w:val="007E21D8"/>
    <w:rsid w:val="007E2D4D"/>
    <w:rsid w:val="007E34E8"/>
    <w:rsid w:val="007E3F74"/>
    <w:rsid w:val="007E44BB"/>
    <w:rsid w:val="007E47C2"/>
    <w:rsid w:val="007E5889"/>
    <w:rsid w:val="007E5B69"/>
    <w:rsid w:val="007E62F2"/>
    <w:rsid w:val="007E7B6B"/>
    <w:rsid w:val="007E7E84"/>
    <w:rsid w:val="007F1434"/>
    <w:rsid w:val="007F16D4"/>
    <w:rsid w:val="007F2AE9"/>
    <w:rsid w:val="007F35EF"/>
    <w:rsid w:val="007F66E6"/>
    <w:rsid w:val="007F6ECF"/>
    <w:rsid w:val="00800EFC"/>
    <w:rsid w:val="00801074"/>
    <w:rsid w:val="00801334"/>
    <w:rsid w:val="00802088"/>
    <w:rsid w:val="00803786"/>
    <w:rsid w:val="008038E7"/>
    <w:rsid w:val="00803A9F"/>
    <w:rsid w:val="0080575C"/>
    <w:rsid w:val="008067A1"/>
    <w:rsid w:val="0080697E"/>
    <w:rsid w:val="00810ED1"/>
    <w:rsid w:val="00812EAD"/>
    <w:rsid w:val="00813C62"/>
    <w:rsid w:val="00814E9C"/>
    <w:rsid w:val="00815AA6"/>
    <w:rsid w:val="00815F62"/>
    <w:rsid w:val="0081612B"/>
    <w:rsid w:val="00816EDE"/>
    <w:rsid w:val="00820E80"/>
    <w:rsid w:val="00821368"/>
    <w:rsid w:val="008213C7"/>
    <w:rsid w:val="008249AD"/>
    <w:rsid w:val="00825844"/>
    <w:rsid w:val="00825A47"/>
    <w:rsid w:val="008261A6"/>
    <w:rsid w:val="00827A16"/>
    <w:rsid w:val="00827CEF"/>
    <w:rsid w:val="00830420"/>
    <w:rsid w:val="008401B7"/>
    <w:rsid w:val="00841379"/>
    <w:rsid w:val="00841894"/>
    <w:rsid w:val="008422D9"/>
    <w:rsid w:val="00842796"/>
    <w:rsid w:val="00842D13"/>
    <w:rsid w:val="0084361C"/>
    <w:rsid w:val="008456F5"/>
    <w:rsid w:val="008464A5"/>
    <w:rsid w:val="00847C60"/>
    <w:rsid w:val="008504EA"/>
    <w:rsid w:val="00850D7F"/>
    <w:rsid w:val="00851C14"/>
    <w:rsid w:val="00851FAE"/>
    <w:rsid w:val="0085648E"/>
    <w:rsid w:val="00856BD1"/>
    <w:rsid w:val="00857198"/>
    <w:rsid w:val="008614F0"/>
    <w:rsid w:val="00861A14"/>
    <w:rsid w:val="00861C97"/>
    <w:rsid w:val="00863181"/>
    <w:rsid w:val="00863B43"/>
    <w:rsid w:val="008674FF"/>
    <w:rsid w:val="00867CC5"/>
    <w:rsid w:val="00872EC4"/>
    <w:rsid w:val="00875039"/>
    <w:rsid w:val="008769CB"/>
    <w:rsid w:val="00876D47"/>
    <w:rsid w:val="00877E14"/>
    <w:rsid w:val="0088013C"/>
    <w:rsid w:val="0088074E"/>
    <w:rsid w:val="00881E2B"/>
    <w:rsid w:val="00882437"/>
    <w:rsid w:val="00883C82"/>
    <w:rsid w:val="0088507E"/>
    <w:rsid w:val="008900CB"/>
    <w:rsid w:val="00890E27"/>
    <w:rsid w:val="00891433"/>
    <w:rsid w:val="00891D9D"/>
    <w:rsid w:val="0089268B"/>
    <w:rsid w:val="008926C9"/>
    <w:rsid w:val="00893B35"/>
    <w:rsid w:val="008942D4"/>
    <w:rsid w:val="00897087"/>
    <w:rsid w:val="0089741E"/>
    <w:rsid w:val="008A0798"/>
    <w:rsid w:val="008A07ED"/>
    <w:rsid w:val="008A1F9B"/>
    <w:rsid w:val="008A3D75"/>
    <w:rsid w:val="008A49FF"/>
    <w:rsid w:val="008A532F"/>
    <w:rsid w:val="008A6974"/>
    <w:rsid w:val="008B1686"/>
    <w:rsid w:val="008B1876"/>
    <w:rsid w:val="008B19AD"/>
    <w:rsid w:val="008B1EAA"/>
    <w:rsid w:val="008B244E"/>
    <w:rsid w:val="008B2694"/>
    <w:rsid w:val="008B42A9"/>
    <w:rsid w:val="008B75E1"/>
    <w:rsid w:val="008C01C1"/>
    <w:rsid w:val="008C206C"/>
    <w:rsid w:val="008C3B3D"/>
    <w:rsid w:val="008C400A"/>
    <w:rsid w:val="008C45D3"/>
    <w:rsid w:val="008C5FDC"/>
    <w:rsid w:val="008C7597"/>
    <w:rsid w:val="008C76C1"/>
    <w:rsid w:val="008D0BBB"/>
    <w:rsid w:val="008D16C4"/>
    <w:rsid w:val="008D4245"/>
    <w:rsid w:val="008D6869"/>
    <w:rsid w:val="008E3704"/>
    <w:rsid w:val="008E5E6F"/>
    <w:rsid w:val="008E64C5"/>
    <w:rsid w:val="008E664B"/>
    <w:rsid w:val="008E7495"/>
    <w:rsid w:val="008E759D"/>
    <w:rsid w:val="008E79DF"/>
    <w:rsid w:val="008F060D"/>
    <w:rsid w:val="008F1F4A"/>
    <w:rsid w:val="008F4FC9"/>
    <w:rsid w:val="008F61BD"/>
    <w:rsid w:val="008F76F6"/>
    <w:rsid w:val="008F7FF3"/>
    <w:rsid w:val="00901116"/>
    <w:rsid w:val="00906772"/>
    <w:rsid w:val="00907DCA"/>
    <w:rsid w:val="00910282"/>
    <w:rsid w:val="00910978"/>
    <w:rsid w:val="00913F06"/>
    <w:rsid w:val="00915787"/>
    <w:rsid w:val="00915EB0"/>
    <w:rsid w:val="00917829"/>
    <w:rsid w:val="00917A67"/>
    <w:rsid w:val="00917AA0"/>
    <w:rsid w:val="00920345"/>
    <w:rsid w:val="009203CD"/>
    <w:rsid w:val="0092062E"/>
    <w:rsid w:val="009214B8"/>
    <w:rsid w:val="0092220D"/>
    <w:rsid w:val="0092226B"/>
    <w:rsid w:val="00924925"/>
    <w:rsid w:val="00924D79"/>
    <w:rsid w:val="00924DC9"/>
    <w:rsid w:val="00924FBC"/>
    <w:rsid w:val="009254C0"/>
    <w:rsid w:val="00925983"/>
    <w:rsid w:val="00926A5D"/>
    <w:rsid w:val="00927483"/>
    <w:rsid w:val="009277D1"/>
    <w:rsid w:val="00927AD7"/>
    <w:rsid w:val="00927BF1"/>
    <w:rsid w:val="0093090A"/>
    <w:rsid w:val="00930F53"/>
    <w:rsid w:val="009321A8"/>
    <w:rsid w:val="009326EF"/>
    <w:rsid w:val="00933A6C"/>
    <w:rsid w:val="00935232"/>
    <w:rsid w:val="009375AF"/>
    <w:rsid w:val="00937735"/>
    <w:rsid w:val="00942EDF"/>
    <w:rsid w:val="00943B57"/>
    <w:rsid w:val="00944CBA"/>
    <w:rsid w:val="0094798C"/>
    <w:rsid w:val="00951DBE"/>
    <w:rsid w:val="00952503"/>
    <w:rsid w:val="009525E3"/>
    <w:rsid w:val="00952AA6"/>
    <w:rsid w:val="00952B05"/>
    <w:rsid w:val="00955509"/>
    <w:rsid w:val="00955AB2"/>
    <w:rsid w:val="009610EB"/>
    <w:rsid w:val="00963255"/>
    <w:rsid w:val="0096508E"/>
    <w:rsid w:val="00965D6D"/>
    <w:rsid w:val="00966102"/>
    <w:rsid w:val="00972C9F"/>
    <w:rsid w:val="009746A4"/>
    <w:rsid w:val="00975124"/>
    <w:rsid w:val="00975184"/>
    <w:rsid w:val="009753BB"/>
    <w:rsid w:val="00975DCC"/>
    <w:rsid w:val="009762D2"/>
    <w:rsid w:val="00980831"/>
    <w:rsid w:val="00981DD5"/>
    <w:rsid w:val="009832A7"/>
    <w:rsid w:val="00983A4D"/>
    <w:rsid w:val="00983AE5"/>
    <w:rsid w:val="009840B6"/>
    <w:rsid w:val="00986B08"/>
    <w:rsid w:val="009901F1"/>
    <w:rsid w:val="00990610"/>
    <w:rsid w:val="00991087"/>
    <w:rsid w:val="00991844"/>
    <w:rsid w:val="00991F03"/>
    <w:rsid w:val="00992AFF"/>
    <w:rsid w:val="009931B3"/>
    <w:rsid w:val="0099368C"/>
    <w:rsid w:val="009945F0"/>
    <w:rsid w:val="00994727"/>
    <w:rsid w:val="00994D62"/>
    <w:rsid w:val="00995180"/>
    <w:rsid w:val="00996C5D"/>
    <w:rsid w:val="009971EB"/>
    <w:rsid w:val="009A110C"/>
    <w:rsid w:val="009A1495"/>
    <w:rsid w:val="009A16C1"/>
    <w:rsid w:val="009A2E05"/>
    <w:rsid w:val="009A3133"/>
    <w:rsid w:val="009A34C9"/>
    <w:rsid w:val="009A4911"/>
    <w:rsid w:val="009A613F"/>
    <w:rsid w:val="009A6D73"/>
    <w:rsid w:val="009A7AA6"/>
    <w:rsid w:val="009A7CBE"/>
    <w:rsid w:val="009A7E6F"/>
    <w:rsid w:val="009B0C1B"/>
    <w:rsid w:val="009B143D"/>
    <w:rsid w:val="009B1CD2"/>
    <w:rsid w:val="009B2CB3"/>
    <w:rsid w:val="009B5109"/>
    <w:rsid w:val="009B6CA8"/>
    <w:rsid w:val="009B7AA8"/>
    <w:rsid w:val="009C0537"/>
    <w:rsid w:val="009C1B8A"/>
    <w:rsid w:val="009C275B"/>
    <w:rsid w:val="009C3FD3"/>
    <w:rsid w:val="009C3FF5"/>
    <w:rsid w:val="009C5427"/>
    <w:rsid w:val="009C5540"/>
    <w:rsid w:val="009C600E"/>
    <w:rsid w:val="009C6162"/>
    <w:rsid w:val="009D0CCB"/>
    <w:rsid w:val="009D0FD5"/>
    <w:rsid w:val="009D116C"/>
    <w:rsid w:val="009D17B2"/>
    <w:rsid w:val="009D34F7"/>
    <w:rsid w:val="009D5B3D"/>
    <w:rsid w:val="009D61D3"/>
    <w:rsid w:val="009D7914"/>
    <w:rsid w:val="009E05F3"/>
    <w:rsid w:val="009E184D"/>
    <w:rsid w:val="009E2087"/>
    <w:rsid w:val="009E35CA"/>
    <w:rsid w:val="009E4141"/>
    <w:rsid w:val="009E66CF"/>
    <w:rsid w:val="009E68FF"/>
    <w:rsid w:val="009F21D8"/>
    <w:rsid w:val="009F2CB6"/>
    <w:rsid w:val="009F427C"/>
    <w:rsid w:val="009F7EB3"/>
    <w:rsid w:val="00A01817"/>
    <w:rsid w:val="00A029E3"/>
    <w:rsid w:val="00A04196"/>
    <w:rsid w:val="00A04782"/>
    <w:rsid w:val="00A06CD4"/>
    <w:rsid w:val="00A06FB3"/>
    <w:rsid w:val="00A12C07"/>
    <w:rsid w:val="00A1475E"/>
    <w:rsid w:val="00A15E7D"/>
    <w:rsid w:val="00A16176"/>
    <w:rsid w:val="00A166D1"/>
    <w:rsid w:val="00A171C1"/>
    <w:rsid w:val="00A17922"/>
    <w:rsid w:val="00A17DE0"/>
    <w:rsid w:val="00A2047E"/>
    <w:rsid w:val="00A21C85"/>
    <w:rsid w:val="00A226FD"/>
    <w:rsid w:val="00A22A2E"/>
    <w:rsid w:val="00A22CE4"/>
    <w:rsid w:val="00A241CF"/>
    <w:rsid w:val="00A24BD2"/>
    <w:rsid w:val="00A25C1A"/>
    <w:rsid w:val="00A2675B"/>
    <w:rsid w:val="00A279FF"/>
    <w:rsid w:val="00A31251"/>
    <w:rsid w:val="00A31BD0"/>
    <w:rsid w:val="00A33C1E"/>
    <w:rsid w:val="00A352EA"/>
    <w:rsid w:val="00A35FAC"/>
    <w:rsid w:val="00A36161"/>
    <w:rsid w:val="00A365FE"/>
    <w:rsid w:val="00A36853"/>
    <w:rsid w:val="00A42C57"/>
    <w:rsid w:val="00A43C77"/>
    <w:rsid w:val="00A44B78"/>
    <w:rsid w:val="00A45E30"/>
    <w:rsid w:val="00A500F0"/>
    <w:rsid w:val="00A52258"/>
    <w:rsid w:val="00A53BC4"/>
    <w:rsid w:val="00A54DEA"/>
    <w:rsid w:val="00A56C8D"/>
    <w:rsid w:val="00A56D22"/>
    <w:rsid w:val="00A62F79"/>
    <w:rsid w:val="00A63A3B"/>
    <w:rsid w:val="00A641B1"/>
    <w:rsid w:val="00A71118"/>
    <w:rsid w:val="00A72182"/>
    <w:rsid w:val="00A726FE"/>
    <w:rsid w:val="00A73ACB"/>
    <w:rsid w:val="00A75672"/>
    <w:rsid w:val="00A75EE2"/>
    <w:rsid w:val="00A7611C"/>
    <w:rsid w:val="00A76A62"/>
    <w:rsid w:val="00A778CC"/>
    <w:rsid w:val="00A778E7"/>
    <w:rsid w:val="00A8138D"/>
    <w:rsid w:val="00A83D77"/>
    <w:rsid w:val="00A850D8"/>
    <w:rsid w:val="00A865EF"/>
    <w:rsid w:val="00A87285"/>
    <w:rsid w:val="00A87A5E"/>
    <w:rsid w:val="00A87C47"/>
    <w:rsid w:val="00A914ED"/>
    <w:rsid w:val="00A9263B"/>
    <w:rsid w:val="00A9408E"/>
    <w:rsid w:val="00A94DE2"/>
    <w:rsid w:val="00A95950"/>
    <w:rsid w:val="00A96D60"/>
    <w:rsid w:val="00A97D51"/>
    <w:rsid w:val="00AA219B"/>
    <w:rsid w:val="00AA3E26"/>
    <w:rsid w:val="00AA5512"/>
    <w:rsid w:val="00AA5766"/>
    <w:rsid w:val="00AA6A05"/>
    <w:rsid w:val="00AA7263"/>
    <w:rsid w:val="00AB0FD7"/>
    <w:rsid w:val="00AB2493"/>
    <w:rsid w:val="00AB378A"/>
    <w:rsid w:val="00AB4C31"/>
    <w:rsid w:val="00AB6C58"/>
    <w:rsid w:val="00AB7F0B"/>
    <w:rsid w:val="00AC0233"/>
    <w:rsid w:val="00AC09A9"/>
    <w:rsid w:val="00AC0A67"/>
    <w:rsid w:val="00AC1A07"/>
    <w:rsid w:val="00AC21E1"/>
    <w:rsid w:val="00AC2961"/>
    <w:rsid w:val="00AC35C1"/>
    <w:rsid w:val="00AC4041"/>
    <w:rsid w:val="00AC445A"/>
    <w:rsid w:val="00AC4489"/>
    <w:rsid w:val="00AC5193"/>
    <w:rsid w:val="00AC6267"/>
    <w:rsid w:val="00AC6A4D"/>
    <w:rsid w:val="00AD1D42"/>
    <w:rsid w:val="00AD1FD4"/>
    <w:rsid w:val="00AD2E16"/>
    <w:rsid w:val="00AD31E8"/>
    <w:rsid w:val="00AD399A"/>
    <w:rsid w:val="00AD3D4D"/>
    <w:rsid w:val="00AD43E6"/>
    <w:rsid w:val="00AD4B9D"/>
    <w:rsid w:val="00AD4E94"/>
    <w:rsid w:val="00AD5BD4"/>
    <w:rsid w:val="00AD5D8F"/>
    <w:rsid w:val="00AD5E2E"/>
    <w:rsid w:val="00AD72F2"/>
    <w:rsid w:val="00AE0CAA"/>
    <w:rsid w:val="00AE24F7"/>
    <w:rsid w:val="00AE2570"/>
    <w:rsid w:val="00AE4253"/>
    <w:rsid w:val="00AE4D28"/>
    <w:rsid w:val="00AE7114"/>
    <w:rsid w:val="00AF0B5F"/>
    <w:rsid w:val="00AF2623"/>
    <w:rsid w:val="00AF5F49"/>
    <w:rsid w:val="00AF655E"/>
    <w:rsid w:val="00B01A25"/>
    <w:rsid w:val="00B022C8"/>
    <w:rsid w:val="00B02EFD"/>
    <w:rsid w:val="00B02F43"/>
    <w:rsid w:val="00B038B4"/>
    <w:rsid w:val="00B042DD"/>
    <w:rsid w:val="00B04718"/>
    <w:rsid w:val="00B04990"/>
    <w:rsid w:val="00B050EE"/>
    <w:rsid w:val="00B07025"/>
    <w:rsid w:val="00B124C4"/>
    <w:rsid w:val="00B12F65"/>
    <w:rsid w:val="00B17ED1"/>
    <w:rsid w:val="00B20B36"/>
    <w:rsid w:val="00B20F35"/>
    <w:rsid w:val="00B21C8D"/>
    <w:rsid w:val="00B23625"/>
    <w:rsid w:val="00B26784"/>
    <w:rsid w:val="00B279BB"/>
    <w:rsid w:val="00B30A7F"/>
    <w:rsid w:val="00B3169B"/>
    <w:rsid w:val="00B31F7F"/>
    <w:rsid w:val="00B33628"/>
    <w:rsid w:val="00B345C5"/>
    <w:rsid w:val="00B35275"/>
    <w:rsid w:val="00B35374"/>
    <w:rsid w:val="00B354F5"/>
    <w:rsid w:val="00B36258"/>
    <w:rsid w:val="00B36E95"/>
    <w:rsid w:val="00B377EC"/>
    <w:rsid w:val="00B41607"/>
    <w:rsid w:val="00B42281"/>
    <w:rsid w:val="00B42F15"/>
    <w:rsid w:val="00B43A89"/>
    <w:rsid w:val="00B50285"/>
    <w:rsid w:val="00B509A8"/>
    <w:rsid w:val="00B50A67"/>
    <w:rsid w:val="00B520B3"/>
    <w:rsid w:val="00B526B3"/>
    <w:rsid w:val="00B538C4"/>
    <w:rsid w:val="00B54CB5"/>
    <w:rsid w:val="00B61765"/>
    <w:rsid w:val="00B62777"/>
    <w:rsid w:val="00B63763"/>
    <w:rsid w:val="00B649C9"/>
    <w:rsid w:val="00B64B66"/>
    <w:rsid w:val="00B64DB4"/>
    <w:rsid w:val="00B65637"/>
    <w:rsid w:val="00B65716"/>
    <w:rsid w:val="00B663F0"/>
    <w:rsid w:val="00B67682"/>
    <w:rsid w:val="00B7193D"/>
    <w:rsid w:val="00B80238"/>
    <w:rsid w:val="00B8089C"/>
    <w:rsid w:val="00B80A00"/>
    <w:rsid w:val="00B80D84"/>
    <w:rsid w:val="00B8219E"/>
    <w:rsid w:val="00B82BEB"/>
    <w:rsid w:val="00B82C59"/>
    <w:rsid w:val="00B83B60"/>
    <w:rsid w:val="00B846E0"/>
    <w:rsid w:val="00B855E1"/>
    <w:rsid w:val="00B8654C"/>
    <w:rsid w:val="00B909C6"/>
    <w:rsid w:val="00B90F37"/>
    <w:rsid w:val="00B910D1"/>
    <w:rsid w:val="00B9148C"/>
    <w:rsid w:val="00B9473B"/>
    <w:rsid w:val="00B94E8F"/>
    <w:rsid w:val="00B9546D"/>
    <w:rsid w:val="00B95D37"/>
    <w:rsid w:val="00B976E6"/>
    <w:rsid w:val="00B97ED7"/>
    <w:rsid w:val="00BA11E6"/>
    <w:rsid w:val="00BA1298"/>
    <w:rsid w:val="00BA2EB1"/>
    <w:rsid w:val="00BA367E"/>
    <w:rsid w:val="00BA559C"/>
    <w:rsid w:val="00BA5FE9"/>
    <w:rsid w:val="00BA66E1"/>
    <w:rsid w:val="00BA71FF"/>
    <w:rsid w:val="00BA779B"/>
    <w:rsid w:val="00BB14D2"/>
    <w:rsid w:val="00BB2C54"/>
    <w:rsid w:val="00BB3072"/>
    <w:rsid w:val="00BB49B9"/>
    <w:rsid w:val="00BB4B74"/>
    <w:rsid w:val="00BC0B43"/>
    <w:rsid w:val="00BC0C86"/>
    <w:rsid w:val="00BC27A3"/>
    <w:rsid w:val="00BC29C0"/>
    <w:rsid w:val="00BC346B"/>
    <w:rsid w:val="00BC7AD6"/>
    <w:rsid w:val="00BD293E"/>
    <w:rsid w:val="00BD333E"/>
    <w:rsid w:val="00BD44E4"/>
    <w:rsid w:val="00BD5F45"/>
    <w:rsid w:val="00BD7FD7"/>
    <w:rsid w:val="00BE2B16"/>
    <w:rsid w:val="00BE2B43"/>
    <w:rsid w:val="00BE2E67"/>
    <w:rsid w:val="00BE2FFE"/>
    <w:rsid w:val="00BE34CC"/>
    <w:rsid w:val="00BE64B1"/>
    <w:rsid w:val="00BE7A28"/>
    <w:rsid w:val="00BE7E4E"/>
    <w:rsid w:val="00BF17A8"/>
    <w:rsid w:val="00BF22EF"/>
    <w:rsid w:val="00BF5AA7"/>
    <w:rsid w:val="00BF6515"/>
    <w:rsid w:val="00BF6F15"/>
    <w:rsid w:val="00C01C52"/>
    <w:rsid w:val="00C030F9"/>
    <w:rsid w:val="00C04161"/>
    <w:rsid w:val="00C04B11"/>
    <w:rsid w:val="00C05918"/>
    <w:rsid w:val="00C068D2"/>
    <w:rsid w:val="00C0717B"/>
    <w:rsid w:val="00C072B3"/>
    <w:rsid w:val="00C1173F"/>
    <w:rsid w:val="00C12079"/>
    <w:rsid w:val="00C16909"/>
    <w:rsid w:val="00C16CA3"/>
    <w:rsid w:val="00C22075"/>
    <w:rsid w:val="00C23673"/>
    <w:rsid w:val="00C23B62"/>
    <w:rsid w:val="00C24D4A"/>
    <w:rsid w:val="00C266D8"/>
    <w:rsid w:val="00C3081F"/>
    <w:rsid w:val="00C30D51"/>
    <w:rsid w:val="00C31203"/>
    <w:rsid w:val="00C333AA"/>
    <w:rsid w:val="00C3340A"/>
    <w:rsid w:val="00C3511B"/>
    <w:rsid w:val="00C359EA"/>
    <w:rsid w:val="00C36CDA"/>
    <w:rsid w:val="00C37E84"/>
    <w:rsid w:val="00C40C54"/>
    <w:rsid w:val="00C43DBC"/>
    <w:rsid w:val="00C44418"/>
    <w:rsid w:val="00C450C5"/>
    <w:rsid w:val="00C452C4"/>
    <w:rsid w:val="00C46C9B"/>
    <w:rsid w:val="00C47B4A"/>
    <w:rsid w:val="00C47D59"/>
    <w:rsid w:val="00C53F33"/>
    <w:rsid w:val="00C53F3D"/>
    <w:rsid w:val="00C5595D"/>
    <w:rsid w:val="00C56B22"/>
    <w:rsid w:val="00C573B4"/>
    <w:rsid w:val="00C57AD6"/>
    <w:rsid w:val="00C57E8C"/>
    <w:rsid w:val="00C61FC4"/>
    <w:rsid w:val="00C62DD5"/>
    <w:rsid w:val="00C64933"/>
    <w:rsid w:val="00C65807"/>
    <w:rsid w:val="00C65A34"/>
    <w:rsid w:val="00C66E98"/>
    <w:rsid w:val="00C67D80"/>
    <w:rsid w:val="00C710AF"/>
    <w:rsid w:val="00C72120"/>
    <w:rsid w:val="00C72956"/>
    <w:rsid w:val="00C737C9"/>
    <w:rsid w:val="00C73D23"/>
    <w:rsid w:val="00C7419C"/>
    <w:rsid w:val="00C74BBB"/>
    <w:rsid w:val="00C75C70"/>
    <w:rsid w:val="00C77271"/>
    <w:rsid w:val="00C80376"/>
    <w:rsid w:val="00C82AF4"/>
    <w:rsid w:val="00C83D06"/>
    <w:rsid w:val="00C83DF9"/>
    <w:rsid w:val="00C840E4"/>
    <w:rsid w:val="00C86812"/>
    <w:rsid w:val="00C901D3"/>
    <w:rsid w:val="00C93F19"/>
    <w:rsid w:val="00C94C7A"/>
    <w:rsid w:val="00C97081"/>
    <w:rsid w:val="00C97E28"/>
    <w:rsid w:val="00CA0553"/>
    <w:rsid w:val="00CA1430"/>
    <w:rsid w:val="00CA14CD"/>
    <w:rsid w:val="00CA2228"/>
    <w:rsid w:val="00CA2E63"/>
    <w:rsid w:val="00CA35E9"/>
    <w:rsid w:val="00CA4FCB"/>
    <w:rsid w:val="00CA6F46"/>
    <w:rsid w:val="00CB11BE"/>
    <w:rsid w:val="00CB2093"/>
    <w:rsid w:val="00CB6462"/>
    <w:rsid w:val="00CB6472"/>
    <w:rsid w:val="00CB6697"/>
    <w:rsid w:val="00CB677E"/>
    <w:rsid w:val="00CB693A"/>
    <w:rsid w:val="00CB6BB9"/>
    <w:rsid w:val="00CB79F3"/>
    <w:rsid w:val="00CB7B31"/>
    <w:rsid w:val="00CC217A"/>
    <w:rsid w:val="00CC237D"/>
    <w:rsid w:val="00CC3B5B"/>
    <w:rsid w:val="00CC4A78"/>
    <w:rsid w:val="00CC4ED2"/>
    <w:rsid w:val="00CC65BA"/>
    <w:rsid w:val="00CC69A1"/>
    <w:rsid w:val="00CC6EBF"/>
    <w:rsid w:val="00CC7E79"/>
    <w:rsid w:val="00CD0990"/>
    <w:rsid w:val="00CD0D19"/>
    <w:rsid w:val="00CD3D96"/>
    <w:rsid w:val="00CD408A"/>
    <w:rsid w:val="00CD4A62"/>
    <w:rsid w:val="00CD5BAA"/>
    <w:rsid w:val="00CD670E"/>
    <w:rsid w:val="00CD6A40"/>
    <w:rsid w:val="00CD6ABC"/>
    <w:rsid w:val="00CD759A"/>
    <w:rsid w:val="00CD7DE1"/>
    <w:rsid w:val="00CE0979"/>
    <w:rsid w:val="00CE1454"/>
    <w:rsid w:val="00CE2C67"/>
    <w:rsid w:val="00CE396C"/>
    <w:rsid w:val="00CE4F8E"/>
    <w:rsid w:val="00CE5882"/>
    <w:rsid w:val="00CE6904"/>
    <w:rsid w:val="00CE781A"/>
    <w:rsid w:val="00CE7920"/>
    <w:rsid w:val="00CE7C57"/>
    <w:rsid w:val="00CF1BA6"/>
    <w:rsid w:val="00CF23FD"/>
    <w:rsid w:val="00CF34A0"/>
    <w:rsid w:val="00CF4590"/>
    <w:rsid w:val="00CF48C4"/>
    <w:rsid w:val="00CF5335"/>
    <w:rsid w:val="00CF5EED"/>
    <w:rsid w:val="00CF642B"/>
    <w:rsid w:val="00CF79EC"/>
    <w:rsid w:val="00D00D54"/>
    <w:rsid w:val="00D050DC"/>
    <w:rsid w:val="00D05F80"/>
    <w:rsid w:val="00D065A5"/>
    <w:rsid w:val="00D0747F"/>
    <w:rsid w:val="00D113C6"/>
    <w:rsid w:val="00D12FF5"/>
    <w:rsid w:val="00D13D97"/>
    <w:rsid w:val="00D14C93"/>
    <w:rsid w:val="00D161CB"/>
    <w:rsid w:val="00D17391"/>
    <w:rsid w:val="00D21408"/>
    <w:rsid w:val="00D21762"/>
    <w:rsid w:val="00D227CD"/>
    <w:rsid w:val="00D231CF"/>
    <w:rsid w:val="00D244C4"/>
    <w:rsid w:val="00D30080"/>
    <w:rsid w:val="00D302AB"/>
    <w:rsid w:val="00D30D79"/>
    <w:rsid w:val="00D310E7"/>
    <w:rsid w:val="00D3183E"/>
    <w:rsid w:val="00D3207E"/>
    <w:rsid w:val="00D3260C"/>
    <w:rsid w:val="00D33C6E"/>
    <w:rsid w:val="00D33FB5"/>
    <w:rsid w:val="00D34AEA"/>
    <w:rsid w:val="00D34EE1"/>
    <w:rsid w:val="00D4119B"/>
    <w:rsid w:val="00D41C69"/>
    <w:rsid w:val="00D42917"/>
    <w:rsid w:val="00D433CF"/>
    <w:rsid w:val="00D445D0"/>
    <w:rsid w:val="00D455D7"/>
    <w:rsid w:val="00D45745"/>
    <w:rsid w:val="00D46036"/>
    <w:rsid w:val="00D5042B"/>
    <w:rsid w:val="00D50464"/>
    <w:rsid w:val="00D507E8"/>
    <w:rsid w:val="00D50E78"/>
    <w:rsid w:val="00D51DBC"/>
    <w:rsid w:val="00D52549"/>
    <w:rsid w:val="00D5381B"/>
    <w:rsid w:val="00D55474"/>
    <w:rsid w:val="00D55E6C"/>
    <w:rsid w:val="00D61AF6"/>
    <w:rsid w:val="00D62388"/>
    <w:rsid w:val="00D63564"/>
    <w:rsid w:val="00D63FA6"/>
    <w:rsid w:val="00D66053"/>
    <w:rsid w:val="00D67BAA"/>
    <w:rsid w:val="00D7011B"/>
    <w:rsid w:val="00D70C74"/>
    <w:rsid w:val="00D72344"/>
    <w:rsid w:val="00D72B39"/>
    <w:rsid w:val="00D7537A"/>
    <w:rsid w:val="00D8215D"/>
    <w:rsid w:val="00D82FB6"/>
    <w:rsid w:val="00D85960"/>
    <w:rsid w:val="00D85B69"/>
    <w:rsid w:val="00D85EDA"/>
    <w:rsid w:val="00D87BEC"/>
    <w:rsid w:val="00D900A0"/>
    <w:rsid w:val="00D90E8A"/>
    <w:rsid w:val="00D90ECD"/>
    <w:rsid w:val="00D90F47"/>
    <w:rsid w:val="00D92D42"/>
    <w:rsid w:val="00D95336"/>
    <w:rsid w:val="00D9572F"/>
    <w:rsid w:val="00D96559"/>
    <w:rsid w:val="00D96C09"/>
    <w:rsid w:val="00DA116E"/>
    <w:rsid w:val="00DA230D"/>
    <w:rsid w:val="00DA3824"/>
    <w:rsid w:val="00DA3987"/>
    <w:rsid w:val="00DB17A0"/>
    <w:rsid w:val="00DB1D40"/>
    <w:rsid w:val="00DB5290"/>
    <w:rsid w:val="00DC0EBC"/>
    <w:rsid w:val="00DC1155"/>
    <w:rsid w:val="00DC1540"/>
    <w:rsid w:val="00DC30A2"/>
    <w:rsid w:val="00DC44B8"/>
    <w:rsid w:val="00DC4885"/>
    <w:rsid w:val="00DC5847"/>
    <w:rsid w:val="00DC67D8"/>
    <w:rsid w:val="00DC6F3B"/>
    <w:rsid w:val="00DC7331"/>
    <w:rsid w:val="00DC74E5"/>
    <w:rsid w:val="00DD0D90"/>
    <w:rsid w:val="00DD1199"/>
    <w:rsid w:val="00DD2BBD"/>
    <w:rsid w:val="00DD3480"/>
    <w:rsid w:val="00DD4A44"/>
    <w:rsid w:val="00DD4CF3"/>
    <w:rsid w:val="00DD517B"/>
    <w:rsid w:val="00DD64AA"/>
    <w:rsid w:val="00DD6769"/>
    <w:rsid w:val="00DD6888"/>
    <w:rsid w:val="00DD7420"/>
    <w:rsid w:val="00DE1A46"/>
    <w:rsid w:val="00DE2793"/>
    <w:rsid w:val="00DE394E"/>
    <w:rsid w:val="00DE4881"/>
    <w:rsid w:val="00DE5B27"/>
    <w:rsid w:val="00DE5CE8"/>
    <w:rsid w:val="00DE660E"/>
    <w:rsid w:val="00DE7E6D"/>
    <w:rsid w:val="00DF0400"/>
    <w:rsid w:val="00DF0CCE"/>
    <w:rsid w:val="00DF0EAA"/>
    <w:rsid w:val="00DF1C50"/>
    <w:rsid w:val="00DF2397"/>
    <w:rsid w:val="00DF55BE"/>
    <w:rsid w:val="00DF5BB8"/>
    <w:rsid w:val="00E00096"/>
    <w:rsid w:val="00E004C8"/>
    <w:rsid w:val="00E02144"/>
    <w:rsid w:val="00E02E66"/>
    <w:rsid w:val="00E044F1"/>
    <w:rsid w:val="00E0456E"/>
    <w:rsid w:val="00E04F1B"/>
    <w:rsid w:val="00E0641A"/>
    <w:rsid w:val="00E064F6"/>
    <w:rsid w:val="00E065B0"/>
    <w:rsid w:val="00E06801"/>
    <w:rsid w:val="00E10733"/>
    <w:rsid w:val="00E10D9A"/>
    <w:rsid w:val="00E1638B"/>
    <w:rsid w:val="00E22855"/>
    <w:rsid w:val="00E24850"/>
    <w:rsid w:val="00E26565"/>
    <w:rsid w:val="00E26F07"/>
    <w:rsid w:val="00E27752"/>
    <w:rsid w:val="00E313C4"/>
    <w:rsid w:val="00E31980"/>
    <w:rsid w:val="00E32F28"/>
    <w:rsid w:val="00E35539"/>
    <w:rsid w:val="00E3647D"/>
    <w:rsid w:val="00E36ABE"/>
    <w:rsid w:val="00E408F8"/>
    <w:rsid w:val="00E4276F"/>
    <w:rsid w:val="00E43124"/>
    <w:rsid w:val="00E43544"/>
    <w:rsid w:val="00E45349"/>
    <w:rsid w:val="00E46428"/>
    <w:rsid w:val="00E46CC3"/>
    <w:rsid w:val="00E47B3F"/>
    <w:rsid w:val="00E50DF9"/>
    <w:rsid w:val="00E5108B"/>
    <w:rsid w:val="00E52847"/>
    <w:rsid w:val="00E542F2"/>
    <w:rsid w:val="00E56725"/>
    <w:rsid w:val="00E57247"/>
    <w:rsid w:val="00E61980"/>
    <w:rsid w:val="00E6233D"/>
    <w:rsid w:val="00E62805"/>
    <w:rsid w:val="00E63B6F"/>
    <w:rsid w:val="00E64BA6"/>
    <w:rsid w:val="00E650D4"/>
    <w:rsid w:val="00E660FD"/>
    <w:rsid w:val="00E67A4F"/>
    <w:rsid w:val="00E67CD7"/>
    <w:rsid w:val="00E67E0E"/>
    <w:rsid w:val="00E72AA1"/>
    <w:rsid w:val="00E7481B"/>
    <w:rsid w:val="00E760E5"/>
    <w:rsid w:val="00E763C4"/>
    <w:rsid w:val="00E802B0"/>
    <w:rsid w:val="00E832CA"/>
    <w:rsid w:val="00E851A2"/>
    <w:rsid w:val="00E85AB0"/>
    <w:rsid w:val="00E86E6B"/>
    <w:rsid w:val="00E87F1D"/>
    <w:rsid w:val="00E9016A"/>
    <w:rsid w:val="00E906B0"/>
    <w:rsid w:val="00E9078E"/>
    <w:rsid w:val="00E952D2"/>
    <w:rsid w:val="00E958F0"/>
    <w:rsid w:val="00E95C5A"/>
    <w:rsid w:val="00E97E7B"/>
    <w:rsid w:val="00EA2922"/>
    <w:rsid w:val="00EA32EC"/>
    <w:rsid w:val="00EA491F"/>
    <w:rsid w:val="00EA5ACD"/>
    <w:rsid w:val="00EA697A"/>
    <w:rsid w:val="00EA7B78"/>
    <w:rsid w:val="00EB038D"/>
    <w:rsid w:val="00EB0F53"/>
    <w:rsid w:val="00EB21F8"/>
    <w:rsid w:val="00EB3EA3"/>
    <w:rsid w:val="00EB3F4A"/>
    <w:rsid w:val="00EB4852"/>
    <w:rsid w:val="00EB70BD"/>
    <w:rsid w:val="00EC1903"/>
    <w:rsid w:val="00EC2D10"/>
    <w:rsid w:val="00EC4F7A"/>
    <w:rsid w:val="00EC580A"/>
    <w:rsid w:val="00EC70AB"/>
    <w:rsid w:val="00EC70B3"/>
    <w:rsid w:val="00EC7FB4"/>
    <w:rsid w:val="00ED224F"/>
    <w:rsid w:val="00ED275B"/>
    <w:rsid w:val="00ED286F"/>
    <w:rsid w:val="00ED2A05"/>
    <w:rsid w:val="00ED35A6"/>
    <w:rsid w:val="00ED36F9"/>
    <w:rsid w:val="00ED3986"/>
    <w:rsid w:val="00ED3E98"/>
    <w:rsid w:val="00ED51B4"/>
    <w:rsid w:val="00ED694F"/>
    <w:rsid w:val="00ED74A6"/>
    <w:rsid w:val="00EE0074"/>
    <w:rsid w:val="00EE05AF"/>
    <w:rsid w:val="00EE112F"/>
    <w:rsid w:val="00EE1626"/>
    <w:rsid w:val="00EE1C41"/>
    <w:rsid w:val="00EE3A96"/>
    <w:rsid w:val="00EE5389"/>
    <w:rsid w:val="00EE69F0"/>
    <w:rsid w:val="00EE70BE"/>
    <w:rsid w:val="00EF1062"/>
    <w:rsid w:val="00EF352E"/>
    <w:rsid w:val="00EF4EBD"/>
    <w:rsid w:val="00EF5AB8"/>
    <w:rsid w:val="00EF64FF"/>
    <w:rsid w:val="00F01179"/>
    <w:rsid w:val="00F11973"/>
    <w:rsid w:val="00F126D1"/>
    <w:rsid w:val="00F12EE8"/>
    <w:rsid w:val="00F14C79"/>
    <w:rsid w:val="00F14E03"/>
    <w:rsid w:val="00F16708"/>
    <w:rsid w:val="00F16CFE"/>
    <w:rsid w:val="00F20C59"/>
    <w:rsid w:val="00F21565"/>
    <w:rsid w:val="00F22304"/>
    <w:rsid w:val="00F22430"/>
    <w:rsid w:val="00F239CF"/>
    <w:rsid w:val="00F254A8"/>
    <w:rsid w:val="00F2595F"/>
    <w:rsid w:val="00F27557"/>
    <w:rsid w:val="00F275B4"/>
    <w:rsid w:val="00F32C2B"/>
    <w:rsid w:val="00F32D88"/>
    <w:rsid w:val="00F33A73"/>
    <w:rsid w:val="00F35903"/>
    <w:rsid w:val="00F35DBC"/>
    <w:rsid w:val="00F37A87"/>
    <w:rsid w:val="00F37C7D"/>
    <w:rsid w:val="00F37CA5"/>
    <w:rsid w:val="00F40B81"/>
    <w:rsid w:val="00F40DE5"/>
    <w:rsid w:val="00F41CAC"/>
    <w:rsid w:val="00F427F4"/>
    <w:rsid w:val="00F44134"/>
    <w:rsid w:val="00F44899"/>
    <w:rsid w:val="00F44CBF"/>
    <w:rsid w:val="00F46658"/>
    <w:rsid w:val="00F5139F"/>
    <w:rsid w:val="00F52D04"/>
    <w:rsid w:val="00F5321C"/>
    <w:rsid w:val="00F53AD2"/>
    <w:rsid w:val="00F54F8E"/>
    <w:rsid w:val="00F5518E"/>
    <w:rsid w:val="00F552E5"/>
    <w:rsid w:val="00F55C5B"/>
    <w:rsid w:val="00F573E5"/>
    <w:rsid w:val="00F57CB6"/>
    <w:rsid w:val="00F6138D"/>
    <w:rsid w:val="00F61BD2"/>
    <w:rsid w:val="00F62B70"/>
    <w:rsid w:val="00F635F2"/>
    <w:rsid w:val="00F6556B"/>
    <w:rsid w:val="00F70BA9"/>
    <w:rsid w:val="00F71311"/>
    <w:rsid w:val="00F72CBC"/>
    <w:rsid w:val="00F73383"/>
    <w:rsid w:val="00F738DB"/>
    <w:rsid w:val="00F7420E"/>
    <w:rsid w:val="00F74C18"/>
    <w:rsid w:val="00F75A08"/>
    <w:rsid w:val="00F76C76"/>
    <w:rsid w:val="00F81A91"/>
    <w:rsid w:val="00F82C06"/>
    <w:rsid w:val="00F82EBA"/>
    <w:rsid w:val="00F83095"/>
    <w:rsid w:val="00F836F2"/>
    <w:rsid w:val="00F83821"/>
    <w:rsid w:val="00F84B88"/>
    <w:rsid w:val="00F855E9"/>
    <w:rsid w:val="00F90A7A"/>
    <w:rsid w:val="00F91300"/>
    <w:rsid w:val="00F91F8D"/>
    <w:rsid w:val="00F93559"/>
    <w:rsid w:val="00F936BB"/>
    <w:rsid w:val="00F94787"/>
    <w:rsid w:val="00F95C14"/>
    <w:rsid w:val="00FA1954"/>
    <w:rsid w:val="00FA2D8B"/>
    <w:rsid w:val="00FA3FAE"/>
    <w:rsid w:val="00FA4528"/>
    <w:rsid w:val="00FA5A8C"/>
    <w:rsid w:val="00FA7D39"/>
    <w:rsid w:val="00FB0285"/>
    <w:rsid w:val="00FB1E2E"/>
    <w:rsid w:val="00FB28A7"/>
    <w:rsid w:val="00FB40FB"/>
    <w:rsid w:val="00FB51BB"/>
    <w:rsid w:val="00FC065D"/>
    <w:rsid w:val="00FC2AD1"/>
    <w:rsid w:val="00FC491E"/>
    <w:rsid w:val="00FC4F74"/>
    <w:rsid w:val="00FC5150"/>
    <w:rsid w:val="00FC5254"/>
    <w:rsid w:val="00FD4967"/>
    <w:rsid w:val="00FD6507"/>
    <w:rsid w:val="00FE04BC"/>
    <w:rsid w:val="00FE2B71"/>
    <w:rsid w:val="00FE3067"/>
    <w:rsid w:val="00FE38AA"/>
    <w:rsid w:val="00FE5427"/>
    <w:rsid w:val="00FE5CF6"/>
    <w:rsid w:val="00FE794E"/>
    <w:rsid w:val="00FF134D"/>
    <w:rsid w:val="00FF151A"/>
    <w:rsid w:val="00FF1792"/>
    <w:rsid w:val="00FF5735"/>
    <w:rsid w:val="00FF7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4E121"/>
  <w15:docId w15:val="{7251D362-A17E-466C-BE76-6F3175C3B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4"/>
        <w:szCs w:val="24"/>
        <w:lang w:val="en-US" w:eastAsia="en-US" w:bidi="he-IL"/>
      </w:rPr>
    </w:rPrDefault>
    <w:pPrDefault>
      <w:pPr>
        <w:bidi/>
        <w:spacing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D5BAA"/>
    <w:rPr>
      <w:rFonts w:asciiTheme="minorBidi" w:hAnsiTheme="minorBidi"/>
      <w:lang w:eastAsia="ko-KR"/>
    </w:rPr>
  </w:style>
  <w:style w:type="paragraph" w:styleId="1">
    <w:name w:val="heading 1"/>
    <w:basedOn w:val="a"/>
    <w:next w:val="a"/>
    <w:link w:val="10"/>
    <w:uiPriority w:val="9"/>
    <w:qFormat/>
    <w:rsid w:val="00C86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C8627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List Paragraph"/>
    <w:basedOn w:val="a"/>
    <w:uiPriority w:val="34"/>
    <w:qFormat/>
    <w:rsid w:val="002760F9"/>
    <w:pPr>
      <w:ind w:left="720"/>
      <w:contextualSpacing/>
    </w:pPr>
  </w:style>
  <w:style w:type="paragraph" w:styleId="HTML">
    <w:name w:val="HTML Preformatted"/>
    <w:basedOn w:val="a"/>
    <w:link w:val="HTML0"/>
    <w:uiPriority w:val="99"/>
    <w:semiHidden/>
    <w:unhideWhenUsed/>
    <w:rsid w:val="002760F9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מעוצב מראש תו"/>
    <w:basedOn w:val="a0"/>
    <w:link w:val="HTML"/>
    <w:uiPriority w:val="99"/>
    <w:semiHidden/>
    <w:rsid w:val="002760F9"/>
    <w:rPr>
      <w:rFonts w:ascii="Consolas" w:hAnsi="Consolas"/>
      <w:sz w:val="20"/>
      <w:szCs w:val="20"/>
    </w:rPr>
  </w:style>
  <w:style w:type="character" w:customStyle="1" w:styleId="20">
    <w:name w:val="כותרת 2 תו"/>
    <w:basedOn w:val="a0"/>
    <w:link w:val="2"/>
    <w:uiPriority w:val="9"/>
    <w:rsid w:val="00C862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10">
    <w:name w:val="כותרת 1 תו"/>
    <w:basedOn w:val="a0"/>
    <w:link w:val="1"/>
    <w:uiPriority w:val="9"/>
    <w:rsid w:val="00C862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a0"/>
    <w:uiPriority w:val="99"/>
    <w:unhideWhenUsed/>
    <w:rsid w:val="00200920"/>
    <w:rPr>
      <w:color w:val="0563C1" w:themeColor="hyperlink"/>
      <w:u w:val="single"/>
    </w:rPr>
  </w:style>
  <w:style w:type="character" w:customStyle="1" w:styleId="11">
    <w:name w:val="אזכור לא מזוהה1"/>
    <w:basedOn w:val="a0"/>
    <w:uiPriority w:val="99"/>
    <w:semiHidden/>
    <w:unhideWhenUsed/>
    <w:rsid w:val="00200920"/>
    <w:rPr>
      <w:color w:val="605E5C"/>
      <w:shd w:val="clear" w:color="auto" w:fill="E1DFDD"/>
    </w:rPr>
  </w:style>
  <w:style w:type="character" w:styleId="FollowedHyperlink">
    <w:name w:val="FollowedHyperlink"/>
    <w:basedOn w:val="a0"/>
    <w:uiPriority w:val="99"/>
    <w:semiHidden/>
    <w:unhideWhenUsed/>
    <w:rsid w:val="00200920"/>
    <w:rPr>
      <w:color w:val="954F72" w:themeColor="followedHyperlink"/>
      <w:u w:val="single"/>
    </w:rPr>
  </w:style>
  <w:style w:type="paragraph" w:styleId="a5">
    <w:name w:val="header"/>
    <w:basedOn w:val="a"/>
    <w:link w:val="a6"/>
    <w:uiPriority w:val="99"/>
    <w:unhideWhenUsed/>
    <w:rsid w:val="004374E4"/>
    <w:pPr>
      <w:tabs>
        <w:tab w:val="center" w:pos="4153"/>
        <w:tab w:val="right" w:pos="8306"/>
      </w:tabs>
      <w:spacing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4374E4"/>
    <w:rPr>
      <w:rFonts w:asciiTheme="minorBidi" w:eastAsia="Calibri" w:hAnsiTheme="minorBidi"/>
      <w:sz w:val="24"/>
      <w:szCs w:val="24"/>
      <w:lang w:eastAsia="ko-KR"/>
    </w:rPr>
  </w:style>
  <w:style w:type="paragraph" w:styleId="a7">
    <w:name w:val="footer"/>
    <w:basedOn w:val="a"/>
    <w:link w:val="a8"/>
    <w:uiPriority w:val="99"/>
    <w:unhideWhenUsed/>
    <w:rsid w:val="004374E4"/>
    <w:pPr>
      <w:tabs>
        <w:tab w:val="center" w:pos="4153"/>
        <w:tab w:val="right" w:pos="8306"/>
      </w:tabs>
      <w:spacing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4374E4"/>
    <w:rPr>
      <w:rFonts w:asciiTheme="minorBidi" w:eastAsia="Calibri" w:hAnsiTheme="minorBidi"/>
      <w:sz w:val="24"/>
      <w:szCs w:val="24"/>
      <w:lang w:eastAsia="ko-KR"/>
    </w:rPr>
  </w:style>
  <w:style w:type="character" w:styleId="a9">
    <w:name w:val="annotation reference"/>
    <w:basedOn w:val="a0"/>
    <w:uiPriority w:val="99"/>
    <w:semiHidden/>
    <w:unhideWhenUsed/>
    <w:rsid w:val="004963BA"/>
    <w:rPr>
      <w:sz w:val="16"/>
      <w:szCs w:val="16"/>
    </w:rPr>
  </w:style>
  <w:style w:type="paragraph" w:styleId="aa">
    <w:name w:val="annotation text"/>
    <w:basedOn w:val="a"/>
    <w:link w:val="ab"/>
    <w:uiPriority w:val="99"/>
    <w:unhideWhenUsed/>
    <w:rsid w:val="004963BA"/>
    <w:pPr>
      <w:spacing w:line="240" w:lineRule="auto"/>
    </w:pPr>
    <w:rPr>
      <w:sz w:val="20"/>
      <w:szCs w:val="20"/>
    </w:rPr>
  </w:style>
  <w:style w:type="character" w:customStyle="1" w:styleId="ab">
    <w:name w:val="טקסט הערה תו"/>
    <w:basedOn w:val="a0"/>
    <w:link w:val="aa"/>
    <w:uiPriority w:val="99"/>
    <w:rsid w:val="004963BA"/>
    <w:rPr>
      <w:rFonts w:asciiTheme="minorBidi" w:eastAsia="Calibri" w:hAnsiTheme="minorBidi"/>
      <w:sz w:val="20"/>
      <w:szCs w:val="20"/>
      <w:lang w:eastAsia="ko-KR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4963BA"/>
    <w:rPr>
      <w:b/>
      <w:bCs/>
    </w:rPr>
  </w:style>
  <w:style w:type="character" w:customStyle="1" w:styleId="ad">
    <w:name w:val="נושא הערה תו"/>
    <w:basedOn w:val="ab"/>
    <w:link w:val="ac"/>
    <w:uiPriority w:val="99"/>
    <w:semiHidden/>
    <w:rsid w:val="004963BA"/>
    <w:rPr>
      <w:rFonts w:asciiTheme="minorBidi" w:eastAsia="Calibri" w:hAnsiTheme="minorBidi"/>
      <w:b/>
      <w:bCs/>
      <w:sz w:val="20"/>
      <w:szCs w:val="20"/>
      <w:lang w:eastAsia="ko-KR"/>
    </w:rPr>
  </w:style>
  <w:style w:type="paragraph" w:styleId="ae">
    <w:name w:val="Balloon Text"/>
    <w:basedOn w:val="a"/>
    <w:link w:val="af"/>
    <w:uiPriority w:val="99"/>
    <w:semiHidden/>
    <w:unhideWhenUsed/>
    <w:rsid w:val="004963BA"/>
    <w:pPr>
      <w:spacing w:line="240" w:lineRule="auto"/>
    </w:pPr>
    <w:rPr>
      <w:rFonts w:ascii="Tahoma" w:hAnsi="Tahoma" w:cs="Tahoma"/>
      <w:sz w:val="18"/>
      <w:szCs w:val="18"/>
    </w:rPr>
  </w:style>
  <w:style w:type="character" w:customStyle="1" w:styleId="af">
    <w:name w:val="טקסט בלונים תו"/>
    <w:basedOn w:val="a0"/>
    <w:link w:val="ae"/>
    <w:uiPriority w:val="99"/>
    <w:semiHidden/>
    <w:rsid w:val="004963BA"/>
    <w:rPr>
      <w:rFonts w:ascii="Tahoma" w:eastAsia="Calibri" w:hAnsi="Tahoma" w:cs="Tahoma"/>
      <w:sz w:val="18"/>
      <w:szCs w:val="18"/>
      <w:lang w:eastAsia="ko-KR"/>
    </w:rPr>
  </w:style>
  <w:style w:type="paragraph" w:styleId="af0">
    <w:name w:val="Revision"/>
    <w:hidden/>
    <w:uiPriority w:val="99"/>
    <w:semiHidden/>
    <w:rsid w:val="001F7AC5"/>
    <w:pPr>
      <w:spacing w:line="240" w:lineRule="auto"/>
    </w:pPr>
    <w:rPr>
      <w:rFonts w:asciiTheme="minorBidi" w:hAnsiTheme="minorBidi"/>
      <w:lang w:eastAsia="ko-KR"/>
    </w:rPr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af2">
    <w:name w:val="Table Grid"/>
    <w:basedOn w:val="a1"/>
    <w:uiPriority w:val="39"/>
    <w:rsid w:val="000D5E9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1">
    <w:name w:val="אזכור לא מזוהה2"/>
    <w:basedOn w:val="a0"/>
    <w:uiPriority w:val="99"/>
    <w:semiHidden/>
    <w:unhideWhenUsed/>
    <w:rsid w:val="00093C6C"/>
    <w:rPr>
      <w:color w:val="605E5C"/>
      <w:shd w:val="clear" w:color="auto" w:fill="E1DFDD"/>
    </w:rPr>
  </w:style>
  <w:style w:type="paragraph" w:styleId="NormalWeb">
    <w:name w:val="Normal (Web)"/>
    <w:basedOn w:val="a"/>
    <w:uiPriority w:val="99"/>
    <w:semiHidden/>
    <w:unhideWhenUsed/>
    <w:rsid w:val="00EC70AB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US"/>
    </w:rPr>
  </w:style>
  <w:style w:type="character" w:styleId="af3">
    <w:name w:val="Placeholder Text"/>
    <w:basedOn w:val="a0"/>
    <w:uiPriority w:val="99"/>
    <w:semiHidden/>
    <w:rsid w:val="000B4D03"/>
    <w:rPr>
      <w:color w:val="808080"/>
    </w:rPr>
  </w:style>
  <w:style w:type="character" w:styleId="HTMLCode">
    <w:name w:val="HTML Code"/>
    <w:basedOn w:val="a0"/>
    <w:uiPriority w:val="99"/>
    <w:semiHidden/>
    <w:unhideWhenUsed/>
    <w:rsid w:val="004C30C1"/>
    <w:rPr>
      <w:rFonts w:ascii="Courier New" w:eastAsia="Times New Roman" w:hAnsi="Courier New" w:cs="Courier New"/>
      <w:sz w:val="20"/>
      <w:szCs w:val="20"/>
    </w:rPr>
  </w:style>
  <w:style w:type="character" w:customStyle="1" w:styleId="30">
    <w:name w:val="אזכור לא מזוהה3"/>
    <w:basedOn w:val="a0"/>
    <w:uiPriority w:val="99"/>
    <w:semiHidden/>
    <w:unhideWhenUsed/>
    <w:rsid w:val="002A21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8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3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25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9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2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3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9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43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7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8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3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1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4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1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4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2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2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2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1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3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9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0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1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2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7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5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4tRGe08u7gkwHgMtxqZQvpo2aWw==">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138811D-8B9A-434E-989C-C39225F50F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468</Words>
  <Characters>7341</Characters>
  <Application>Microsoft Office Word</Application>
  <DocSecurity>0</DocSecurity>
  <Lines>61</Lines>
  <Paragraphs>1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שיר כהן</dc:creator>
  <cp:lastModifiedBy>Neta</cp:lastModifiedBy>
  <cp:revision>2</cp:revision>
  <cp:lastPrinted>2020-12-06T08:33:00Z</cp:lastPrinted>
  <dcterms:created xsi:type="dcterms:W3CDTF">2022-01-01T20:53:00Z</dcterms:created>
  <dcterms:modified xsi:type="dcterms:W3CDTF">2022-01-01T20:53:00Z</dcterms:modified>
</cp:coreProperties>
</file>